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EC167" w14:textId="77777777"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14:paraId="66E335CB" w14:textId="77777777" w:rsidR="001B4DA9" w:rsidRDefault="001B4DA9" w:rsidP="001B4DA9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bookmarkStart w:id="0" w:name="header-n372"/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14:paraId="3593AAB4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14:paraId="7D087BD3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C8A18AB" w14:textId="77777777" w:rsidTr="00EE2511">
        <w:tc>
          <w:tcPr>
            <w:tcW w:w="2840" w:type="dxa"/>
          </w:tcPr>
          <w:p w14:paraId="498355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850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83E8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CF0B92B" w14:textId="77777777" w:rsidTr="00EE2511">
        <w:tc>
          <w:tcPr>
            <w:tcW w:w="2840" w:type="dxa"/>
          </w:tcPr>
          <w:p w14:paraId="78E1278B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14:paraId="70B6EE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4D5E6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1B4DA9" w14:paraId="3158668D" w14:textId="77777777" w:rsidTr="00EE2511">
        <w:tc>
          <w:tcPr>
            <w:tcW w:w="2840" w:type="dxa"/>
          </w:tcPr>
          <w:p w14:paraId="09FC6C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14:paraId="33C84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DF9B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2762FD4D" w14:textId="77777777" w:rsidR="001B4DA9" w:rsidRPr="005129B4" w:rsidRDefault="001B4DA9" w:rsidP="001B4DA9"/>
    <w:p w14:paraId="1B9C30CB" w14:textId="77777777" w:rsidR="001B4DA9" w:rsidRDefault="001B4DA9" w:rsidP="001B4DA9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14:paraId="5208899A" w14:textId="77777777" w:rsidR="001B4DA9" w:rsidRPr="00996293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C93B914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43ECECB" w14:textId="77777777" w:rsidTr="00EE2511">
        <w:tc>
          <w:tcPr>
            <w:tcW w:w="2840" w:type="dxa"/>
          </w:tcPr>
          <w:p w14:paraId="3A300F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0DC10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57212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6708422" w14:textId="77777777" w:rsidTr="00EE2511">
        <w:tc>
          <w:tcPr>
            <w:tcW w:w="2840" w:type="dxa"/>
          </w:tcPr>
          <w:p w14:paraId="6890094D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78C1BA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2506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14:paraId="7589C7FE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73A53E4" w14:textId="77777777" w:rsidTr="00EE2511">
        <w:tc>
          <w:tcPr>
            <w:tcW w:w="2840" w:type="dxa"/>
          </w:tcPr>
          <w:p w14:paraId="41CA4B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8C2C4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F8A0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ADDE0DF" w14:textId="77777777" w:rsidTr="00EE2511">
        <w:tc>
          <w:tcPr>
            <w:tcW w:w="2840" w:type="dxa"/>
          </w:tcPr>
          <w:p w14:paraId="63B10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19BDAC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C8239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3D089BEF" w14:textId="77777777" w:rsidR="001B4DA9" w:rsidRDefault="001B4DA9" w:rsidP="001B4DA9">
      <w:pPr>
        <w:pStyle w:val="2"/>
      </w:pPr>
      <w:r>
        <w:rPr>
          <w:rFonts w:hint="eastAsia"/>
        </w:rPr>
        <w:t>手机号码修改密码</w:t>
      </w:r>
    </w:p>
    <w:p w14:paraId="0E53004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14:paraId="213DB50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38EF27" w14:textId="77777777" w:rsidTr="00EE2511">
        <w:tc>
          <w:tcPr>
            <w:tcW w:w="2840" w:type="dxa"/>
          </w:tcPr>
          <w:p w14:paraId="57577B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2327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60F90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ED9D6BE" w14:textId="77777777" w:rsidTr="00EE2511">
        <w:tc>
          <w:tcPr>
            <w:tcW w:w="2840" w:type="dxa"/>
          </w:tcPr>
          <w:p w14:paraId="793B9796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14:paraId="7E334F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770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4B7A96AE" w14:textId="77777777" w:rsidTr="00EE2511">
        <w:tc>
          <w:tcPr>
            <w:tcW w:w="2840" w:type="dxa"/>
          </w:tcPr>
          <w:p w14:paraId="26100A7F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06F6A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66CA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1B4DA9" w14:paraId="55C15812" w14:textId="77777777" w:rsidTr="00EE2511">
        <w:tc>
          <w:tcPr>
            <w:tcW w:w="2840" w:type="dxa"/>
          </w:tcPr>
          <w:p w14:paraId="38F37B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6FDFA6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0570B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755C8AAB" w14:textId="77777777" w:rsidR="001B4DA9" w:rsidRPr="00FB70E9" w:rsidRDefault="001B4DA9" w:rsidP="001B4DA9">
      <w:pPr>
        <w:rPr>
          <w:sz w:val="28"/>
          <w:szCs w:val="28"/>
        </w:rPr>
      </w:pPr>
    </w:p>
    <w:p w14:paraId="7A40C40B" w14:textId="77777777" w:rsidR="001B4DA9" w:rsidRDefault="001B4DA9" w:rsidP="001B4DA9">
      <w:pPr>
        <w:pStyle w:val="2"/>
      </w:pPr>
      <w:r>
        <w:rPr>
          <w:rFonts w:hint="eastAsia"/>
        </w:rPr>
        <w:t>手机号码登录</w:t>
      </w:r>
    </w:p>
    <w:p w14:paraId="21ADD900" w14:textId="77777777" w:rsidR="001B4DA9" w:rsidRPr="009C309C" w:rsidRDefault="001B4DA9" w:rsidP="001B4DA9">
      <w:pPr>
        <w:rPr>
          <w:sz w:val="28"/>
          <w:szCs w:val="28"/>
        </w:rPr>
      </w:pP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9C309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56AAA5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9731315" w14:textId="77777777" w:rsidTr="00EE2511">
        <w:tc>
          <w:tcPr>
            <w:tcW w:w="2840" w:type="dxa"/>
          </w:tcPr>
          <w:p w14:paraId="0815C78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694BD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2CD1A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E198C" w14:textId="77777777" w:rsidTr="00EE2511">
        <w:tc>
          <w:tcPr>
            <w:tcW w:w="2840" w:type="dxa"/>
          </w:tcPr>
          <w:p w14:paraId="4EB007A9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5222C2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A7E166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64C9BA5D" w14:textId="77777777" w:rsidTr="00EE2511">
        <w:tc>
          <w:tcPr>
            <w:tcW w:w="2840" w:type="dxa"/>
          </w:tcPr>
          <w:p w14:paraId="6D970F89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73BE8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4F14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29FF6212" w14:textId="77777777" w:rsidR="001B4DA9" w:rsidRPr="00996293" w:rsidRDefault="001B4DA9" w:rsidP="001B4DA9"/>
    <w:p w14:paraId="45620FA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14:paraId="5E00301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4D8828" w14:textId="77777777" w:rsidTr="00EE2511">
        <w:tc>
          <w:tcPr>
            <w:tcW w:w="2840" w:type="dxa"/>
          </w:tcPr>
          <w:p w14:paraId="4841F72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5B3D60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F27C21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FE4F631" w14:textId="77777777" w:rsidTr="00EE2511">
        <w:tc>
          <w:tcPr>
            <w:tcW w:w="2840" w:type="dxa"/>
          </w:tcPr>
          <w:p w14:paraId="406D28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36CA76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14:paraId="10322C9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1B4DA9" w14:paraId="336F7015" w14:textId="77777777" w:rsidTr="00EE2511">
        <w:tc>
          <w:tcPr>
            <w:tcW w:w="2840" w:type="dxa"/>
          </w:tcPr>
          <w:p w14:paraId="3DC59A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14:paraId="60B6C6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14:paraId="5EDF31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1B4DA9" w14:paraId="001FE341" w14:textId="77777777" w:rsidTr="00EE2511">
        <w:tc>
          <w:tcPr>
            <w:tcW w:w="2840" w:type="dxa"/>
          </w:tcPr>
          <w:p w14:paraId="552BA7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06C3CE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0C6A7C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1B4DA9" w14:paraId="68463AA5" w14:textId="77777777" w:rsidTr="00EE2511">
        <w:tc>
          <w:tcPr>
            <w:tcW w:w="2840" w:type="dxa"/>
          </w:tcPr>
          <w:p w14:paraId="625DD3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mail</w:t>
            </w:r>
          </w:p>
        </w:tc>
        <w:tc>
          <w:tcPr>
            <w:tcW w:w="2841" w:type="dxa"/>
          </w:tcPr>
          <w:p w14:paraId="447B901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35468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1B4DA9" w14:paraId="1F6008C9" w14:textId="77777777" w:rsidTr="00EE2511">
        <w:tc>
          <w:tcPr>
            <w:tcW w:w="2840" w:type="dxa"/>
          </w:tcPr>
          <w:p w14:paraId="6944BD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14:paraId="0D27F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0887E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0A239F70" w14:textId="77777777" w:rsidTr="00EE2511">
        <w:tc>
          <w:tcPr>
            <w:tcW w:w="2840" w:type="dxa"/>
          </w:tcPr>
          <w:p w14:paraId="423DCE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userName</w:t>
            </w:r>
          </w:p>
        </w:tc>
        <w:tc>
          <w:tcPr>
            <w:tcW w:w="2841" w:type="dxa"/>
          </w:tcPr>
          <w:p w14:paraId="583928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3D3A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1B4DA9" w14:paraId="77C512D4" w14:textId="77777777" w:rsidTr="00EE2511">
        <w:tc>
          <w:tcPr>
            <w:tcW w:w="2840" w:type="dxa"/>
          </w:tcPr>
          <w:p w14:paraId="13A855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14:paraId="3BD63A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47D58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14:paraId="5E70451A" w14:textId="77777777" w:rsidR="001B4DA9" w:rsidRDefault="001B4DA9" w:rsidP="001B4DA9">
      <w:pPr>
        <w:pStyle w:val="2"/>
      </w:pPr>
      <w:r w:rsidRPr="005541BC">
        <w:rPr>
          <w:rFonts w:hint="eastAsia"/>
        </w:rPr>
        <w:t>工作台：自动化设备</w:t>
      </w:r>
    </w:p>
    <w:p w14:paraId="1417DA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5541B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7A8035A" w14:textId="77777777" w:rsidTr="00EE2511">
        <w:tc>
          <w:tcPr>
            <w:tcW w:w="2840" w:type="dxa"/>
          </w:tcPr>
          <w:p w14:paraId="72254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2C3C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E12F0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0B394E9" w14:textId="77777777" w:rsidTr="00EE2511">
        <w:tc>
          <w:tcPr>
            <w:tcW w:w="2840" w:type="dxa"/>
          </w:tcPr>
          <w:p w14:paraId="739559C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3A1149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59F7F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E971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56DC544" w14:textId="77777777" w:rsidTr="00EE2511">
        <w:tc>
          <w:tcPr>
            <w:tcW w:w="2840" w:type="dxa"/>
          </w:tcPr>
          <w:p w14:paraId="346499F1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2729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021A2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F35A4E8" w14:textId="77777777" w:rsidR="001B4DA9" w:rsidRDefault="001B4DA9" w:rsidP="001B4DA9">
      <w:pPr>
        <w:pStyle w:val="2"/>
      </w:pPr>
      <w:r>
        <w:rPr>
          <w:rFonts w:hint="eastAsia"/>
        </w:rPr>
        <w:t>数据看板；</w:t>
      </w:r>
    </w:p>
    <w:p w14:paraId="58044500" w14:textId="77777777" w:rsidR="001B4DA9" w:rsidRPr="00187A8F" w:rsidRDefault="001B4DA9" w:rsidP="001B4DA9">
      <w:pPr>
        <w:pStyle w:val="3"/>
      </w:pPr>
      <w:r>
        <w:rPr>
          <w:rFonts w:hint="eastAsia"/>
        </w:rPr>
        <w:t>告警项目</w:t>
      </w:r>
    </w:p>
    <w:p w14:paraId="36D80058" w14:textId="77777777" w:rsidR="001B4DA9" w:rsidRPr="008D715E" w:rsidRDefault="001B4DA9" w:rsidP="001B4DA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 w:rsidRPr="008D715E"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14:paraId="179206AA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7D4459" w14:textId="77777777" w:rsidTr="00EE2511">
        <w:tc>
          <w:tcPr>
            <w:tcW w:w="2840" w:type="dxa"/>
          </w:tcPr>
          <w:p w14:paraId="581661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9FB3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C8FC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3220098" w14:textId="77777777" w:rsidTr="00EE2511">
        <w:tc>
          <w:tcPr>
            <w:tcW w:w="2840" w:type="dxa"/>
          </w:tcPr>
          <w:p w14:paraId="47B3D35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58BE7AC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E781E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12492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FD6882" w14:textId="77777777" w:rsidTr="00EE2511">
        <w:tc>
          <w:tcPr>
            <w:tcW w:w="2840" w:type="dxa"/>
          </w:tcPr>
          <w:p w14:paraId="7A7DB3C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436739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209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2F05F71" w14:textId="77777777" w:rsidTr="00EE2511">
        <w:tc>
          <w:tcPr>
            <w:tcW w:w="2840" w:type="dxa"/>
          </w:tcPr>
          <w:p w14:paraId="249F2084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monitorType</w:t>
            </w:r>
          </w:p>
          <w:p w14:paraId="07AF20E7" w14:textId="77777777" w:rsidR="001B4DA9" w:rsidRDefault="001B4DA9" w:rsidP="00EE2511"/>
        </w:tc>
        <w:tc>
          <w:tcPr>
            <w:tcW w:w="2841" w:type="dxa"/>
          </w:tcPr>
          <w:p w14:paraId="648DF331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00000"/>
              </w:rPr>
              <w:t>String</w:t>
            </w:r>
          </w:p>
          <w:p w14:paraId="34B77E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739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1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测。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1B4DA9" w14:paraId="5ECF5817" w14:textId="77777777" w:rsidTr="00EE2511">
        <w:tc>
          <w:tcPr>
            <w:tcW w:w="2840" w:type="dxa"/>
          </w:tcPr>
          <w:p w14:paraId="4A8A3603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proName</w:t>
            </w:r>
          </w:p>
          <w:p w14:paraId="3346E144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13CAED1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t>S</w:t>
            </w:r>
            <w:r>
              <w:rPr>
                <w:rFonts w:ascii="JetBrains Mono" w:hAnsi="JetBrains Mono" w:cs="宋体"/>
                <w:color w:val="000000"/>
              </w:rPr>
              <w:t>tring</w:t>
            </w:r>
          </w:p>
        </w:tc>
        <w:tc>
          <w:tcPr>
            <w:tcW w:w="2841" w:type="dxa"/>
          </w:tcPr>
          <w:p w14:paraId="500B5BD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3BCB8842" w14:textId="77777777" w:rsidTr="00EE2511">
        <w:tc>
          <w:tcPr>
            <w:tcW w:w="2840" w:type="dxa"/>
          </w:tcPr>
          <w:p w14:paraId="53735667" w14:textId="77777777" w:rsidR="001B4DA9" w:rsidRPr="008D715E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8D715E">
              <w:rPr>
                <w:rFonts w:ascii="JetBrains Mono" w:hAnsi="JetBrains Mono" w:cs="宋体"/>
                <w:color w:val="067D17"/>
              </w:rPr>
              <w:t>proId</w:t>
            </w:r>
          </w:p>
          <w:p w14:paraId="0AC6846A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CD2858F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lastRenderedPageBreak/>
              <w:t>Int</w:t>
            </w:r>
          </w:p>
        </w:tc>
        <w:tc>
          <w:tcPr>
            <w:tcW w:w="2841" w:type="dxa"/>
          </w:tcPr>
          <w:p w14:paraId="335AC1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A37316F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93C286" w14:textId="77777777" w:rsidTr="00EE2511">
        <w:tc>
          <w:tcPr>
            <w:tcW w:w="2840" w:type="dxa"/>
          </w:tcPr>
          <w:p w14:paraId="027020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29DA8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43D0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63B3787" w14:textId="77777777" w:rsidTr="00EE2511">
        <w:tc>
          <w:tcPr>
            <w:tcW w:w="2840" w:type="dxa"/>
          </w:tcPr>
          <w:p w14:paraId="709A6E49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F85DE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A3A7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A6F2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81980BC" w14:textId="77777777" w:rsidTr="00EE2511">
        <w:tc>
          <w:tcPr>
            <w:tcW w:w="2840" w:type="dxa"/>
          </w:tcPr>
          <w:p w14:paraId="08CE1DE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sumNumber</w:t>
            </w:r>
          </w:p>
          <w:p w14:paraId="665DAA9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6638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16A0B0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B086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1B4DA9" w14:paraId="30ED58AE" w14:textId="77777777" w:rsidTr="00EE2511">
        <w:tc>
          <w:tcPr>
            <w:tcW w:w="2840" w:type="dxa"/>
          </w:tcPr>
          <w:p w14:paraId="356C92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verifyNumber</w:t>
            </w:r>
          </w:p>
          <w:p w14:paraId="2131899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4774D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FEEA2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14:paraId="1C6FEB59" w14:textId="77777777" w:rsidR="001B4DA9" w:rsidRDefault="001B4DA9" w:rsidP="001B4DA9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9BD344E" w14:textId="77777777" w:rsidTr="00EE2511">
        <w:tc>
          <w:tcPr>
            <w:tcW w:w="2840" w:type="dxa"/>
          </w:tcPr>
          <w:p w14:paraId="0CA46A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97BB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A102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B2EFC08" w14:textId="77777777" w:rsidTr="00EE2511">
        <w:tc>
          <w:tcPr>
            <w:tcW w:w="2840" w:type="dxa"/>
          </w:tcPr>
          <w:p w14:paraId="1A8C822F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80808"/>
              </w:rPr>
              <w:t>monitorType</w:t>
            </w:r>
          </w:p>
          <w:p w14:paraId="1B6B037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71B8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CAD30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14:paraId="6487A8A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E0F35DC" w14:textId="77777777" w:rsidTr="00EE2511">
        <w:tc>
          <w:tcPr>
            <w:tcW w:w="2840" w:type="dxa"/>
          </w:tcPr>
          <w:p w14:paraId="435D0DA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3E12E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7DA5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F2BF3A0" w14:textId="77777777" w:rsidTr="00EE2511">
        <w:tc>
          <w:tcPr>
            <w:tcW w:w="2840" w:type="dxa"/>
          </w:tcPr>
          <w:p w14:paraId="489209FE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sum</w:t>
            </w:r>
          </w:p>
          <w:p w14:paraId="259643A5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10ADD9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8849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14:paraId="1F7FA6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028D9777" w14:textId="77777777" w:rsidTr="00EE2511">
        <w:tc>
          <w:tcPr>
            <w:tcW w:w="2840" w:type="dxa"/>
          </w:tcPr>
          <w:p w14:paraId="542E3AF5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getverify</w:t>
            </w:r>
          </w:p>
          <w:p w14:paraId="0C98B0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8B172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A9054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118E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1B4DA9" w14:paraId="1C73403C" w14:textId="77777777" w:rsidTr="00EE2511">
        <w:tc>
          <w:tcPr>
            <w:tcW w:w="2840" w:type="dxa"/>
          </w:tcPr>
          <w:p w14:paraId="0CF86236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parNum</w:t>
            </w:r>
          </w:p>
          <w:p w14:paraId="2FDC6B04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0248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0976E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14:paraId="0C73F6F8" w14:textId="77777777" w:rsidR="001B4DA9" w:rsidRPr="004E3F7D" w:rsidRDefault="001B4DA9" w:rsidP="001B4DA9"/>
    <w:p w14:paraId="57D65246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自动化设备监控</w:t>
      </w:r>
    </w:p>
    <w:p w14:paraId="541F1A86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48497161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88EE84E" w14:textId="77777777" w:rsidTr="00EE2511">
        <w:tc>
          <w:tcPr>
            <w:tcW w:w="2840" w:type="dxa"/>
          </w:tcPr>
          <w:p w14:paraId="448F62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BD197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2B583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083A894" w14:textId="77777777" w:rsidTr="00EE2511">
        <w:tc>
          <w:tcPr>
            <w:tcW w:w="2840" w:type="dxa"/>
          </w:tcPr>
          <w:p w14:paraId="2D72CA16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27BF67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5051F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35E724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20DD86F" w14:textId="77777777" w:rsidTr="00EE2511">
        <w:tc>
          <w:tcPr>
            <w:tcW w:w="2840" w:type="dxa"/>
          </w:tcPr>
          <w:p w14:paraId="7F735A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76E0D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41A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9D4080" w14:textId="77777777" w:rsidTr="00EE2511">
        <w:tc>
          <w:tcPr>
            <w:tcW w:w="2840" w:type="dxa"/>
          </w:tcPr>
          <w:p w14:paraId="0834D3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D96F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FB43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96AF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E76A0B0" w14:textId="77777777" w:rsidTr="00EE2511">
        <w:tc>
          <w:tcPr>
            <w:tcW w:w="2840" w:type="dxa"/>
          </w:tcPr>
          <w:p w14:paraId="76C042F1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48D50C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50CC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6B6CE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E1A9F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686E5E9E" w14:textId="77777777" w:rsidTr="00EE2511">
        <w:tc>
          <w:tcPr>
            <w:tcW w:w="2840" w:type="dxa"/>
          </w:tcPr>
          <w:p w14:paraId="57FF6C5C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7CECD8F7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54C69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F869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782B5FC1" w14:textId="77777777" w:rsidTr="00EE2511">
        <w:tc>
          <w:tcPr>
            <w:tcW w:w="2840" w:type="dxa"/>
          </w:tcPr>
          <w:p w14:paraId="6D30B2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0036460B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D29BB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50A53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4357BB6A" w14:textId="77777777" w:rsidTr="00EE2511">
        <w:tc>
          <w:tcPr>
            <w:tcW w:w="2840" w:type="dxa"/>
          </w:tcPr>
          <w:p w14:paraId="33056FB1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729AA77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16D1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041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498D45EA" w14:textId="77777777" w:rsidTr="00EE2511">
        <w:tc>
          <w:tcPr>
            <w:tcW w:w="2840" w:type="dxa"/>
          </w:tcPr>
          <w:p w14:paraId="17BDA14F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60E218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CCC5D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72821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BBFECF0" w14:textId="77777777" w:rsidR="001B4DA9" w:rsidRDefault="001B4DA9" w:rsidP="001B4DA9">
      <w:pPr>
        <w:pStyle w:val="2"/>
      </w:pPr>
      <w:r>
        <w:rPr>
          <w:rFonts w:hint="eastAsia"/>
        </w:rPr>
        <w:t>离线线设备明细</w:t>
      </w:r>
    </w:p>
    <w:p w14:paraId="1CF17F3E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77AB2F02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17DB77" w14:textId="77777777" w:rsidTr="00EE2511">
        <w:tc>
          <w:tcPr>
            <w:tcW w:w="2840" w:type="dxa"/>
          </w:tcPr>
          <w:p w14:paraId="7D3756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FDC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A0E56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CD964C2" w14:textId="77777777" w:rsidTr="00EE2511">
        <w:tc>
          <w:tcPr>
            <w:tcW w:w="2840" w:type="dxa"/>
          </w:tcPr>
          <w:p w14:paraId="154B1B9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D6EC5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DA34D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5AFB1B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27D1565" w14:textId="77777777" w:rsidTr="00EE2511">
        <w:tc>
          <w:tcPr>
            <w:tcW w:w="2840" w:type="dxa"/>
          </w:tcPr>
          <w:p w14:paraId="6E5BD4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53F7C1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2B9F1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1D0271D" w14:textId="77777777" w:rsidTr="00EE2511">
        <w:tc>
          <w:tcPr>
            <w:tcW w:w="2840" w:type="dxa"/>
          </w:tcPr>
          <w:p w14:paraId="63AA7CB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1E7F34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1678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61B5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548FE52D" w14:textId="77777777" w:rsidTr="00EE2511">
        <w:tc>
          <w:tcPr>
            <w:tcW w:w="2840" w:type="dxa"/>
          </w:tcPr>
          <w:p w14:paraId="297932E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29A226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CBA4C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20BE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2F24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08BA28AB" w14:textId="77777777" w:rsidTr="00EE2511">
        <w:tc>
          <w:tcPr>
            <w:tcW w:w="2840" w:type="dxa"/>
          </w:tcPr>
          <w:p w14:paraId="2F57D55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79FB328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4A8F5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0EC6A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6FCC233" w14:textId="77777777" w:rsidTr="00EE2511">
        <w:tc>
          <w:tcPr>
            <w:tcW w:w="2840" w:type="dxa"/>
          </w:tcPr>
          <w:p w14:paraId="68B6CD49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47EE5275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DE2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B4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555B7802" w14:textId="77777777" w:rsidTr="00EE2511">
        <w:tc>
          <w:tcPr>
            <w:tcW w:w="2840" w:type="dxa"/>
          </w:tcPr>
          <w:p w14:paraId="69B2FDC2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2BDF68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A6B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A614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0454ECCF" w14:textId="77777777" w:rsidTr="00EE2511">
        <w:tc>
          <w:tcPr>
            <w:tcW w:w="2840" w:type="dxa"/>
          </w:tcPr>
          <w:p w14:paraId="3117BD4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6C5B48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AC3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DF6E8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90D6BFC" w14:textId="77777777" w:rsidR="001B4DA9" w:rsidRPr="00075D6F" w:rsidRDefault="001B4DA9" w:rsidP="001B4DA9"/>
    <w:p w14:paraId="22F47186" w14:textId="77777777" w:rsidR="001B4DA9" w:rsidRDefault="001B4DA9" w:rsidP="001B4DA9">
      <w:pPr>
        <w:pStyle w:val="2"/>
      </w:pPr>
      <w:r>
        <w:rPr>
          <w:rFonts w:hint="eastAsia"/>
        </w:rPr>
        <w:t>设备看板（设备）</w:t>
      </w:r>
    </w:p>
    <w:p w14:paraId="16B3E664" w14:textId="77777777" w:rsidR="001B4DA9" w:rsidRDefault="001B4DA9" w:rsidP="001B4DA9">
      <w:pPr>
        <w:pStyle w:val="3"/>
      </w:pPr>
      <w:r>
        <w:rPr>
          <w:rFonts w:hint="eastAsia"/>
        </w:rPr>
        <w:t>曲线图</w:t>
      </w:r>
    </w:p>
    <w:p w14:paraId="0E9A537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47FA4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 w:rsidRPr="00647FA4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1809422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2FFFCAE" w14:textId="77777777" w:rsidTr="00EE2511">
        <w:tc>
          <w:tcPr>
            <w:tcW w:w="2840" w:type="dxa"/>
          </w:tcPr>
          <w:p w14:paraId="4CBFB4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169EB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771C7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7D8A91A" w14:textId="77777777" w:rsidTr="00EE2511">
        <w:tc>
          <w:tcPr>
            <w:tcW w:w="2840" w:type="dxa"/>
          </w:tcPr>
          <w:p w14:paraId="218D5E01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475C08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AEDE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F9CA7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1B4DA9" w14:paraId="53819C52" w14:textId="77777777" w:rsidTr="00EE2511">
        <w:tc>
          <w:tcPr>
            <w:tcW w:w="2840" w:type="dxa"/>
          </w:tcPr>
          <w:p w14:paraId="4DDC38D0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id</w:t>
            </w:r>
          </w:p>
          <w:p w14:paraId="147C72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54E25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1F23A7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A2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5888804" w14:textId="77777777" w:rsidTr="00EE2511">
        <w:tc>
          <w:tcPr>
            <w:tcW w:w="2840" w:type="dxa"/>
          </w:tcPr>
          <w:p w14:paraId="2E56D09B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538D837A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6F9CF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8A824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203F360" w14:textId="77777777" w:rsidTr="00EE2511">
        <w:tc>
          <w:tcPr>
            <w:tcW w:w="2840" w:type="dxa"/>
          </w:tcPr>
          <w:p w14:paraId="31D6AEB6" w14:textId="77777777" w:rsidR="001B4DA9" w:rsidRPr="0067136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671362">
              <w:rPr>
                <w:rFonts w:ascii="JetBrains Mono" w:hAnsi="JetBrains Mono" w:cs="宋体"/>
                <w:color w:val="067D17"/>
              </w:rPr>
              <w:t>offNumber</w:t>
            </w:r>
          </w:p>
          <w:p w14:paraId="13F94ADF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DB9FC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24B3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14:paraId="1C9C8C1C" w14:textId="77777777" w:rsidR="001B4DA9" w:rsidRPr="00647FA4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3CB7C6BE" w14:textId="77777777" w:rsidR="001B4DA9" w:rsidRPr="00647FA4" w:rsidRDefault="001B4DA9" w:rsidP="001B4DA9">
      <w:pPr>
        <w:pStyle w:val="3"/>
      </w:pPr>
      <w:r>
        <w:rPr>
          <w:rFonts w:hint="eastAsia"/>
        </w:rPr>
        <w:t>项目设备状态</w:t>
      </w:r>
    </w:p>
    <w:p w14:paraId="7150462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FA146C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F292C3C" w14:textId="77777777" w:rsidTr="00EE2511">
        <w:tc>
          <w:tcPr>
            <w:tcW w:w="2840" w:type="dxa"/>
          </w:tcPr>
          <w:p w14:paraId="592501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BBF46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F453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C45AC31" w14:textId="77777777" w:rsidTr="00EE2511">
        <w:tc>
          <w:tcPr>
            <w:tcW w:w="2840" w:type="dxa"/>
          </w:tcPr>
          <w:p w14:paraId="6992F01B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51234D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6811D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2492C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A042A78" w14:textId="77777777" w:rsidTr="00EE2511">
        <w:tc>
          <w:tcPr>
            <w:tcW w:w="2840" w:type="dxa"/>
          </w:tcPr>
          <w:p w14:paraId="27EBBEB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A00B7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896BE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CDE0B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45261DD" w14:textId="77777777" w:rsidTr="00EE2511">
        <w:tc>
          <w:tcPr>
            <w:tcW w:w="2840" w:type="dxa"/>
          </w:tcPr>
          <w:p w14:paraId="7D7E02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63D9C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4B37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17922" w14:textId="77777777" w:rsidTr="00EE2511">
        <w:tc>
          <w:tcPr>
            <w:tcW w:w="2840" w:type="dxa"/>
          </w:tcPr>
          <w:p w14:paraId="77812E14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31D1AA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8501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8ED2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0C34C664" w14:textId="77777777" w:rsidTr="00EE2511">
        <w:tc>
          <w:tcPr>
            <w:tcW w:w="2840" w:type="dxa"/>
          </w:tcPr>
          <w:p w14:paraId="0931126E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3A9CA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72CEA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0123CC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6B30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2A19F4F0" w14:textId="77777777" w:rsidTr="00EE2511">
        <w:tc>
          <w:tcPr>
            <w:tcW w:w="2840" w:type="dxa"/>
          </w:tcPr>
          <w:p w14:paraId="5FAB909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3D7D045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5DBC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C231C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1B4DA9" w14:paraId="23DA1EAB" w14:textId="77777777" w:rsidTr="00EE2511">
        <w:tc>
          <w:tcPr>
            <w:tcW w:w="2840" w:type="dxa"/>
          </w:tcPr>
          <w:p w14:paraId="40D6552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798EB62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2EFCE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4DED6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1B4DA9" w14:paraId="5271BD9E" w14:textId="77777777" w:rsidTr="00EE2511">
        <w:tc>
          <w:tcPr>
            <w:tcW w:w="2840" w:type="dxa"/>
          </w:tcPr>
          <w:p w14:paraId="01D73D33" w14:textId="77777777" w:rsidR="001B4DA9" w:rsidRPr="00260651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60651">
              <w:rPr>
                <w:rFonts w:ascii="Consolas" w:hAnsi="Consolas" w:cs="宋体"/>
                <w:color w:val="A31515"/>
                <w:sz w:val="18"/>
                <w:szCs w:val="18"/>
              </w:rPr>
              <w:t>status</w:t>
            </w:r>
          </w:p>
          <w:p w14:paraId="39536E0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0B195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7CB04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14:paraId="70842B97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19892DDA" w14:textId="77777777" w:rsidR="001B4DA9" w:rsidRDefault="001B4DA9" w:rsidP="001B4DA9">
      <w:pPr>
        <w:pStyle w:val="3"/>
      </w:pPr>
      <w:r w:rsidRPr="00DF25D3">
        <w:rPr>
          <w:rFonts w:hint="eastAsia"/>
        </w:rPr>
        <w:t>获取总的在线离线和总数</w:t>
      </w:r>
    </w:p>
    <w:p w14:paraId="3EB0D08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14:paraId="203D6839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  get</w:t>
      </w:r>
    </w:p>
    <w:p w14:paraId="6ED4129E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14:paraId="58DB354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7754BA" w14:textId="77777777" w:rsidTr="00EE2511">
        <w:tc>
          <w:tcPr>
            <w:tcW w:w="2840" w:type="dxa"/>
          </w:tcPr>
          <w:p w14:paraId="6C97C4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55F14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B95EB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17572E" w14:textId="77777777" w:rsidTr="00EE2511">
        <w:tc>
          <w:tcPr>
            <w:tcW w:w="2840" w:type="dxa"/>
          </w:tcPr>
          <w:p w14:paraId="19FA4069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14:paraId="3085B1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FCD4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581FE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31F1EE05" w14:textId="77777777" w:rsidTr="00EE2511">
        <w:tc>
          <w:tcPr>
            <w:tcW w:w="2840" w:type="dxa"/>
          </w:tcPr>
          <w:p w14:paraId="65785F78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55F35DA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45DA2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740E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F5F9C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42A6144F" w14:textId="77777777" w:rsidTr="00EE2511">
        <w:tc>
          <w:tcPr>
            <w:tcW w:w="2840" w:type="dxa"/>
          </w:tcPr>
          <w:p w14:paraId="29450D1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914B619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9ACF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01722F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14:paraId="7865F0CA" w14:textId="77777777" w:rsidR="001B4DA9" w:rsidRDefault="001B4DA9" w:rsidP="001B4DA9">
      <w:pPr>
        <w:pStyle w:val="HTML"/>
        <w:shd w:val="clear" w:color="auto" w:fill="FFFFFF"/>
      </w:pPr>
      <w:r w:rsidRPr="00260651">
        <w:rPr>
          <w:rStyle w:val="30"/>
        </w:rPr>
        <w:t>自动化设备监控</w:t>
      </w:r>
      <w:r w:rsidRPr="00260651">
        <w:rPr>
          <w:rStyle w:val="30"/>
        </w:rPr>
        <w:t xml:space="preserve"> </w:t>
      </w:r>
      <w:r>
        <w:t xml:space="preserve">     </w:t>
      </w:r>
    </w:p>
    <w:p w14:paraId="79D36A45" w14:textId="77777777" w:rsidR="001B4DA9" w:rsidRPr="00AD5524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2E640E">
        <w:rPr>
          <w:rFonts w:ascii="JetBrains Mono" w:hAnsi="JetBrains Mono"/>
          <w:color w:val="067D17"/>
          <w:sz w:val="20"/>
          <w:szCs w:val="20"/>
        </w:rPr>
        <w:t>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3EA0C0B1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68D247" w14:textId="77777777" w:rsidTr="00EE2511">
        <w:tc>
          <w:tcPr>
            <w:tcW w:w="2840" w:type="dxa"/>
          </w:tcPr>
          <w:p w14:paraId="380D28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BCD48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D6E09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CBFA07" w14:textId="77777777" w:rsidTr="00EE2511">
        <w:tc>
          <w:tcPr>
            <w:tcW w:w="2840" w:type="dxa"/>
          </w:tcPr>
          <w:p w14:paraId="6D57C3CF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5AFFCA1E" w14:textId="77777777" w:rsidR="001B4DA9" w:rsidRDefault="001B4DA9" w:rsidP="00EE2511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21F9CCB9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2F974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7743B9F4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883938" w14:textId="77777777" w:rsidTr="00EE2511">
        <w:tc>
          <w:tcPr>
            <w:tcW w:w="2840" w:type="dxa"/>
          </w:tcPr>
          <w:p w14:paraId="7C41B6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0055B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7D9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C762DB" w14:textId="77777777" w:rsidTr="00EE2511">
        <w:tc>
          <w:tcPr>
            <w:tcW w:w="2840" w:type="dxa"/>
          </w:tcPr>
          <w:p w14:paraId="1907E4B9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5EDE5C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975A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63C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031DF7EA" w14:textId="77777777" w:rsidTr="00EE2511">
        <w:tc>
          <w:tcPr>
            <w:tcW w:w="2840" w:type="dxa"/>
          </w:tcPr>
          <w:p w14:paraId="04282A94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F61A07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635143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881E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F3D2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BED8BE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57A3B1D0" w14:textId="77777777" w:rsidTr="00EE2511">
        <w:tc>
          <w:tcPr>
            <w:tcW w:w="2840" w:type="dxa"/>
          </w:tcPr>
          <w:p w14:paraId="2FBC864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E791DF3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77EEC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B3B9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5A310308" w14:textId="77777777" w:rsidTr="00EE2511">
        <w:tc>
          <w:tcPr>
            <w:tcW w:w="2840" w:type="dxa"/>
          </w:tcPr>
          <w:p w14:paraId="3DE96B6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3ECB1FE5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19372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091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254E2D1D" w14:textId="77777777" w:rsidR="001B4DA9" w:rsidRPr="001C4AB6" w:rsidRDefault="001B4DA9" w:rsidP="001B4DA9"/>
    <w:p w14:paraId="432577E5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离线明细</w:t>
      </w:r>
    </w:p>
    <w:p w14:paraId="0F75552D" w14:textId="77777777" w:rsidR="001B4DA9" w:rsidRPr="001C4AB6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 w:rsidRPr="001C4AB6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3514FAE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3888801" w14:textId="77777777" w:rsidTr="00EE2511">
        <w:tc>
          <w:tcPr>
            <w:tcW w:w="2840" w:type="dxa"/>
          </w:tcPr>
          <w:p w14:paraId="016A7F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B3FC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DC89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9C6D856" w14:textId="77777777" w:rsidTr="00EE2511">
        <w:tc>
          <w:tcPr>
            <w:tcW w:w="2840" w:type="dxa"/>
          </w:tcPr>
          <w:p w14:paraId="47D6485C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2A2BB88" w14:textId="77777777" w:rsidR="001B4DA9" w:rsidRDefault="001B4DA9" w:rsidP="00EE2511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3800F62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7F0BE72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2C660235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FA5DC4C" w14:textId="77777777" w:rsidTr="00EE2511">
        <w:tc>
          <w:tcPr>
            <w:tcW w:w="2840" w:type="dxa"/>
          </w:tcPr>
          <w:p w14:paraId="606F70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E2CDF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8A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4366121" w14:textId="77777777" w:rsidTr="00EE2511">
        <w:tc>
          <w:tcPr>
            <w:tcW w:w="2840" w:type="dxa"/>
          </w:tcPr>
          <w:p w14:paraId="69010FF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68CE9E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9A05C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8035D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78EACA1F" w14:textId="77777777" w:rsidTr="00EE2511">
        <w:tc>
          <w:tcPr>
            <w:tcW w:w="2840" w:type="dxa"/>
          </w:tcPr>
          <w:p w14:paraId="2538EC5B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D02FD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34C7D0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0A4FAB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4321F9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F180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CB8F1C9" w14:textId="77777777" w:rsidTr="00EE2511">
        <w:tc>
          <w:tcPr>
            <w:tcW w:w="2840" w:type="dxa"/>
          </w:tcPr>
          <w:p w14:paraId="62590DE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0D7766D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8B1B6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4BDB4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1E991856" w14:textId="77777777" w:rsidTr="00EE2511">
        <w:tc>
          <w:tcPr>
            <w:tcW w:w="2840" w:type="dxa"/>
          </w:tcPr>
          <w:p w14:paraId="6E20937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2C7430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645A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1F8BD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72476C89" w14:textId="77777777" w:rsidR="001B4DA9" w:rsidRDefault="001B4DA9" w:rsidP="001B4DA9">
      <w:pPr>
        <w:pStyle w:val="2"/>
      </w:pPr>
      <w:r>
        <w:rPr>
          <w:rFonts w:hint="eastAsia"/>
        </w:rPr>
        <w:t>设备台账</w:t>
      </w:r>
    </w:p>
    <w:p w14:paraId="391BC70B" w14:textId="77777777" w:rsidR="001B4DA9" w:rsidRPr="00F1471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9AFD3D3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126C979" w14:textId="77777777" w:rsidTr="00EE2511">
        <w:tc>
          <w:tcPr>
            <w:tcW w:w="2840" w:type="dxa"/>
          </w:tcPr>
          <w:p w14:paraId="695E3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E466F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F40B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451EB56" w14:textId="77777777" w:rsidTr="00EE2511">
        <w:tc>
          <w:tcPr>
            <w:tcW w:w="2840" w:type="dxa"/>
          </w:tcPr>
          <w:p w14:paraId="480BE24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AF5786C" w14:textId="77777777" w:rsidR="001B4DA9" w:rsidRDefault="001B4DA9" w:rsidP="00EE2511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06197B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A90E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15BE11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241C1A" w14:textId="77777777" w:rsidTr="00EE2511">
        <w:tc>
          <w:tcPr>
            <w:tcW w:w="2840" w:type="dxa"/>
          </w:tcPr>
          <w:p w14:paraId="37C414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85D43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E4E4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DC2F1A7" w14:textId="77777777" w:rsidTr="00EE2511">
        <w:tc>
          <w:tcPr>
            <w:tcW w:w="2840" w:type="dxa"/>
          </w:tcPr>
          <w:p w14:paraId="5856F7F2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B72EB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2BB15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E3CCE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5D8CD0F4" w14:textId="77777777" w:rsidTr="00EE2511">
        <w:tc>
          <w:tcPr>
            <w:tcW w:w="2840" w:type="dxa"/>
          </w:tcPr>
          <w:p w14:paraId="3ABD8EC7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151B2C8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E890945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A3573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F8BDB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7EB0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E39E1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67A70D0B" w14:textId="77777777" w:rsidTr="00EE2511">
        <w:tc>
          <w:tcPr>
            <w:tcW w:w="2840" w:type="dxa"/>
          </w:tcPr>
          <w:p w14:paraId="7E38F83A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6A97D63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E029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69D1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14:paraId="0EAC55B0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045FE9A1" w14:textId="77777777" w:rsidR="001B4DA9" w:rsidRDefault="001B4DA9" w:rsidP="001B4DA9">
      <w:pPr>
        <w:pStyle w:val="2"/>
      </w:pPr>
      <w:r>
        <w:rPr>
          <w:rFonts w:hint="eastAsia"/>
        </w:rPr>
        <w:t>设备巡检</w:t>
      </w:r>
    </w:p>
    <w:p w14:paraId="6E926ACD" w14:textId="77777777" w:rsidR="001B4DA9" w:rsidRDefault="001B4DA9" w:rsidP="001B4DA9">
      <w:pPr>
        <w:pStyle w:val="HTML"/>
        <w:shd w:val="clear" w:color="auto" w:fill="FFFFFF"/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DF1C7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14:paraId="021825D9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DEF98BA" w14:textId="77777777" w:rsidTr="00EE2511">
        <w:tc>
          <w:tcPr>
            <w:tcW w:w="2840" w:type="dxa"/>
          </w:tcPr>
          <w:p w14:paraId="7370B48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5CB39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07BF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9F9C4D" w14:textId="77777777" w:rsidTr="00EE2511">
        <w:tc>
          <w:tcPr>
            <w:tcW w:w="2840" w:type="dxa"/>
          </w:tcPr>
          <w:p w14:paraId="7BC2E8D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7F6C698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1A75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B2543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5CCB44FC" w14:textId="77777777" w:rsidTr="00EE2511">
        <w:tc>
          <w:tcPr>
            <w:tcW w:w="2840" w:type="dxa"/>
          </w:tcPr>
          <w:p w14:paraId="093C0DB8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14:paraId="5FE6F3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A25F24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14:paraId="7D22592D" w14:textId="77777777" w:rsidR="001B4DA9" w:rsidRPr="00DF1C78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29C40730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53D055" w14:textId="77777777" w:rsidTr="00EE2511">
        <w:tc>
          <w:tcPr>
            <w:tcW w:w="2840" w:type="dxa"/>
          </w:tcPr>
          <w:p w14:paraId="60548F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70D7F5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BDBE7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A0D65E3" w14:textId="77777777" w:rsidTr="00EE2511">
        <w:tc>
          <w:tcPr>
            <w:tcW w:w="2840" w:type="dxa"/>
          </w:tcPr>
          <w:p w14:paraId="006C29B8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spotCheck</w:t>
            </w:r>
          </w:p>
          <w:p w14:paraId="50892D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99D56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41E50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1B4DA9" w14:paraId="70ABB9FA" w14:textId="77777777" w:rsidTr="00EE2511">
        <w:tc>
          <w:tcPr>
            <w:tcW w:w="2840" w:type="dxa"/>
          </w:tcPr>
          <w:p w14:paraId="6F0AAAE0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marking</w:t>
            </w:r>
          </w:p>
          <w:p w14:paraId="074A457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758BE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9D8C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12401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513D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1B4DA9" w14:paraId="34141E44" w14:textId="77777777" w:rsidTr="00EE2511">
        <w:tc>
          <w:tcPr>
            <w:tcW w:w="2840" w:type="dxa"/>
          </w:tcPr>
          <w:p w14:paraId="070A9792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brand</w:t>
            </w:r>
          </w:p>
          <w:p w14:paraId="3C65774F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B9EDF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8E4942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1B4DA9" w14:paraId="2A0119B6" w14:textId="77777777" w:rsidTr="00EE2511">
        <w:tc>
          <w:tcPr>
            <w:tcW w:w="2840" w:type="dxa"/>
          </w:tcPr>
          <w:p w14:paraId="02D9F3D8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B7C1A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frequency</w:t>
            </w:r>
          </w:p>
          <w:p w14:paraId="7E6C5079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583C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00A66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1B4DA9" w14:paraId="467EE9C9" w14:textId="77777777" w:rsidTr="00EE2511">
        <w:tc>
          <w:tcPr>
            <w:tcW w:w="2840" w:type="dxa"/>
          </w:tcPr>
          <w:p w14:paraId="07443603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B511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ED8B880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B2AF5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A0C57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13D60D8A" w14:textId="77777777" w:rsidTr="00EE2511">
        <w:tc>
          <w:tcPr>
            <w:tcW w:w="2840" w:type="dxa"/>
          </w:tcPr>
          <w:p w14:paraId="0DDBADBF" w14:textId="77777777" w:rsidR="001B4DA9" w:rsidRPr="00106DD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106DD0">
              <w:rPr>
                <w:rFonts w:ascii="Consolas" w:hAnsi="Consolas" w:cs="宋体"/>
                <w:color w:val="A31515"/>
                <w:sz w:val="18"/>
                <w:szCs w:val="18"/>
              </w:rPr>
              <w:t>lastTime</w:t>
            </w:r>
          </w:p>
          <w:p w14:paraId="3FA5372D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0429B6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6519B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14:paraId="15D211D8" w14:textId="77777777" w:rsidR="001B4DA9" w:rsidRPr="00BF3203" w:rsidRDefault="001B4DA9" w:rsidP="001B4DA9">
      <w:pPr>
        <w:pStyle w:val="2"/>
      </w:pPr>
      <w:r>
        <w:rPr>
          <w:rFonts w:hint="eastAsia"/>
        </w:rPr>
        <w:t>普通设备列表</w:t>
      </w:r>
    </w:p>
    <w:p w14:paraId="370353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5A6382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868F68" w14:textId="77777777" w:rsidTr="00EE2511">
        <w:tc>
          <w:tcPr>
            <w:tcW w:w="2840" w:type="dxa"/>
          </w:tcPr>
          <w:p w14:paraId="24C4F8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38E5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7B49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0ECC96E" w14:textId="77777777" w:rsidTr="00EE2511">
        <w:tc>
          <w:tcPr>
            <w:tcW w:w="2840" w:type="dxa"/>
          </w:tcPr>
          <w:p w14:paraId="76387832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6F681A2F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C17F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405A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103B7D" w14:textId="77777777" w:rsidTr="00EE2511">
        <w:tc>
          <w:tcPr>
            <w:tcW w:w="2840" w:type="dxa"/>
          </w:tcPr>
          <w:p w14:paraId="06F8558F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FF705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8F3C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4C2C71F9" w14:textId="77777777" w:rsidTr="00EE2511">
        <w:tc>
          <w:tcPr>
            <w:tcW w:w="2840" w:type="dxa"/>
          </w:tcPr>
          <w:p w14:paraId="65C6E71A" w14:textId="77777777" w:rsidR="001B4DA9" w:rsidRDefault="001B4DA9" w:rsidP="00EE2511">
            <w:r>
              <w:t>t</w:t>
            </w:r>
            <w:r>
              <w:rPr>
                <w:rFonts w:hint="eastAsia"/>
              </w:rPr>
              <w:t>y</w:t>
            </w:r>
            <w:r>
              <w:t>pe</w:t>
            </w:r>
          </w:p>
        </w:tc>
        <w:tc>
          <w:tcPr>
            <w:tcW w:w="2841" w:type="dxa"/>
          </w:tcPr>
          <w:p w14:paraId="1A9CAF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FB3BA9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601D446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5DD639A6" w14:textId="77777777" w:rsidR="001B4DA9" w:rsidRDefault="001B4DA9" w:rsidP="001B4DA9">
      <w:pPr>
        <w:pStyle w:val="2"/>
      </w:pPr>
      <w:r w:rsidRPr="00FC011D">
        <w:rPr>
          <w:rFonts w:hint="eastAsia"/>
        </w:rPr>
        <w:t>普通</w:t>
      </w:r>
      <w:r>
        <w:rPr>
          <w:rFonts w:hint="eastAsia"/>
        </w:rPr>
        <w:t>（自动化）</w:t>
      </w:r>
      <w:r w:rsidRPr="00FC011D">
        <w:rPr>
          <w:rFonts w:hint="eastAsia"/>
        </w:rPr>
        <w:t>设备详情</w:t>
      </w:r>
      <w:r w:rsidRPr="00FC011D">
        <w:t>（</w:t>
      </w:r>
      <w:r w:rsidRPr="00FC011D">
        <w:rPr>
          <w:rFonts w:hint="eastAsia"/>
        </w:rPr>
        <w:t>麻烦多调一下接口</w:t>
      </w:r>
      <w:r w:rsidRPr="00FC011D">
        <w:t>）</w:t>
      </w:r>
    </w:p>
    <w:p w14:paraId="7E6E7669" w14:textId="77777777" w:rsidR="001B4DA9" w:rsidRPr="00AE4B76" w:rsidRDefault="001B4DA9" w:rsidP="001B4DA9">
      <w:pPr>
        <w:pStyle w:val="3"/>
      </w:pPr>
      <w:r w:rsidRPr="00AE4B76">
        <w:rPr>
          <w:rStyle w:val="20"/>
        </w:rPr>
        <w:t>基本信息</w:t>
      </w:r>
      <w:r>
        <w:rPr>
          <w:rStyle w:val="20"/>
          <w:rFonts w:hint="eastAsia"/>
        </w:rPr>
        <w:t>和设备检测</w:t>
      </w:r>
    </w:p>
    <w:p w14:paraId="6EC18391" w14:textId="77777777" w:rsidR="001B4DA9" w:rsidRDefault="001B4DA9" w:rsidP="001B4DA9"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0E14166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5ECE96A" w14:textId="77777777" w:rsidTr="00EE2511">
        <w:tc>
          <w:tcPr>
            <w:tcW w:w="2840" w:type="dxa"/>
          </w:tcPr>
          <w:p w14:paraId="2C9692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8FD3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B01A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A514C0" w14:textId="77777777" w:rsidTr="00EE2511">
        <w:tc>
          <w:tcPr>
            <w:tcW w:w="2840" w:type="dxa"/>
          </w:tcPr>
          <w:p w14:paraId="0CC35643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3CD0F82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7CC78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A484C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BBCB39D" w14:textId="77777777" w:rsidTr="00EE2511">
        <w:tc>
          <w:tcPr>
            <w:tcW w:w="2840" w:type="dxa"/>
          </w:tcPr>
          <w:p w14:paraId="1219C240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13DC3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971BF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35A76B1F" w14:textId="77777777" w:rsidTr="00EE2511">
        <w:tc>
          <w:tcPr>
            <w:tcW w:w="2840" w:type="dxa"/>
          </w:tcPr>
          <w:p w14:paraId="714386AB" w14:textId="77777777" w:rsidR="001B4DA9" w:rsidRPr="002C394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C394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469238E5" w14:textId="77777777" w:rsidR="001B4DA9" w:rsidRDefault="001B4DA9" w:rsidP="00EE2511"/>
        </w:tc>
        <w:tc>
          <w:tcPr>
            <w:tcW w:w="2841" w:type="dxa"/>
          </w:tcPr>
          <w:p w14:paraId="729D7C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ECCE62F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0B8C6B43" w14:textId="77777777" w:rsidTr="00EE2511">
        <w:tc>
          <w:tcPr>
            <w:tcW w:w="2840" w:type="dxa"/>
          </w:tcPr>
          <w:p w14:paraId="72C55A20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81F83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C16B5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E30A7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12A237CC" w14:textId="77777777" w:rsidTr="00EE2511">
        <w:tc>
          <w:tcPr>
            <w:tcW w:w="2840" w:type="dxa"/>
          </w:tcPr>
          <w:p w14:paraId="24FBA13D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646567F7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152618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0740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F890F1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8150A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A3231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773DCE74" w14:textId="77777777" w:rsidTr="00EE2511">
        <w:tc>
          <w:tcPr>
            <w:tcW w:w="2840" w:type="dxa"/>
          </w:tcPr>
          <w:p w14:paraId="744352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14:paraId="55BACD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A6B08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029E6FF2" w14:textId="77777777" w:rsidTr="00EE2511">
        <w:tc>
          <w:tcPr>
            <w:tcW w:w="2840" w:type="dxa"/>
          </w:tcPr>
          <w:p w14:paraId="19262FA7" w14:textId="77777777" w:rsidR="001B4DA9" w:rsidRPr="0063274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3274F">
              <w:rPr>
                <w:rFonts w:ascii="Consolas" w:hAnsi="Consolas" w:cs="宋体"/>
                <w:color w:val="A31515"/>
                <w:sz w:val="18"/>
                <w:szCs w:val="18"/>
              </w:rPr>
              <w:t>fileOverTime</w:t>
            </w:r>
          </w:p>
          <w:p w14:paraId="68FEE8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632A6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B27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1B4DA9" w14:paraId="043952CF" w14:textId="77777777" w:rsidTr="00EE2511">
        <w:tc>
          <w:tcPr>
            <w:tcW w:w="2840" w:type="dxa"/>
          </w:tcPr>
          <w:p w14:paraId="133944B3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endTime</w:t>
            </w:r>
          </w:p>
          <w:p w14:paraId="170D39D5" w14:textId="77777777" w:rsidR="001B4DA9" w:rsidRPr="00E92AA2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17070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1A078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1B4DA9" w14:paraId="3ADFA3FF" w14:textId="77777777" w:rsidTr="00EE2511">
        <w:tc>
          <w:tcPr>
            <w:tcW w:w="2840" w:type="dxa"/>
          </w:tcPr>
          <w:p w14:paraId="262A74D1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14:paraId="45D03B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0986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1DD89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1B4DA9" w14:paraId="1F65820C" w14:textId="77777777" w:rsidTr="00EE2511">
        <w:tc>
          <w:tcPr>
            <w:tcW w:w="2840" w:type="dxa"/>
          </w:tcPr>
          <w:p w14:paraId="30A3332C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14:paraId="7FEEE8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B48A5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FA0A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1B4DA9" w14:paraId="1A7510DF" w14:textId="77777777" w:rsidTr="00EE2511">
        <w:tc>
          <w:tcPr>
            <w:tcW w:w="2840" w:type="dxa"/>
          </w:tcPr>
          <w:p w14:paraId="143AB93D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2BE1197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59A24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5818B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C465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14:paraId="18150CE9" w14:textId="77777777" w:rsidR="001B4DA9" w:rsidRPr="002C394B" w:rsidRDefault="001B4DA9" w:rsidP="001B4DA9"/>
    <w:p w14:paraId="7A9D0E93" w14:textId="77777777" w:rsidR="001B4DA9" w:rsidRDefault="001B4DA9" w:rsidP="001B4DA9">
      <w:pPr>
        <w:pStyle w:val="3"/>
      </w:pPr>
      <w:r>
        <w:rPr>
          <w:rFonts w:hint="eastAsia"/>
        </w:rPr>
        <w:t>设备使用</w:t>
      </w:r>
    </w:p>
    <w:p w14:paraId="764505A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UserInfo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0F5BE7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18F76C1" w14:textId="77777777" w:rsidTr="00EE2511">
        <w:tc>
          <w:tcPr>
            <w:tcW w:w="2840" w:type="dxa"/>
          </w:tcPr>
          <w:p w14:paraId="7E97BD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E4D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F105B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5D451D7" w14:textId="77777777" w:rsidTr="00EE2511">
        <w:tc>
          <w:tcPr>
            <w:tcW w:w="2840" w:type="dxa"/>
          </w:tcPr>
          <w:p w14:paraId="17CB9904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78B9EC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FA707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0D5460E7" w14:textId="77777777" w:rsidR="001B4DA9" w:rsidRPr="00B34060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79162F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41C65B7" w14:textId="77777777" w:rsidTr="00EE2511">
        <w:tc>
          <w:tcPr>
            <w:tcW w:w="2840" w:type="dxa"/>
          </w:tcPr>
          <w:p w14:paraId="632704B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6AED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6B1F5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FD92C73" w14:textId="77777777" w:rsidTr="00EE2511">
        <w:tc>
          <w:tcPr>
            <w:tcW w:w="2840" w:type="dxa"/>
          </w:tcPr>
          <w:p w14:paraId="2076CFAF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090A3A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88176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99C64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1E24E9B" w14:textId="77777777" w:rsidTr="00EE2511">
        <w:tc>
          <w:tcPr>
            <w:tcW w:w="2840" w:type="dxa"/>
          </w:tcPr>
          <w:p w14:paraId="198AE26A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local</w:t>
            </w:r>
          </w:p>
          <w:p w14:paraId="001CB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9A07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B14A3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1B4DA9" w14:paraId="6D8EB95A" w14:textId="77777777" w:rsidTr="00EE2511">
        <w:tc>
          <w:tcPr>
            <w:tcW w:w="2840" w:type="dxa"/>
          </w:tcPr>
          <w:p w14:paraId="11EE8C65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user_name</w:t>
            </w:r>
          </w:p>
          <w:p w14:paraId="078CAA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A70FA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1B502B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14:paraId="1769926E" w14:textId="77777777" w:rsidR="001B4DA9" w:rsidRDefault="001B4DA9" w:rsidP="001B4DA9">
      <w:pPr>
        <w:pStyle w:val="3"/>
      </w:pPr>
      <w:r>
        <w:rPr>
          <w:rFonts w:hint="eastAsia"/>
        </w:rPr>
        <w:t>变动管理</w:t>
      </w:r>
    </w:p>
    <w:p w14:paraId="48234C9E" w14:textId="77777777" w:rsidR="001B4DA9" w:rsidRPr="00444CA3" w:rsidRDefault="001B4DA9" w:rsidP="001B4DA9">
      <w:pPr>
        <w:rPr>
          <w:sz w:val="28"/>
          <w:szCs w:val="28"/>
        </w:rPr>
      </w:pPr>
      <w:r w:rsidRPr="00444CA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0D3F2E41" w14:textId="77777777" w:rsidR="001B4DA9" w:rsidRPr="00855FB1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8949BD" w14:textId="77777777" w:rsidTr="00EE2511">
        <w:tc>
          <w:tcPr>
            <w:tcW w:w="2840" w:type="dxa"/>
          </w:tcPr>
          <w:p w14:paraId="4BDE39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5D0E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09A19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9087113" w14:textId="77777777" w:rsidTr="00EE2511">
        <w:tc>
          <w:tcPr>
            <w:tcW w:w="2840" w:type="dxa"/>
          </w:tcPr>
          <w:p w14:paraId="01DECBBA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5B3A5FE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697E30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4BEE48" w14:textId="77777777" w:rsidTr="00EE2511">
        <w:tc>
          <w:tcPr>
            <w:tcW w:w="2840" w:type="dxa"/>
          </w:tcPr>
          <w:p w14:paraId="43E6A3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0220BE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D2D42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E976A13" w14:textId="77777777" w:rsidTr="00EE2511">
        <w:tc>
          <w:tcPr>
            <w:tcW w:w="2840" w:type="dxa"/>
          </w:tcPr>
          <w:p w14:paraId="5800E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59576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1E7A4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1CD530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8FAC0D6" w14:textId="77777777" w:rsidTr="00EE2511">
        <w:tc>
          <w:tcPr>
            <w:tcW w:w="2840" w:type="dxa"/>
          </w:tcPr>
          <w:p w14:paraId="7CF67A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6C737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B2AF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1B6B962" w14:textId="77777777" w:rsidTr="00EE2511">
        <w:tc>
          <w:tcPr>
            <w:tcW w:w="2840" w:type="dxa"/>
          </w:tcPr>
          <w:p w14:paraId="36C492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2E31704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9AC4A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BF80549" w14:textId="77777777" w:rsidTr="00EE2511">
        <w:tc>
          <w:tcPr>
            <w:tcW w:w="2840" w:type="dxa"/>
          </w:tcPr>
          <w:p w14:paraId="79F2AA5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6D7E69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259DA6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1B4DA9" w14:paraId="11FC12E5" w14:textId="77777777" w:rsidTr="00EE2511">
        <w:tc>
          <w:tcPr>
            <w:tcW w:w="2840" w:type="dxa"/>
          </w:tcPr>
          <w:p w14:paraId="64EF7CB6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2903E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CD46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82301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12086871" w14:textId="77777777" w:rsidTr="00EE2511">
        <w:tc>
          <w:tcPr>
            <w:tcW w:w="2840" w:type="dxa"/>
          </w:tcPr>
          <w:p w14:paraId="0E6D8B73" w14:textId="77777777" w:rsidR="001B4DA9" w:rsidRPr="00EA625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A625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B8B6D5B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EEF06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E6243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14:paraId="679B6056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报废</w:t>
      </w:r>
    </w:p>
    <w:p w14:paraId="4ECBA04D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9C71C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14:paraId="74D19ABD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AB0A93" w14:textId="77777777" w:rsidTr="00EE2511">
        <w:tc>
          <w:tcPr>
            <w:tcW w:w="2840" w:type="dxa"/>
          </w:tcPr>
          <w:p w14:paraId="282A2C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5002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E72CB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2871C" w14:textId="77777777" w:rsidTr="00EE2511">
        <w:tc>
          <w:tcPr>
            <w:tcW w:w="2840" w:type="dxa"/>
          </w:tcPr>
          <w:p w14:paraId="51C175A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14:paraId="05CC6A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E2280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622620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A2517" w14:textId="77777777" w:rsidTr="00EE2511">
        <w:tc>
          <w:tcPr>
            <w:tcW w:w="2840" w:type="dxa"/>
          </w:tcPr>
          <w:p w14:paraId="6BBAAF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3E55D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13AD06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5330C6D" w14:textId="77777777" w:rsidTr="00EE2511">
        <w:tc>
          <w:tcPr>
            <w:tcW w:w="2840" w:type="dxa"/>
          </w:tcPr>
          <w:p w14:paraId="054D87C6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0A5E75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D17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52B9D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1B4DA9" w14:paraId="3A555F6B" w14:textId="77777777" w:rsidTr="00EE2511">
        <w:tc>
          <w:tcPr>
            <w:tcW w:w="2840" w:type="dxa"/>
          </w:tcPr>
          <w:p w14:paraId="02707C01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marks</w:t>
            </w:r>
          </w:p>
          <w:p w14:paraId="3051F40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0A8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537020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1B4DA9" w14:paraId="2E50079B" w14:textId="77777777" w:rsidTr="00EE2511">
        <w:tc>
          <w:tcPr>
            <w:tcW w:w="2840" w:type="dxa"/>
          </w:tcPr>
          <w:p w14:paraId="783A716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51D34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14:paraId="7C784D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14:paraId="4F408393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9047611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B3257F2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6A78A51" w14:textId="77777777" w:rsidTr="00EE2511">
        <w:tc>
          <w:tcPr>
            <w:tcW w:w="2840" w:type="dxa"/>
          </w:tcPr>
          <w:p w14:paraId="1564BC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4ABCE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296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D4BC7FA" w14:textId="77777777" w:rsidTr="00EE2511">
        <w:tc>
          <w:tcPr>
            <w:tcW w:w="2840" w:type="dxa"/>
          </w:tcPr>
          <w:p w14:paraId="1472393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7D08D8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76E4B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33373189" w14:textId="77777777" w:rsidTr="00EE2511">
        <w:tc>
          <w:tcPr>
            <w:tcW w:w="2840" w:type="dxa"/>
          </w:tcPr>
          <w:p w14:paraId="1F4397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F081B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5254E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4D95353D" w14:textId="77777777" w:rsidTr="00EE2511">
        <w:tc>
          <w:tcPr>
            <w:tcW w:w="2840" w:type="dxa"/>
          </w:tcPr>
          <w:p w14:paraId="677411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6AC61B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D082C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17D1197" w14:textId="77777777" w:rsidTr="00EE2511">
        <w:tc>
          <w:tcPr>
            <w:tcW w:w="2840" w:type="dxa"/>
          </w:tcPr>
          <w:p w14:paraId="70283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51DDA1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E9C69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拆除</w:t>
            </w:r>
          </w:p>
        </w:tc>
      </w:tr>
    </w:tbl>
    <w:p w14:paraId="06188096" w14:textId="77777777" w:rsidR="001B4DA9" w:rsidRPr="00075264" w:rsidRDefault="001B4DA9" w:rsidP="001B4DA9">
      <w:pPr>
        <w:pStyle w:val="3"/>
      </w:pPr>
      <w:r>
        <w:rPr>
          <w:rFonts w:hint="eastAsia"/>
        </w:rPr>
        <w:lastRenderedPageBreak/>
        <w:t>检测：</w:t>
      </w:r>
    </w:p>
    <w:p w14:paraId="7509ACD7" w14:textId="77777777" w:rsidR="001B4DA9" w:rsidRDefault="001B4DA9" w:rsidP="001B4DA9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14:paraId="0F38B6B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14:paraId="0DC6085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602605" w14:textId="77777777" w:rsidTr="00EE2511">
        <w:tc>
          <w:tcPr>
            <w:tcW w:w="2840" w:type="dxa"/>
          </w:tcPr>
          <w:p w14:paraId="01398E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813E9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EF288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700781" w14:textId="77777777" w:rsidTr="00EE2511">
        <w:tc>
          <w:tcPr>
            <w:tcW w:w="2840" w:type="dxa"/>
          </w:tcPr>
          <w:p w14:paraId="089F5800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3FFA4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15F84A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4373921" w14:textId="77777777" w:rsidTr="00EE2511">
        <w:tc>
          <w:tcPr>
            <w:tcW w:w="2840" w:type="dxa"/>
          </w:tcPr>
          <w:p w14:paraId="6CDCB2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9C1AC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5F3C7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70E663B" w14:textId="77777777" w:rsidTr="00EE2511">
        <w:tc>
          <w:tcPr>
            <w:tcW w:w="2840" w:type="dxa"/>
          </w:tcPr>
          <w:p w14:paraId="459783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09212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EDE73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E74B3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94328" w14:textId="77777777" w:rsidTr="00EE2511">
        <w:tc>
          <w:tcPr>
            <w:tcW w:w="2840" w:type="dxa"/>
          </w:tcPr>
          <w:p w14:paraId="7E1A46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106E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014C8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2576FD9" w14:textId="77777777" w:rsidTr="00EE2511">
        <w:tc>
          <w:tcPr>
            <w:tcW w:w="2840" w:type="dxa"/>
          </w:tcPr>
          <w:p w14:paraId="6372154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projectName</w:t>
            </w:r>
          </w:p>
          <w:p w14:paraId="2AA7CE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9DEF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FFA59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46D2EE6" w14:textId="77777777" w:rsidTr="00EE2511">
        <w:tc>
          <w:tcPr>
            <w:tcW w:w="2840" w:type="dxa"/>
          </w:tcPr>
          <w:p w14:paraId="2F6AB78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ceratTime</w:t>
            </w:r>
          </w:p>
          <w:p w14:paraId="2C0F1B1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A8E4C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01583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1B4DA9" w14:paraId="4B1182D1" w14:textId="77777777" w:rsidTr="00EE2511">
        <w:tc>
          <w:tcPr>
            <w:tcW w:w="2840" w:type="dxa"/>
          </w:tcPr>
          <w:p w14:paraId="1BAD23F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C48AE17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B4B84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B27A5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1B4DA9" w14:paraId="5CE1E6EB" w14:textId="77777777" w:rsidTr="00EE2511">
        <w:tc>
          <w:tcPr>
            <w:tcW w:w="2840" w:type="dxa"/>
          </w:tcPr>
          <w:p w14:paraId="79D46CB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fileId</w:t>
            </w:r>
          </w:p>
          <w:p w14:paraId="655C35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D8A9FA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C5B2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F9B1A41" w14:textId="77777777" w:rsidTr="00EE2511">
        <w:tc>
          <w:tcPr>
            <w:tcW w:w="2840" w:type="dxa"/>
          </w:tcPr>
          <w:p w14:paraId="6164B9F5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703EDE1E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DC173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47460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1B4DA9" w14:paraId="3B941847" w14:textId="77777777" w:rsidTr="00EE2511">
        <w:tc>
          <w:tcPr>
            <w:tcW w:w="2840" w:type="dxa"/>
          </w:tcPr>
          <w:p w14:paraId="2C4B2361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url</w:t>
            </w:r>
          </w:p>
          <w:p w14:paraId="59990C2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F739A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10DDAE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14:paraId="3B742A8B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290ECA9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CD40B4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6371E69" w14:textId="77777777" w:rsidTr="00EE2511">
        <w:tc>
          <w:tcPr>
            <w:tcW w:w="2840" w:type="dxa"/>
          </w:tcPr>
          <w:p w14:paraId="2DC07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14:paraId="4C0EA3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84F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5C6484C" w14:textId="77777777" w:rsidTr="00EE2511">
        <w:tc>
          <w:tcPr>
            <w:tcW w:w="2840" w:type="dxa"/>
          </w:tcPr>
          <w:p w14:paraId="7B96707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55649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F2D3E9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201D16FF" w14:textId="77777777" w:rsidTr="00EE2511">
        <w:tc>
          <w:tcPr>
            <w:tcW w:w="2840" w:type="dxa"/>
          </w:tcPr>
          <w:p w14:paraId="32D05C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E7D8D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1B24C1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663E1F48" w14:textId="77777777" w:rsidTr="00EE2511">
        <w:tc>
          <w:tcPr>
            <w:tcW w:w="2840" w:type="dxa"/>
          </w:tcPr>
          <w:p w14:paraId="170800E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2917E7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5151E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EFEA033" w14:textId="77777777" w:rsidTr="00EE2511">
        <w:tc>
          <w:tcPr>
            <w:tcW w:w="2840" w:type="dxa"/>
          </w:tcPr>
          <w:p w14:paraId="7842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3B11A5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F15B6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14:paraId="3954BFA3" w14:textId="77777777" w:rsidR="001B4DA9" w:rsidRPr="008D7682" w:rsidRDefault="001B4DA9" w:rsidP="001B4DA9">
      <w:pPr>
        <w:pStyle w:val="3"/>
      </w:pPr>
      <w:r w:rsidRPr="008D7682">
        <w:rPr>
          <w:rFonts w:hint="eastAsia"/>
        </w:rPr>
        <w:t>设备领用</w:t>
      </w:r>
    </w:p>
    <w:p w14:paraId="0348947B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 w:rsidRPr="00C33A85">
        <w:rPr>
          <w:rFonts w:ascii="JetBrains Mono" w:hAnsi="JetBrains Mono"/>
          <w:color w:val="067D17"/>
          <w:sz w:val="20"/>
          <w:szCs w:val="20"/>
        </w:rPr>
        <w:t>receive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1274D202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6D6358" w14:textId="77777777" w:rsidTr="00EE2511">
        <w:tc>
          <w:tcPr>
            <w:tcW w:w="2840" w:type="dxa"/>
          </w:tcPr>
          <w:p w14:paraId="26A947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723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52F4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7481404" w14:textId="77777777" w:rsidTr="00EE2511">
        <w:tc>
          <w:tcPr>
            <w:tcW w:w="2840" w:type="dxa"/>
          </w:tcPr>
          <w:p w14:paraId="06890562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1A02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9373DB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3349235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FCB046" w14:textId="77777777" w:rsidTr="00EE2511">
        <w:tc>
          <w:tcPr>
            <w:tcW w:w="2840" w:type="dxa"/>
          </w:tcPr>
          <w:p w14:paraId="62D9A9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35915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BA953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F51BC69" w14:textId="77777777" w:rsidTr="00EE2511">
        <w:tc>
          <w:tcPr>
            <w:tcW w:w="2840" w:type="dxa"/>
          </w:tcPr>
          <w:p w14:paraId="7E035A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61BD52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703FE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F6B76F6" w14:textId="77777777" w:rsidTr="00EE2511">
        <w:tc>
          <w:tcPr>
            <w:tcW w:w="2840" w:type="dxa"/>
          </w:tcPr>
          <w:p w14:paraId="6DB5D0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3162F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53AE4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1B4DA9" w14:paraId="5DA65150" w14:textId="77777777" w:rsidTr="00EE2511">
        <w:tc>
          <w:tcPr>
            <w:tcW w:w="2840" w:type="dxa"/>
          </w:tcPr>
          <w:p w14:paraId="48BF926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786188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0C686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B23F6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2004BCA5" w14:textId="77777777" w:rsidTr="00EE2511">
        <w:tc>
          <w:tcPr>
            <w:tcW w:w="2840" w:type="dxa"/>
          </w:tcPr>
          <w:p w14:paraId="508A57A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6652A4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B7B9B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14:paraId="70C5C8B3" w14:textId="77777777" w:rsidR="001B4DA9" w:rsidRPr="008D7682" w:rsidRDefault="001B4DA9" w:rsidP="001B4DA9"/>
    <w:p w14:paraId="6EB17528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归还</w:t>
      </w:r>
    </w:p>
    <w:p w14:paraId="28E882B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turn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AEC1BD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B586576" w14:textId="77777777" w:rsidTr="00EE2511">
        <w:tc>
          <w:tcPr>
            <w:tcW w:w="2840" w:type="dxa"/>
          </w:tcPr>
          <w:p w14:paraId="4EF60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0A98C6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37CF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6EAC9A" w14:textId="77777777" w:rsidTr="00EE2511">
        <w:tc>
          <w:tcPr>
            <w:tcW w:w="2840" w:type="dxa"/>
          </w:tcPr>
          <w:p w14:paraId="49392B18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1371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AC5D44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6AE0318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E53B91C" w14:textId="77777777" w:rsidTr="00EE2511">
        <w:tc>
          <w:tcPr>
            <w:tcW w:w="2840" w:type="dxa"/>
          </w:tcPr>
          <w:p w14:paraId="35D856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7877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7284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A390504" w14:textId="77777777" w:rsidTr="00EE2511">
        <w:tc>
          <w:tcPr>
            <w:tcW w:w="2840" w:type="dxa"/>
          </w:tcPr>
          <w:p w14:paraId="1CF167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74203F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42994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D3E7E19" w14:textId="77777777" w:rsidTr="00EE2511">
        <w:tc>
          <w:tcPr>
            <w:tcW w:w="2840" w:type="dxa"/>
          </w:tcPr>
          <w:p w14:paraId="18823A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570474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60E787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1B4DA9" w14:paraId="6C669C7B" w14:textId="77777777" w:rsidTr="00EE2511">
        <w:tc>
          <w:tcPr>
            <w:tcW w:w="2840" w:type="dxa"/>
          </w:tcPr>
          <w:p w14:paraId="517858DA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0F57F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37CF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90E15C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07C34B1E" w14:textId="77777777" w:rsidTr="00EE2511">
        <w:tc>
          <w:tcPr>
            <w:tcW w:w="2840" w:type="dxa"/>
          </w:tcPr>
          <w:p w14:paraId="378DFA1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5CBF40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7F3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bookmarkEnd w:id="1"/>
    <w:p w14:paraId="6A256B9A" w14:textId="77777777" w:rsidR="001B4DA9" w:rsidRDefault="001B4DA9" w:rsidP="001B4DA9">
      <w:pPr>
        <w:pStyle w:val="2"/>
      </w:pPr>
      <w:r>
        <w:rPr>
          <w:rFonts w:hint="eastAsia"/>
        </w:rPr>
        <w:t>消息滚动通知</w:t>
      </w:r>
    </w:p>
    <w:p w14:paraId="389DEB81" w14:textId="77777777" w:rsidR="001B4DA9" w:rsidRPr="00DD202A" w:rsidRDefault="001B4DA9" w:rsidP="001B4DA9"/>
    <w:p w14:paraId="1D6097AC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6712A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warningInfo/messageNotification         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p w14:paraId="1DA752DD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481734" w14:textId="77777777" w:rsidTr="00EE2511">
        <w:tc>
          <w:tcPr>
            <w:tcW w:w="2840" w:type="dxa"/>
          </w:tcPr>
          <w:p w14:paraId="3722B6A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9C64B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73B4E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D5680AA" w14:textId="77777777" w:rsidTr="00EE2511">
        <w:tc>
          <w:tcPr>
            <w:tcW w:w="2840" w:type="dxa"/>
          </w:tcPr>
          <w:p w14:paraId="7DAEF35D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BBB2F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72B2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48153B" w14:textId="77777777" w:rsidTr="00EE2511">
        <w:tc>
          <w:tcPr>
            <w:tcW w:w="2840" w:type="dxa"/>
          </w:tcPr>
          <w:p w14:paraId="2A92ED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statu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2841" w:type="dxa"/>
          </w:tcPr>
          <w:p w14:paraId="61A939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41CCF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;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表示已读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表示未读</w:t>
            </w:r>
          </w:p>
        </w:tc>
      </w:tr>
    </w:tbl>
    <w:p w14:paraId="786354B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46D0EA" w14:textId="77777777" w:rsidTr="00EE2511">
        <w:tc>
          <w:tcPr>
            <w:tcW w:w="2840" w:type="dxa"/>
          </w:tcPr>
          <w:p w14:paraId="15B6F4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6DB7A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CEFBD8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D5E1978" w14:textId="77777777" w:rsidTr="00EE2511">
        <w:tc>
          <w:tcPr>
            <w:tcW w:w="2840" w:type="dxa"/>
          </w:tcPr>
          <w:p w14:paraId="4BC977E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B0A8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EE51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550F1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15070218" w14:textId="77777777" w:rsidTr="00EE2511">
        <w:tc>
          <w:tcPr>
            <w:tcW w:w="2840" w:type="dxa"/>
          </w:tcPr>
          <w:p w14:paraId="0E03DA8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44E411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7CE0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B21C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名称</w:t>
            </w:r>
          </w:p>
        </w:tc>
      </w:tr>
      <w:tr w:rsidR="001B4DA9" w14:paraId="44396017" w14:textId="77777777" w:rsidTr="00EE2511">
        <w:tc>
          <w:tcPr>
            <w:tcW w:w="2840" w:type="dxa"/>
          </w:tcPr>
          <w:p w14:paraId="48E8199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1</w:t>
            </w:r>
          </w:p>
          <w:p w14:paraId="0B2AFC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1F7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0F78F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本次变化量</w:t>
            </w:r>
          </w:p>
        </w:tc>
      </w:tr>
      <w:tr w:rsidR="001B4DA9" w14:paraId="5E1CEA5F" w14:textId="77777777" w:rsidTr="00EE2511">
        <w:tc>
          <w:tcPr>
            <w:tcW w:w="2840" w:type="dxa"/>
          </w:tcPr>
          <w:p w14:paraId="68281A0F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</w:t>
            </w:r>
          </w:p>
          <w:p w14:paraId="657CAB2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ABE1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688F57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上限</w:t>
            </w:r>
          </w:p>
        </w:tc>
      </w:tr>
      <w:tr w:rsidR="001B4DA9" w14:paraId="3CA4D3EE" w14:textId="77777777" w:rsidTr="00EE2511">
        <w:tc>
          <w:tcPr>
            <w:tcW w:w="2840" w:type="dxa"/>
          </w:tcPr>
          <w:p w14:paraId="165817AE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Down</w:t>
            </w:r>
          </w:p>
          <w:p w14:paraId="4C9127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7A66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56B33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下限</w:t>
            </w:r>
          </w:p>
        </w:tc>
      </w:tr>
      <w:tr w:rsidR="001B4DA9" w14:paraId="44A1BB40" w14:textId="77777777" w:rsidTr="00EE2511">
        <w:tc>
          <w:tcPr>
            <w:tcW w:w="2840" w:type="dxa"/>
          </w:tcPr>
          <w:p w14:paraId="1A631E0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6</w:t>
            </w:r>
          </w:p>
          <w:p w14:paraId="678431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6D2E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8A4C8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变化量</w:t>
            </w:r>
          </w:p>
        </w:tc>
      </w:tr>
      <w:tr w:rsidR="001B4DA9" w14:paraId="2256D121" w14:textId="77777777" w:rsidTr="00EE2511">
        <w:tc>
          <w:tcPr>
            <w:tcW w:w="2840" w:type="dxa"/>
          </w:tcPr>
          <w:p w14:paraId="0B9954D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</w:t>
            </w:r>
          </w:p>
          <w:p w14:paraId="1458F76E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418E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7C15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上限</w:t>
            </w:r>
          </w:p>
        </w:tc>
      </w:tr>
      <w:tr w:rsidR="001B4DA9" w14:paraId="25C9827D" w14:textId="77777777" w:rsidTr="00EE2511">
        <w:tc>
          <w:tcPr>
            <w:tcW w:w="2840" w:type="dxa"/>
          </w:tcPr>
          <w:p w14:paraId="77A19A54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Down</w:t>
            </w:r>
          </w:p>
          <w:p w14:paraId="0DAA8354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7CD5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D26D5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下限</w:t>
            </w:r>
          </w:p>
        </w:tc>
      </w:tr>
    </w:tbl>
    <w:p w14:paraId="3E9FB28D" w14:textId="77777777" w:rsidR="001B4DA9" w:rsidRDefault="001B4DA9" w:rsidP="001B4DA9">
      <w:pPr>
        <w:pStyle w:val="2"/>
      </w:pPr>
      <w:r>
        <w:rPr>
          <w:rFonts w:hint="eastAsia"/>
        </w:rPr>
        <w:t>消息页面接口</w:t>
      </w:r>
    </w:p>
    <w:p w14:paraId="0F91AD7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6D4450">
        <w:rPr>
          <w:rFonts w:ascii="Helvetica" w:hAnsi="Helvetica" w:cs="Helvetica"/>
          <w:color w:val="505050"/>
          <w:sz w:val="30"/>
          <w:szCs w:val="30"/>
          <w:shd w:val="clear" w:color="auto" w:fill="FFFFFF"/>
        </w:rPr>
        <w:t>/warningInfo/getUnreadNumber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62B81A0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A06CA57" w14:textId="77777777" w:rsidTr="00EE2511">
        <w:tc>
          <w:tcPr>
            <w:tcW w:w="2840" w:type="dxa"/>
          </w:tcPr>
          <w:p w14:paraId="4BCA4A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A8D0B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003BA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D7A37F" w14:textId="77777777" w:rsidTr="00EE2511">
        <w:tc>
          <w:tcPr>
            <w:tcW w:w="2840" w:type="dxa"/>
          </w:tcPr>
          <w:p w14:paraId="618D381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1AE5C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92FF5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6EA838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24B738F" w14:textId="77777777" w:rsidTr="00EE2511">
        <w:tc>
          <w:tcPr>
            <w:tcW w:w="2840" w:type="dxa"/>
          </w:tcPr>
          <w:p w14:paraId="468A4A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24C75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405D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7FFC843" w14:textId="77777777" w:rsidTr="00EE2511">
        <w:tc>
          <w:tcPr>
            <w:tcW w:w="2840" w:type="dxa"/>
          </w:tcPr>
          <w:p w14:paraId="039D1191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monitor</w:t>
            </w:r>
          </w:p>
          <w:p w14:paraId="3BB7884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AF399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E51ED0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监测</w:t>
            </w:r>
          </w:p>
        </w:tc>
      </w:tr>
      <w:tr w:rsidR="001B4DA9" w14:paraId="15890AE7" w14:textId="77777777" w:rsidTr="00EE2511">
        <w:tc>
          <w:tcPr>
            <w:tcW w:w="2840" w:type="dxa"/>
          </w:tcPr>
          <w:p w14:paraId="5AB2A98D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journaling</w:t>
            </w:r>
          </w:p>
          <w:p w14:paraId="131F5F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A6B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57F2B7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表</w:t>
            </w:r>
          </w:p>
        </w:tc>
      </w:tr>
      <w:tr w:rsidR="001B4DA9" w14:paraId="4993317F" w14:textId="77777777" w:rsidTr="00EE2511">
        <w:tc>
          <w:tcPr>
            <w:tcW w:w="2840" w:type="dxa"/>
          </w:tcPr>
          <w:p w14:paraId="4573F6EA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feedback</w:t>
            </w:r>
          </w:p>
          <w:p w14:paraId="0CD455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8D8A9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AD99E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问题反馈</w:t>
            </w:r>
          </w:p>
        </w:tc>
      </w:tr>
      <w:tr w:rsidR="001B4DA9" w14:paraId="03B1AF7E" w14:textId="77777777" w:rsidTr="00EE2511">
        <w:tc>
          <w:tcPr>
            <w:tcW w:w="2840" w:type="dxa"/>
          </w:tcPr>
          <w:p w14:paraId="2EDEBE1D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2434AC">
              <w:rPr>
                <w:rFonts w:ascii="JetBrains Mono" w:hAnsi="JetBrains Mono" w:cs="宋体"/>
                <w:color w:val="067D17"/>
              </w:rPr>
              <w:t>essentials</w:t>
            </w:r>
          </w:p>
          <w:p w14:paraId="3230245F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BF00F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7F3F7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要点销点</w:t>
            </w:r>
          </w:p>
        </w:tc>
      </w:tr>
      <w:tr w:rsidR="001B4DA9" w14:paraId="752E18EC" w14:textId="77777777" w:rsidTr="00EE2511">
        <w:tc>
          <w:tcPr>
            <w:tcW w:w="2840" w:type="dxa"/>
          </w:tcPr>
          <w:p w14:paraId="52A6154B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488BB1A4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322AC0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32C18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0F3812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33F9688" w14:textId="77777777" w:rsidTr="00EE2511">
        <w:tc>
          <w:tcPr>
            <w:tcW w:w="2840" w:type="dxa"/>
          </w:tcPr>
          <w:p w14:paraId="047F0F6C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197F551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4F0F9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BACE7A5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未读数</w:t>
            </w:r>
          </w:p>
        </w:tc>
      </w:tr>
      <w:tr w:rsidR="001B4DA9" w14:paraId="7AD00D80" w14:textId="77777777" w:rsidTr="00EE2511">
        <w:tc>
          <w:tcPr>
            <w:tcW w:w="2840" w:type="dxa"/>
          </w:tcPr>
          <w:p w14:paraId="197EC756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info</w:t>
            </w:r>
          </w:p>
          <w:p w14:paraId="2FB1DF3F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CE45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57F7F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通知消息</w:t>
            </w:r>
          </w:p>
        </w:tc>
      </w:tr>
    </w:tbl>
    <w:p w14:paraId="1AA2DABE" w14:textId="77777777" w:rsidR="001B4DA9" w:rsidRDefault="001B4DA9" w:rsidP="001B4DA9">
      <w:pPr>
        <w:pStyle w:val="2"/>
      </w:pPr>
      <w:r>
        <w:rPr>
          <w:rFonts w:hint="eastAsia"/>
        </w:rPr>
        <w:t>可视化测点图记录数</w:t>
      </w:r>
    </w:p>
    <w:p w14:paraId="74AE6C95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warningInfo/</w:t>
      </w:r>
      <w:r w:rsidRPr="001A0E6D">
        <w:rPr>
          <w:rFonts w:ascii="JetBrains Mono" w:hAnsi="JetBrains Mono"/>
          <w:color w:val="067D17"/>
          <w:sz w:val="20"/>
          <w:szCs w:val="20"/>
        </w:rPr>
        <w:t>getResult</w:t>
      </w:r>
      <w:r>
        <w:rPr>
          <w:rFonts w:ascii="JetBrains Mono" w:hAnsi="JetBrains Mono"/>
          <w:color w:val="067D17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62888DDB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CE13452" w14:textId="77777777" w:rsidTr="00EE2511">
        <w:tc>
          <w:tcPr>
            <w:tcW w:w="2840" w:type="dxa"/>
          </w:tcPr>
          <w:p w14:paraId="2BB702F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6F9B9F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55FF2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A67FC67" w14:textId="77777777" w:rsidTr="00EE2511">
        <w:tc>
          <w:tcPr>
            <w:tcW w:w="2840" w:type="dxa"/>
          </w:tcPr>
          <w:p w14:paraId="46A10E8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2BB6F1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5275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F1BFE15" w14:textId="77777777" w:rsidTr="00EE2511">
        <w:tc>
          <w:tcPr>
            <w:tcW w:w="2840" w:type="dxa"/>
          </w:tcPr>
          <w:p w14:paraId="524AB616" w14:textId="77777777" w:rsidR="001B4DA9" w:rsidRPr="001A0E6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17384C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D9A5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9A2A1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FEF220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3716035" w14:textId="77777777" w:rsidTr="00EE2511">
        <w:tc>
          <w:tcPr>
            <w:tcW w:w="2840" w:type="dxa"/>
          </w:tcPr>
          <w:p w14:paraId="63F93B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B6A09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0727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3F64E" w14:textId="77777777" w:rsidTr="00EE2511">
        <w:tc>
          <w:tcPr>
            <w:tcW w:w="2840" w:type="dxa"/>
          </w:tcPr>
          <w:p w14:paraId="3F84A639" w14:textId="77777777" w:rsidR="001B4DA9" w:rsidRPr="00EB2A3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B2A39">
              <w:rPr>
                <w:rFonts w:ascii="Consolas" w:hAnsi="Consolas" w:cs="宋体"/>
                <w:color w:val="A31515"/>
                <w:sz w:val="18"/>
                <w:szCs w:val="18"/>
              </w:rPr>
              <w:t>normal</w:t>
            </w:r>
          </w:p>
          <w:p w14:paraId="5EE9B1C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656B7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7D6F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</w:t>
            </w:r>
          </w:p>
        </w:tc>
      </w:tr>
      <w:tr w:rsidR="001B4DA9" w14:paraId="60B8145D" w14:textId="77777777" w:rsidTr="00EE2511">
        <w:tc>
          <w:tcPr>
            <w:tcW w:w="2840" w:type="dxa"/>
          </w:tcPr>
          <w:p w14:paraId="192CFD4F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lert</w:t>
            </w:r>
          </w:p>
          <w:p w14:paraId="6DFE7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A3B6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49845B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</w:t>
            </w:r>
          </w:p>
        </w:tc>
      </w:tr>
      <w:tr w:rsidR="001B4DA9" w14:paraId="3EC968DE" w14:textId="77777777" w:rsidTr="00EE2511">
        <w:tc>
          <w:tcPr>
            <w:tcW w:w="2840" w:type="dxa"/>
          </w:tcPr>
          <w:p w14:paraId="10F2102D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verify</w:t>
            </w:r>
          </w:p>
          <w:p w14:paraId="316340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7AA6F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708F26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</w:t>
            </w:r>
          </w:p>
        </w:tc>
      </w:tr>
      <w:tr w:rsidR="001B4DA9" w14:paraId="641ADB34" w14:textId="77777777" w:rsidTr="00EE2511">
        <w:tc>
          <w:tcPr>
            <w:tcW w:w="2840" w:type="dxa"/>
          </w:tcPr>
          <w:p w14:paraId="4FC8F506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bnormal</w:t>
            </w:r>
          </w:p>
          <w:p w14:paraId="6B6CC1FE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65B0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E072B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异常</w:t>
            </w:r>
          </w:p>
        </w:tc>
      </w:tr>
    </w:tbl>
    <w:p w14:paraId="75584077" w14:textId="77777777" w:rsidR="001B4DA9" w:rsidRPr="001A0E6D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</w:p>
    <w:p w14:paraId="55AE089E" w14:textId="77777777" w:rsidR="001B4DA9" w:rsidRPr="001A0E6D" w:rsidRDefault="001B4DA9" w:rsidP="001B4DA9"/>
    <w:p w14:paraId="108D8B1D" w14:textId="77777777" w:rsidR="001B4DA9" w:rsidRPr="0066712A" w:rsidRDefault="001B4DA9" w:rsidP="001B4DA9">
      <w:pPr>
        <w:rPr>
          <w:sz w:val="28"/>
          <w:szCs w:val="28"/>
        </w:rPr>
      </w:pPr>
    </w:p>
    <w:p w14:paraId="4DCE3747" w14:textId="77777777" w:rsidR="00487D73" w:rsidRDefault="00487D73">
      <w:pPr>
        <w:pStyle w:val="2"/>
      </w:pPr>
    </w:p>
    <w:p w14:paraId="7B2B8897" w14:textId="77777777"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14:paraId="5023F4FA" w14:textId="77777777" w:rsidR="00487D73" w:rsidRDefault="00487D73">
      <w:pPr>
        <w:pStyle w:val="a0"/>
      </w:pPr>
    </w:p>
    <w:p w14:paraId="0E79F8DC" w14:textId="77777777" w:rsidR="00487D73" w:rsidRDefault="00487D73">
      <w:pPr>
        <w:pStyle w:val="a0"/>
      </w:pPr>
    </w:p>
    <w:p w14:paraId="784CC1D2" w14:textId="77777777" w:rsidR="00487D73" w:rsidRDefault="00487D73">
      <w:pPr>
        <w:pStyle w:val="a0"/>
      </w:pPr>
    </w:p>
    <w:p w14:paraId="33B49472" w14:textId="77777777" w:rsidR="00487D73" w:rsidRDefault="00487D73">
      <w:pPr>
        <w:pStyle w:val="a0"/>
      </w:pPr>
    </w:p>
    <w:p w14:paraId="31AF9655" w14:textId="77777777" w:rsidR="00487D73" w:rsidRDefault="008D0E33">
      <w:pPr>
        <w:pStyle w:val="1"/>
        <w:rPr>
          <w:shd w:val="clear" w:color="auto" w:fill="FFFF00"/>
        </w:rPr>
      </w:pPr>
      <w:bookmarkStart w:id="2" w:name="header-n11"/>
      <w:bookmarkEnd w:id="0"/>
      <w:r>
        <w:rPr>
          <w:rFonts w:hint="eastAsia"/>
        </w:rPr>
        <w:t>项目接口</w:t>
      </w:r>
    </w:p>
    <w:p w14:paraId="38270835" w14:textId="77777777"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14:paraId="4C729E1D" w14:textId="77777777" w:rsidR="00487D73" w:rsidRDefault="00487D73">
      <w:pPr>
        <w:pStyle w:val="FirstParagraph"/>
      </w:pPr>
    </w:p>
    <w:p w14:paraId="6428959A" w14:textId="77777777" w:rsidR="00487D73" w:rsidRDefault="008D0E33">
      <w:pPr>
        <w:pStyle w:val="4"/>
      </w:pPr>
      <w:bookmarkStart w:id="3" w:name="header-n13"/>
      <w:r>
        <w:t>项目创建</w:t>
      </w:r>
    </w:p>
    <w:p w14:paraId="04001156" w14:textId="77777777" w:rsidR="00487D73" w:rsidRDefault="008D0E33">
      <w:pPr>
        <w:pStyle w:val="FirstParagraph"/>
      </w:pPr>
      <w:r>
        <w:t>请求路径：</w:t>
      </w:r>
      <w:r>
        <w:t>pro/createProject</w:t>
      </w:r>
    </w:p>
    <w:p w14:paraId="11A5C24C" w14:textId="77777777" w:rsidR="00487D73" w:rsidRDefault="008D0E33">
      <w:pPr>
        <w:pStyle w:val="a0"/>
      </w:pPr>
      <w:r>
        <w:t>请求方式：</w:t>
      </w:r>
      <w:r>
        <w:t>post</w:t>
      </w:r>
    </w:p>
    <w:p w14:paraId="1F1B9DFA" w14:textId="77777777" w:rsidR="00487D73" w:rsidRDefault="008D0E33">
      <w:pPr>
        <w:pStyle w:val="a0"/>
      </w:pPr>
      <w:r>
        <w:t>参数：</w:t>
      </w:r>
    </w:p>
    <w:p w14:paraId="0188346D" w14:textId="77777777"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lastRenderedPageBreak/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14:paraId="614FDA57" w14:textId="77777777"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14:paraId="4F7823E8" w14:textId="77777777" w:rsidR="00487D73" w:rsidRDefault="008D0E33">
      <w:pPr>
        <w:pStyle w:val="FirstParagraph"/>
      </w:pPr>
      <w:r>
        <w:t>返回值</w:t>
      </w:r>
    </w:p>
    <w:p w14:paraId="4F065A9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1CE2E7E" w14:textId="77777777" w:rsidR="00487D73" w:rsidRDefault="00487D73">
      <w:pPr>
        <w:pStyle w:val="FirstParagraph"/>
      </w:pPr>
    </w:p>
    <w:p w14:paraId="1DDA773C" w14:textId="77777777" w:rsidR="00487D73" w:rsidRDefault="00487D73">
      <w:pPr>
        <w:pStyle w:val="a0"/>
      </w:pPr>
    </w:p>
    <w:p w14:paraId="611CFC02" w14:textId="77777777" w:rsidR="00487D73" w:rsidRDefault="00487D73">
      <w:pPr>
        <w:pStyle w:val="a0"/>
      </w:pPr>
    </w:p>
    <w:p w14:paraId="2FFCAFF2" w14:textId="77777777" w:rsidR="00487D73" w:rsidRDefault="008D0E33">
      <w:pPr>
        <w:pStyle w:val="3"/>
      </w:pPr>
      <w:bookmarkStart w:id="4" w:name="header-n23"/>
      <w:bookmarkEnd w:id="3"/>
      <w:r>
        <w:t>修改项目</w:t>
      </w:r>
    </w:p>
    <w:p w14:paraId="0BF69AE1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0EA0538D" w14:textId="77777777" w:rsidR="00487D73" w:rsidRDefault="008D0E33">
      <w:pPr>
        <w:pStyle w:val="a0"/>
      </w:pPr>
      <w:r>
        <w:t>请求方式：</w:t>
      </w:r>
      <w:r>
        <w:t>post</w:t>
      </w:r>
    </w:p>
    <w:p w14:paraId="37B20956" w14:textId="77777777" w:rsidR="00487D73" w:rsidRDefault="008D0E33">
      <w:pPr>
        <w:pStyle w:val="a0"/>
      </w:pPr>
      <w:r>
        <w:t>参数：</w:t>
      </w:r>
    </w:p>
    <w:p w14:paraId="441CFC2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27029B85" w14:textId="77777777" w:rsidR="00487D73" w:rsidRDefault="008D0E33">
      <w:pPr>
        <w:pStyle w:val="FirstParagraph"/>
      </w:pPr>
      <w:r>
        <w:t>返回值</w:t>
      </w:r>
    </w:p>
    <w:p w14:paraId="2A15030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320EDFF" w14:textId="77777777" w:rsidR="00487D73" w:rsidRDefault="00487D73">
      <w:pPr>
        <w:pStyle w:val="FirstParagraph"/>
      </w:pPr>
    </w:p>
    <w:p w14:paraId="2156FEB2" w14:textId="77777777" w:rsidR="00487D73" w:rsidRDefault="00487D73">
      <w:pPr>
        <w:pStyle w:val="a0"/>
      </w:pPr>
    </w:p>
    <w:p w14:paraId="2175A8D7" w14:textId="77777777" w:rsidR="00487D73" w:rsidRDefault="008D0E33">
      <w:pPr>
        <w:pStyle w:val="3"/>
      </w:pPr>
      <w:bookmarkStart w:id="5" w:name="header-n32"/>
      <w:bookmarkEnd w:id="4"/>
      <w:r>
        <w:t>根据</w:t>
      </w:r>
      <w:r>
        <w:t>id</w:t>
      </w:r>
      <w:r>
        <w:t>删除项目</w:t>
      </w:r>
    </w:p>
    <w:p w14:paraId="39DB1719" w14:textId="77777777"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14:paraId="2511EF81" w14:textId="77777777" w:rsidR="00487D73" w:rsidRDefault="008D0E33">
      <w:pPr>
        <w:pStyle w:val="a0"/>
      </w:pPr>
      <w:r>
        <w:t>请求方式：</w:t>
      </w:r>
      <w:r>
        <w:t>get</w:t>
      </w:r>
    </w:p>
    <w:p w14:paraId="3C1DDE09" w14:textId="77777777" w:rsidR="00487D73" w:rsidRDefault="008D0E33">
      <w:pPr>
        <w:pStyle w:val="a0"/>
      </w:pPr>
      <w:r>
        <w:t>返回值</w:t>
      </w:r>
    </w:p>
    <w:p w14:paraId="60DBE59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F04E33E" w14:textId="77777777" w:rsidR="00487D73" w:rsidRDefault="00487D73">
      <w:pPr>
        <w:pStyle w:val="FirstParagraph"/>
      </w:pPr>
    </w:p>
    <w:p w14:paraId="298EC39A" w14:textId="77777777" w:rsidR="00487D73" w:rsidRDefault="008D0E33">
      <w:pPr>
        <w:pStyle w:val="3"/>
      </w:pPr>
      <w:bookmarkStart w:id="6" w:name="header-n40"/>
      <w:bookmarkStart w:id="7" w:name="header-n38"/>
      <w:bookmarkEnd w:id="5"/>
      <w:r>
        <w:t>APP-</w:t>
      </w:r>
      <w:r>
        <w:t>查询所有项目</w:t>
      </w:r>
      <w:r>
        <w:t>--</w:t>
      </w:r>
      <w:r>
        <w:t>分页</w:t>
      </w:r>
    </w:p>
    <w:p w14:paraId="64F2AB02" w14:textId="77777777" w:rsidR="00487D73" w:rsidRDefault="008D0E33">
      <w:pPr>
        <w:pStyle w:val="FirstParagraph"/>
      </w:pPr>
      <w:r>
        <w:t>请求路径：</w:t>
      </w:r>
      <w:r>
        <w:t>pro/queryProjectForApp</w:t>
      </w:r>
    </w:p>
    <w:p w14:paraId="4C97512E" w14:textId="77777777" w:rsidR="00487D73" w:rsidRDefault="008D0E33">
      <w:pPr>
        <w:pStyle w:val="a0"/>
      </w:pPr>
      <w:r>
        <w:t>请求方式：</w:t>
      </w:r>
      <w:r>
        <w:t>get</w:t>
      </w:r>
    </w:p>
    <w:p w14:paraId="6412294D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31"/>
        <w:gridCol w:w="940"/>
        <w:gridCol w:w="6651"/>
      </w:tblGrid>
      <w:tr w:rsidR="00487D73" w14:paraId="4BF65A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755C7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26EDD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3D746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E59322B" w14:textId="77777777">
        <w:tc>
          <w:tcPr>
            <w:tcW w:w="0" w:type="auto"/>
          </w:tcPr>
          <w:p w14:paraId="4503FB59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CE546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87FF4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577DFD4D" w14:textId="77777777">
        <w:tc>
          <w:tcPr>
            <w:tcW w:w="0" w:type="auto"/>
          </w:tcPr>
          <w:p w14:paraId="0EE65A44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621907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B0BE36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62DD06FF" w14:textId="77777777">
        <w:tc>
          <w:tcPr>
            <w:tcW w:w="0" w:type="auto"/>
          </w:tcPr>
          <w:p w14:paraId="176B4B17" w14:textId="77777777"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0A2C7C3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7A5E8B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:在建 2:停工 (app 非必填)</w:t>
            </w:r>
          </w:p>
        </w:tc>
      </w:tr>
      <w:tr w:rsidR="00487D73" w14:paraId="5C09213C" w14:textId="77777777">
        <w:tc>
          <w:tcPr>
            <w:tcW w:w="0" w:type="auto"/>
          </w:tcPr>
          <w:p w14:paraId="54625B06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4ACE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E94502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149B4F1E" w14:textId="77777777">
        <w:tc>
          <w:tcPr>
            <w:tcW w:w="0" w:type="auto"/>
          </w:tcPr>
          <w:p w14:paraId="654CEDE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534EF74E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7723D03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1AFE8EDE" w14:textId="77777777">
        <w:tc>
          <w:tcPr>
            <w:tcW w:w="0" w:type="auto"/>
          </w:tcPr>
          <w:p w14:paraId="2537002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4A0C976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18303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1515C3D5" w14:textId="77777777">
        <w:tc>
          <w:tcPr>
            <w:tcW w:w="0" w:type="auto"/>
          </w:tcPr>
          <w:p w14:paraId="32BB88C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14:paraId="5F7C1C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14:paraId="375D65C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:1  ;  全部：2</w:t>
            </w:r>
            <w:r>
              <w:rPr>
                <w:lang w:eastAsia="zh-CN"/>
              </w:rPr>
              <w:t>（非必填）</w:t>
            </w:r>
          </w:p>
        </w:tc>
      </w:tr>
    </w:tbl>
    <w:p w14:paraId="7F067B9F" w14:textId="77777777" w:rsidR="00487D73" w:rsidRDefault="008D0E33">
      <w:pPr>
        <w:pStyle w:val="a0"/>
      </w:pPr>
      <w:r>
        <w:t>返回值</w:t>
      </w:r>
    </w:p>
    <w:p w14:paraId="36C17A46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14:paraId="377C9E7B" w14:textId="77777777"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告警数</w:t>
      </w:r>
    </w:p>
    <w:p w14:paraId="42D8A05C" w14:textId="77777777"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核实数</w:t>
      </w:r>
    </w:p>
    <w:p w14:paraId="0B8CD4CC" w14:textId="77777777"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CC54C0" w14:textId="77777777" w:rsidR="00487D73" w:rsidRDefault="00487D73">
      <w:pPr>
        <w:pStyle w:val="SourceCode"/>
        <w:rPr>
          <w:rStyle w:val="FunctionTok"/>
        </w:rPr>
      </w:pPr>
    </w:p>
    <w:p w14:paraId="1DDC1DE6" w14:textId="77777777"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14:paraId="2073B35C" w14:textId="77777777" w:rsidR="00487D73" w:rsidRDefault="008D0E33">
      <w:pPr>
        <w:pStyle w:val="FirstParagraph"/>
      </w:pPr>
      <w:r>
        <w:t>请求路径：</w:t>
      </w:r>
      <w:r>
        <w:t>pro/queryProjectDataListForApp</w:t>
      </w:r>
    </w:p>
    <w:p w14:paraId="11B489BF" w14:textId="77777777" w:rsidR="00487D73" w:rsidRDefault="008D0E33">
      <w:pPr>
        <w:pStyle w:val="a0"/>
      </w:pPr>
      <w:r>
        <w:t>请求方式：</w:t>
      </w:r>
      <w:r>
        <w:t>get</w:t>
      </w:r>
    </w:p>
    <w:p w14:paraId="5615162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648"/>
      </w:tblGrid>
      <w:tr w:rsidR="00487D73" w14:paraId="6DD372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F2DF0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EEE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7264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B5CB321" w14:textId="77777777">
        <w:tc>
          <w:tcPr>
            <w:tcW w:w="0" w:type="auto"/>
          </w:tcPr>
          <w:p w14:paraId="63E1CE0D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AAA5D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9BA4B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必填）</w:t>
            </w:r>
          </w:p>
        </w:tc>
      </w:tr>
      <w:tr w:rsidR="00487D73" w14:paraId="683F3F61" w14:textId="77777777">
        <w:tc>
          <w:tcPr>
            <w:tcW w:w="0" w:type="auto"/>
          </w:tcPr>
          <w:p w14:paraId="7E50B168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8B2DA5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701E1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2F07C1BC" w14:textId="77777777">
        <w:tc>
          <w:tcPr>
            <w:tcW w:w="0" w:type="auto"/>
          </w:tcPr>
          <w:p w14:paraId="5D6F6313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1538B85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0536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20CA59EC" w14:textId="77777777">
        <w:tc>
          <w:tcPr>
            <w:tcW w:w="0" w:type="auto"/>
          </w:tcPr>
          <w:p w14:paraId="57A013D9" w14:textId="77777777"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14:paraId="332661C5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8198A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类型：1：告警项目 2：全部 （必填）</w:t>
            </w:r>
          </w:p>
        </w:tc>
      </w:tr>
    </w:tbl>
    <w:p w14:paraId="0DE87400" w14:textId="77777777" w:rsidR="00487D73" w:rsidRDefault="008D0E33">
      <w:pPr>
        <w:pStyle w:val="a0"/>
      </w:pPr>
      <w:r>
        <w:t>返回值</w:t>
      </w:r>
    </w:p>
    <w:p w14:paraId="29B6DF7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67A8C727" w14:textId="77777777" w:rsidR="00487D73" w:rsidRDefault="00487D73">
      <w:pPr>
        <w:pStyle w:val="SourceCode"/>
        <w:rPr>
          <w:rStyle w:val="FunctionTok"/>
        </w:rPr>
      </w:pPr>
    </w:p>
    <w:p w14:paraId="50ED0FF7" w14:textId="77777777" w:rsidR="00487D73" w:rsidRDefault="00487D73">
      <w:pPr>
        <w:pStyle w:val="SourceCode"/>
        <w:rPr>
          <w:rStyle w:val="FunctionTok"/>
        </w:rPr>
      </w:pPr>
    </w:p>
    <w:p w14:paraId="318A46AE" w14:textId="77777777" w:rsidR="00487D73" w:rsidRDefault="00487D73">
      <w:pPr>
        <w:pStyle w:val="SourceCode"/>
        <w:rPr>
          <w:rStyle w:val="FunctionTok"/>
        </w:rPr>
      </w:pPr>
    </w:p>
    <w:p w14:paraId="20C653C9" w14:textId="77777777" w:rsidR="00487D73" w:rsidRDefault="00487D73">
      <w:pPr>
        <w:pStyle w:val="FirstParagraph"/>
      </w:pPr>
    </w:p>
    <w:p w14:paraId="7388FFF0" w14:textId="77777777" w:rsidR="00487D73" w:rsidRDefault="008D0E33">
      <w:pPr>
        <w:pStyle w:val="3"/>
      </w:pPr>
      <w:bookmarkStart w:id="8" w:name="header-n434"/>
      <w:bookmarkEnd w:id="6"/>
      <w:r>
        <w:t>web-</w:t>
      </w:r>
      <w:r>
        <w:t>查询所有项目</w:t>
      </w:r>
      <w:r>
        <w:t>--</w:t>
      </w:r>
      <w:r>
        <w:t>分页</w:t>
      </w:r>
    </w:p>
    <w:p w14:paraId="69CF83AF" w14:textId="77777777" w:rsidR="00487D73" w:rsidRDefault="008D0E33">
      <w:pPr>
        <w:pStyle w:val="FirstParagraph"/>
      </w:pPr>
      <w:r>
        <w:t>请求路径：</w:t>
      </w:r>
      <w:r>
        <w:t>pro/queryProject</w:t>
      </w:r>
    </w:p>
    <w:p w14:paraId="58FBC72F" w14:textId="77777777" w:rsidR="00487D73" w:rsidRDefault="008D0E33">
      <w:pPr>
        <w:pStyle w:val="a0"/>
      </w:pPr>
      <w:r>
        <w:t>请求方式：</w:t>
      </w:r>
      <w:r>
        <w:t>get</w:t>
      </w:r>
    </w:p>
    <w:p w14:paraId="4E15448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89"/>
        <w:gridCol w:w="934"/>
        <w:gridCol w:w="6599"/>
      </w:tblGrid>
      <w:tr w:rsidR="00487D73" w14:paraId="66EEE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2721E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AD8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E22EE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1A8E9124" w14:textId="77777777">
        <w:tc>
          <w:tcPr>
            <w:tcW w:w="0" w:type="auto"/>
          </w:tcPr>
          <w:p w14:paraId="770F080E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6B5005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D9E76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68BD0C5A" w14:textId="77777777">
        <w:tc>
          <w:tcPr>
            <w:tcW w:w="0" w:type="auto"/>
          </w:tcPr>
          <w:p w14:paraId="6A62D330" w14:textId="77777777"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14:paraId="6C4CD2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3CC777" w14:textId="77777777" w:rsidR="00487D73" w:rsidRDefault="008D0E33">
            <w:pPr>
              <w:pStyle w:val="Compact"/>
            </w:pPr>
            <w:r>
              <w:t>1 ：正常 2:告警 （非必填）</w:t>
            </w:r>
          </w:p>
        </w:tc>
      </w:tr>
      <w:tr w:rsidR="00487D73" w14:paraId="77C6FB6D" w14:textId="77777777">
        <w:tc>
          <w:tcPr>
            <w:tcW w:w="0" w:type="auto"/>
          </w:tcPr>
          <w:p w14:paraId="378FB6A8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1F5F1C55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CE9F6E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733D1431" w14:textId="77777777">
        <w:tc>
          <w:tcPr>
            <w:tcW w:w="0" w:type="auto"/>
          </w:tcPr>
          <w:p w14:paraId="27A874D8" w14:textId="77777777"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14:paraId="049739D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92CFD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负责人id （非必填）</w:t>
            </w:r>
          </w:p>
        </w:tc>
      </w:tr>
      <w:tr w:rsidR="00487D73" w14:paraId="595CF50F" w14:textId="77777777">
        <w:tc>
          <w:tcPr>
            <w:tcW w:w="0" w:type="auto"/>
          </w:tcPr>
          <w:p w14:paraId="093CA3E0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6677674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38352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5389345B" w14:textId="77777777">
        <w:tc>
          <w:tcPr>
            <w:tcW w:w="0" w:type="auto"/>
          </w:tcPr>
          <w:p w14:paraId="5E322813" w14:textId="77777777" w:rsidR="00487D73" w:rsidRDefault="008D0E33">
            <w:pPr>
              <w:pStyle w:val="Compact"/>
            </w:pPr>
            <w:r>
              <w:t>pageNu</w:t>
            </w:r>
            <w:r>
              <w:lastRenderedPageBreak/>
              <w:t>m</w:t>
            </w:r>
          </w:p>
        </w:tc>
        <w:tc>
          <w:tcPr>
            <w:tcW w:w="0" w:type="auto"/>
          </w:tcPr>
          <w:p w14:paraId="453842C2" w14:textId="77777777" w:rsidR="00487D73" w:rsidRDefault="008D0E33">
            <w:pPr>
              <w:pStyle w:val="Compact"/>
            </w:pPr>
            <w:r>
              <w:lastRenderedPageBreak/>
              <w:t>int</w:t>
            </w:r>
          </w:p>
        </w:tc>
        <w:tc>
          <w:tcPr>
            <w:tcW w:w="0" w:type="auto"/>
          </w:tcPr>
          <w:p w14:paraId="1A65EEDC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C6D7553" w14:textId="77777777">
        <w:tc>
          <w:tcPr>
            <w:tcW w:w="0" w:type="auto"/>
          </w:tcPr>
          <w:p w14:paraId="51AA5702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ED8BA4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6FD5E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0E3AE7C4" w14:textId="77777777" w:rsidR="00487D73" w:rsidRDefault="008D0E33">
      <w:pPr>
        <w:pStyle w:val="a0"/>
      </w:pPr>
      <w:r>
        <w:t>返回值</w:t>
      </w:r>
    </w:p>
    <w:p w14:paraId="04DA12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FF2A30" w14:textId="77777777" w:rsidR="00487D73" w:rsidRDefault="00487D73">
      <w:pPr>
        <w:pStyle w:val="FirstParagraph"/>
      </w:pPr>
    </w:p>
    <w:bookmarkEnd w:id="8"/>
    <w:p w14:paraId="24025A51" w14:textId="77777777"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14:paraId="094F97F7" w14:textId="77777777" w:rsidR="00487D73" w:rsidRDefault="008D0E33">
      <w:pPr>
        <w:pStyle w:val="FirstParagraph"/>
      </w:pPr>
      <w:r>
        <w:t>请求路径：</w:t>
      </w:r>
      <w:r>
        <w:t>pro/queryProjectById/{proId}</w:t>
      </w:r>
    </w:p>
    <w:p w14:paraId="4D859D98" w14:textId="77777777" w:rsidR="00487D73" w:rsidRDefault="008D0E33">
      <w:pPr>
        <w:pStyle w:val="a0"/>
      </w:pPr>
      <w:r>
        <w:t>请求方式：</w:t>
      </w:r>
      <w:r>
        <w:t>get</w:t>
      </w:r>
    </w:p>
    <w:p w14:paraId="19FBB945" w14:textId="77777777" w:rsidR="00487D73" w:rsidRDefault="008D0E33">
      <w:pPr>
        <w:pStyle w:val="a0"/>
      </w:pPr>
      <w:r>
        <w:t>返回值</w:t>
      </w:r>
    </w:p>
    <w:p w14:paraId="68FF58DE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14:paraId="27011D75" w14:textId="77777777"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70D3DF0D" w14:textId="77777777" w:rsidR="00487D73" w:rsidRDefault="008D0E33">
      <w:pPr>
        <w:pStyle w:val="3"/>
      </w:pPr>
      <w:r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14:paraId="0B20F5DB" w14:textId="77777777" w:rsidR="00487D73" w:rsidRDefault="008D0E33">
      <w:pPr>
        <w:pStyle w:val="FirstParagraph"/>
      </w:pPr>
      <w:r>
        <w:t>请求路径：</w:t>
      </w:r>
      <w:r>
        <w:t>pro/queryProjectByEdit/{proId}</w:t>
      </w:r>
    </w:p>
    <w:p w14:paraId="0A84770D" w14:textId="77777777" w:rsidR="00487D73" w:rsidRDefault="008D0E33">
      <w:pPr>
        <w:pStyle w:val="a0"/>
      </w:pPr>
      <w:r>
        <w:t>请求方式：</w:t>
      </w:r>
      <w:r>
        <w:t>get</w:t>
      </w:r>
    </w:p>
    <w:p w14:paraId="16D7F2CF" w14:textId="77777777" w:rsidR="00487D73" w:rsidRDefault="008D0E33">
      <w:pPr>
        <w:pStyle w:val="a0"/>
      </w:pPr>
      <w:r>
        <w:t>返回值</w:t>
      </w:r>
    </w:p>
    <w:p w14:paraId="758AB4CE" w14:textId="77777777"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14:paraId="65473938" w14:textId="77777777" w:rsidR="00487D73" w:rsidRDefault="008D0E33">
      <w:pPr>
        <w:pStyle w:val="SourceCode"/>
        <w:ind w:left="420" w:firstLine="420"/>
      </w:pPr>
      <w:r>
        <w:rPr>
          <w:rFonts w:hint="eastAsia"/>
        </w:rPr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6B193E" w14:textId="77777777" w:rsidR="00487D73" w:rsidRDefault="00487D73">
      <w:pPr>
        <w:pStyle w:val="SourceCode"/>
        <w:rPr>
          <w:rStyle w:val="FunctionTok"/>
        </w:rPr>
      </w:pPr>
    </w:p>
    <w:p w14:paraId="3FB4620D" w14:textId="77777777" w:rsidR="00487D73" w:rsidRDefault="00487D73">
      <w:pPr>
        <w:pStyle w:val="FirstParagraph"/>
      </w:pPr>
    </w:p>
    <w:p w14:paraId="06225063" w14:textId="77777777" w:rsidR="00487D73" w:rsidRDefault="008D0E33">
      <w:pPr>
        <w:pStyle w:val="3"/>
      </w:pPr>
      <w:bookmarkStart w:id="9" w:name="header-n74"/>
      <w:bookmarkEnd w:id="7"/>
      <w:r>
        <w:t>APP-</w:t>
      </w:r>
      <w:r>
        <w:t>根据项目</w:t>
      </w:r>
      <w:r>
        <w:t>id</w:t>
      </w:r>
      <w:r>
        <w:t>查询人员台账</w:t>
      </w:r>
    </w:p>
    <w:p w14:paraId="6D729A43" w14:textId="77777777" w:rsidR="00487D73" w:rsidRDefault="008D0E33">
      <w:pPr>
        <w:pStyle w:val="FirstParagraph"/>
      </w:pPr>
      <w:r>
        <w:t>请求路径：</w:t>
      </w:r>
      <w:r>
        <w:t>pro/queryUserInfoByProId</w:t>
      </w:r>
    </w:p>
    <w:p w14:paraId="6094F44C" w14:textId="77777777" w:rsidR="00487D73" w:rsidRDefault="008D0E33">
      <w:pPr>
        <w:pStyle w:val="a0"/>
      </w:pPr>
      <w:r>
        <w:t>请求方式：</w:t>
      </w:r>
      <w:r>
        <w:t>get</w:t>
      </w:r>
    </w:p>
    <w:p w14:paraId="4D6D007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725"/>
      </w:tblGrid>
      <w:tr w:rsidR="00487D73" w14:paraId="0CE9ED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7D4E8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B5E7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22ECA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5408641" w14:textId="77777777">
        <w:tc>
          <w:tcPr>
            <w:tcW w:w="0" w:type="auto"/>
          </w:tcPr>
          <w:p w14:paraId="054353D1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02F31C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138E5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453FDB58" w14:textId="77777777">
        <w:tc>
          <w:tcPr>
            <w:tcW w:w="0" w:type="auto"/>
          </w:tcPr>
          <w:p w14:paraId="076B4D0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A7697C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2A87FE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EA7355B" w14:textId="77777777">
        <w:tc>
          <w:tcPr>
            <w:tcW w:w="0" w:type="auto"/>
          </w:tcPr>
          <w:p w14:paraId="3DCEA6BF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3BDFB6D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754A11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6FB6D353" w14:textId="77777777" w:rsidR="00487D73" w:rsidRDefault="008D0E33">
      <w:pPr>
        <w:pStyle w:val="a0"/>
      </w:pPr>
      <w:r>
        <w:t>返回值：</w:t>
      </w:r>
    </w:p>
    <w:p w14:paraId="53D60D50" w14:textId="77777777"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14:paraId="55C9A122" w14:textId="77777777"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14:paraId="333784D9" w14:textId="77777777"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>":   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14:paraId="73F03718" w14:textId="77777777" w:rsidR="00487D73" w:rsidRDefault="00487D73">
      <w:pPr>
        <w:pStyle w:val="FirstParagraph"/>
      </w:pPr>
    </w:p>
    <w:p w14:paraId="617E91BF" w14:textId="77777777" w:rsidR="00487D73" w:rsidRDefault="00487D73">
      <w:pPr>
        <w:pStyle w:val="a0"/>
      </w:pPr>
    </w:p>
    <w:p w14:paraId="4FAA3A4E" w14:textId="77777777" w:rsidR="00487D73" w:rsidRDefault="008D0E33">
      <w:pPr>
        <w:pStyle w:val="3"/>
      </w:pPr>
      <w:bookmarkStart w:id="10" w:name="header-n99"/>
      <w:bookmarkEnd w:id="9"/>
      <w:r>
        <w:t>APP-</w:t>
      </w:r>
      <w:r>
        <w:t>根据项目类型查询项目</w:t>
      </w:r>
      <w:r>
        <w:t xml:space="preserve"> </w:t>
      </w:r>
      <w:r>
        <w:t>状态数</w:t>
      </w:r>
    </w:p>
    <w:p w14:paraId="508BAE15" w14:textId="77777777" w:rsidR="00487D73" w:rsidRDefault="008D0E33">
      <w:pPr>
        <w:pStyle w:val="FirstParagraph"/>
        <w:rPr>
          <w:lang w:eastAsia="zh-CN"/>
        </w:rPr>
      </w:pPr>
      <w:r>
        <w:rPr>
          <w:lang w:eastAsia="zh-CN"/>
        </w:rPr>
        <w:t>请求路径：</w:t>
      </w:r>
      <w:r>
        <w:rPr>
          <w:lang w:eastAsia="zh-CN"/>
        </w:rPr>
        <w:t>pro/queryProStatusNum/</w:t>
      </w:r>
      <w:r>
        <w:rPr>
          <w:lang w:eastAsia="zh-CN"/>
        </w:rPr>
        <w:t>参数状态值（项目类型</w:t>
      </w:r>
      <w:r>
        <w:rPr>
          <w:lang w:eastAsia="zh-CN"/>
        </w:rPr>
        <w:t>: 1:</w:t>
      </w:r>
      <w:r>
        <w:rPr>
          <w:lang w:eastAsia="zh-CN"/>
        </w:rPr>
        <w:t>监测；</w:t>
      </w:r>
      <w:r>
        <w:rPr>
          <w:lang w:eastAsia="zh-CN"/>
        </w:rPr>
        <w:t>2</w:t>
      </w:r>
      <w:r>
        <w:rPr>
          <w:lang w:eastAsia="zh-CN"/>
        </w:rPr>
        <w:t>监护</w:t>
      </w:r>
      <w:r>
        <w:rPr>
          <w:lang w:eastAsia="zh-CN"/>
        </w:rPr>
        <w:t xml:space="preserve"> </w:t>
      </w:r>
      <w:r>
        <w:rPr>
          <w:lang w:eastAsia="zh-CN"/>
        </w:rPr>
        <w:t>必填）</w:t>
      </w:r>
    </w:p>
    <w:p w14:paraId="19A23D1D" w14:textId="77777777" w:rsidR="00487D73" w:rsidRDefault="008D0E33">
      <w:pPr>
        <w:pStyle w:val="a0"/>
      </w:pPr>
      <w:r>
        <w:t>请求方式：</w:t>
      </w:r>
      <w:r>
        <w:t>get</w:t>
      </w:r>
    </w:p>
    <w:p w14:paraId="000F4114" w14:textId="77777777" w:rsidR="00487D73" w:rsidRDefault="008D0E33">
      <w:pPr>
        <w:pStyle w:val="a0"/>
      </w:pPr>
      <w:r>
        <w:t>返回值</w:t>
      </w:r>
    </w:p>
    <w:p w14:paraId="644050F0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14:paraId="126DFBA1" w14:textId="77777777"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5B1AF1" w14:textId="77777777" w:rsidR="00487D73" w:rsidRDefault="00487D73">
      <w:pPr>
        <w:pStyle w:val="FirstParagraph"/>
      </w:pPr>
    </w:p>
    <w:p w14:paraId="62256604" w14:textId="77777777" w:rsidR="00487D73" w:rsidRDefault="008D0E33">
      <w:pPr>
        <w:pStyle w:val="3"/>
      </w:pPr>
      <w:bookmarkStart w:id="11" w:name="header-n105"/>
      <w:bookmarkEnd w:id="10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14:paraId="4FC798D2" w14:textId="77777777"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14:paraId="373E834F" w14:textId="77777777" w:rsidR="00487D73" w:rsidRDefault="008D0E33">
      <w:pPr>
        <w:pStyle w:val="a0"/>
      </w:pPr>
      <w:r>
        <w:t>请求方式：</w:t>
      </w:r>
      <w:r>
        <w:t>get</w:t>
      </w:r>
    </w:p>
    <w:p w14:paraId="7440516D" w14:textId="77777777" w:rsidR="00487D73" w:rsidRDefault="008D0E33">
      <w:pPr>
        <w:pStyle w:val="a0"/>
      </w:pPr>
      <w:r>
        <w:t>返回值</w:t>
      </w:r>
    </w:p>
    <w:p w14:paraId="6280B9BB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14:paraId="7F6233F0" w14:textId="77777777"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14:paraId="756F8BCD" w14:textId="77777777"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3531D00" w14:textId="77777777" w:rsidR="00487D73" w:rsidRDefault="008D0E33">
      <w:pPr>
        <w:pStyle w:val="3"/>
      </w:pPr>
      <w:bookmarkStart w:id="12" w:name="header-n110"/>
      <w:bookmarkEnd w:id="11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14:paraId="368C67A3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43709B80" w14:textId="77777777" w:rsidR="00487D73" w:rsidRDefault="008D0E33">
      <w:pPr>
        <w:pStyle w:val="a0"/>
      </w:pPr>
      <w:r>
        <w:t xml:space="preserve"> Key:AccessToken value:token</w:t>
      </w:r>
    </w:p>
    <w:p w14:paraId="520A5BAF" w14:textId="77777777" w:rsidR="00487D73" w:rsidRDefault="008D0E33">
      <w:pPr>
        <w:pStyle w:val="a0"/>
      </w:pPr>
      <w:r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14:paraId="726C2EC6" w14:textId="77777777" w:rsidR="00487D73" w:rsidRDefault="008D0E33">
      <w:pPr>
        <w:pStyle w:val="a0"/>
      </w:pPr>
      <w:r>
        <w:t>请求方式：</w:t>
      </w:r>
      <w:r>
        <w:t>get</w:t>
      </w:r>
    </w:p>
    <w:p w14:paraId="3B4B58D7" w14:textId="77777777" w:rsidR="00487D73" w:rsidRDefault="008D0E33">
      <w:pPr>
        <w:pStyle w:val="a0"/>
      </w:pPr>
      <w:r>
        <w:t>返回值</w:t>
      </w:r>
    </w:p>
    <w:p w14:paraId="549C14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2BD4900" w14:textId="77777777" w:rsidR="00487D73" w:rsidRDefault="00487D73">
      <w:pPr>
        <w:pStyle w:val="FirstParagraph"/>
      </w:pPr>
    </w:p>
    <w:p w14:paraId="32A64703" w14:textId="77777777" w:rsidR="00487D73" w:rsidRDefault="008D0E33">
      <w:pPr>
        <w:pStyle w:val="3"/>
      </w:pPr>
      <w:bookmarkStart w:id="13" w:name="header-n118"/>
      <w:bookmarkEnd w:id="12"/>
      <w:r>
        <w:t>APP-</w:t>
      </w:r>
      <w:r>
        <w:t>根据项目</w:t>
      </w:r>
      <w:r>
        <w:t>id</w:t>
      </w:r>
      <w:r>
        <w:t>和本地用户查询该项目是否被收藏</w:t>
      </w:r>
    </w:p>
    <w:p w14:paraId="2FFF18E8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686B4C74" w14:textId="77777777" w:rsidR="00487D73" w:rsidRDefault="008D0E33">
      <w:pPr>
        <w:pStyle w:val="a0"/>
      </w:pPr>
      <w:r>
        <w:t xml:space="preserve"> Key:AccessToken value:token</w:t>
      </w:r>
    </w:p>
    <w:p w14:paraId="7760E59D" w14:textId="77777777"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14:paraId="5B55B251" w14:textId="77777777" w:rsidR="00487D73" w:rsidRDefault="008D0E33">
      <w:pPr>
        <w:pStyle w:val="a0"/>
      </w:pPr>
      <w:r>
        <w:t>请求方式：</w:t>
      </w:r>
      <w:r>
        <w:t>get</w:t>
      </w:r>
    </w:p>
    <w:p w14:paraId="01A6B80E" w14:textId="77777777" w:rsidR="00487D73" w:rsidRDefault="008D0E33">
      <w:pPr>
        <w:pStyle w:val="a0"/>
      </w:pPr>
      <w:r>
        <w:t>返回值</w:t>
      </w:r>
      <w:r>
        <w:t xml:space="preserve"> true/false</w:t>
      </w:r>
    </w:p>
    <w:p w14:paraId="73EF9067" w14:textId="77777777" w:rsidR="00487D73" w:rsidRDefault="00487D73">
      <w:pPr>
        <w:pStyle w:val="a0"/>
      </w:pPr>
    </w:p>
    <w:p w14:paraId="4883BCC6" w14:textId="77777777" w:rsidR="00487D73" w:rsidRDefault="008D0E33">
      <w:pPr>
        <w:pStyle w:val="3"/>
      </w:pPr>
      <w:bookmarkStart w:id="14" w:name="header-n125"/>
      <w:bookmarkEnd w:id="13"/>
      <w:r>
        <w:t>APP-</w:t>
      </w:r>
      <w:r>
        <w:t>根据</w:t>
      </w:r>
      <w:r>
        <w:t>token</w:t>
      </w:r>
      <w:r>
        <w:t>用户查询所有收藏项目</w:t>
      </w:r>
    </w:p>
    <w:p w14:paraId="00EDD8F7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3FA937D3" w14:textId="77777777" w:rsidR="00487D73" w:rsidRDefault="008D0E33">
      <w:pPr>
        <w:pStyle w:val="a0"/>
      </w:pPr>
      <w:r>
        <w:t xml:space="preserve"> Key:AccessToken value:token</w:t>
      </w:r>
    </w:p>
    <w:p w14:paraId="59CF670E" w14:textId="77777777" w:rsidR="00487D73" w:rsidRDefault="008D0E33">
      <w:pPr>
        <w:pStyle w:val="a0"/>
      </w:pPr>
      <w:r>
        <w:t>请求路径：</w:t>
      </w:r>
      <w:r>
        <w:t>attention/queryAllAttentionPro</w:t>
      </w:r>
    </w:p>
    <w:p w14:paraId="04B15B62" w14:textId="77777777" w:rsidR="00487D73" w:rsidRDefault="008D0E33">
      <w:pPr>
        <w:pStyle w:val="a0"/>
      </w:pPr>
      <w:r>
        <w:t>请求方式：</w:t>
      </w:r>
      <w:r>
        <w:t>get</w:t>
      </w:r>
    </w:p>
    <w:p w14:paraId="230B632B" w14:textId="77777777" w:rsidR="00487D73" w:rsidRDefault="008D0E33">
      <w:pPr>
        <w:pStyle w:val="a0"/>
      </w:pPr>
      <w:r>
        <w:t>返回值</w:t>
      </w:r>
      <w:r>
        <w:t xml:space="preserve"> </w:t>
      </w:r>
    </w:p>
    <w:p w14:paraId="06E834AD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14:paraId="15399257" w14:textId="77777777" w:rsidR="00487D73" w:rsidRDefault="00487D73">
      <w:pPr>
        <w:pStyle w:val="SourceCode"/>
        <w:rPr>
          <w:rStyle w:val="FunctionTok"/>
        </w:rPr>
      </w:pPr>
    </w:p>
    <w:p w14:paraId="5CAFBDA4" w14:textId="77777777" w:rsidR="00487D73" w:rsidRDefault="008D0E33">
      <w:pPr>
        <w:pStyle w:val="3"/>
      </w:pPr>
      <w:bookmarkStart w:id="15" w:name="header-n446"/>
      <w:r>
        <w:t>相关项目列表</w:t>
      </w:r>
    </w:p>
    <w:p w14:paraId="5D0B1298" w14:textId="77777777" w:rsidR="00487D73" w:rsidRDefault="008D0E33">
      <w:pPr>
        <w:pStyle w:val="FirstParagraph"/>
      </w:pPr>
      <w:r>
        <w:t>请求路径：</w:t>
      </w:r>
      <w:r>
        <w:t>pro/queryAllProject</w:t>
      </w:r>
    </w:p>
    <w:p w14:paraId="0CD53F24" w14:textId="77777777" w:rsidR="00487D73" w:rsidRDefault="008D0E33">
      <w:pPr>
        <w:pStyle w:val="a0"/>
      </w:pPr>
      <w:r>
        <w:t>请求方式：</w:t>
      </w:r>
      <w:r>
        <w:t>get</w:t>
      </w:r>
    </w:p>
    <w:p w14:paraId="6BE40D76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34"/>
        <w:gridCol w:w="1176"/>
        <w:gridCol w:w="2136"/>
      </w:tblGrid>
      <w:tr w:rsidR="00487D73" w14:paraId="16DA4A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5495A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BC14F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3D5B5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4D91292" w14:textId="77777777">
        <w:tc>
          <w:tcPr>
            <w:tcW w:w="0" w:type="auto"/>
          </w:tcPr>
          <w:p w14:paraId="4F70E64F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9403566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F4D5594" w14:textId="77777777" w:rsidR="00487D73" w:rsidRDefault="008D0E33">
            <w:pPr>
              <w:pStyle w:val="Compact"/>
            </w:pPr>
            <w:r>
              <w:t>项目名（非必填）</w:t>
            </w:r>
          </w:p>
        </w:tc>
      </w:tr>
    </w:tbl>
    <w:p w14:paraId="16AA0BA3" w14:textId="77777777" w:rsidR="00487D73" w:rsidRDefault="008D0E33">
      <w:pPr>
        <w:pStyle w:val="a0"/>
      </w:pPr>
      <w:r>
        <w:t>返回值</w:t>
      </w:r>
    </w:p>
    <w:p w14:paraId="148D2038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lastRenderedPageBreak/>
        <w:br/>
      </w:r>
      <w:r>
        <w:rPr>
          <w:rStyle w:val="FunctionTok"/>
        </w:rPr>
        <w:t>}</w:t>
      </w:r>
    </w:p>
    <w:p w14:paraId="0519BA12" w14:textId="77777777" w:rsidR="00487D73" w:rsidRDefault="00487D73">
      <w:pPr>
        <w:pStyle w:val="FirstParagraph"/>
      </w:pPr>
    </w:p>
    <w:p w14:paraId="47040115" w14:textId="77777777" w:rsidR="00487D73" w:rsidRDefault="00487D73">
      <w:pPr>
        <w:pStyle w:val="a0"/>
      </w:pPr>
    </w:p>
    <w:bookmarkEnd w:id="15"/>
    <w:p w14:paraId="7FAA5379" w14:textId="77777777" w:rsidR="00487D73" w:rsidRDefault="008D0E33">
      <w:pPr>
        <w:pStyle w:val="3"/>
      </w:pPr>
      <w:r>
        <w:t>填写项目总评</w:t>
      </w:r>
    </w:p>
    <w:p w14:paraId="445148C9" w14:textId="77777777" w:rsidR="00487D73" w:rsidRDefault="008D0E33">
      <w:pPr>
        <w:pStyle w:val="FirstParagraph"/>
      </w:pPr>
      <w:r>
        <w:t>请求路径：</w:t>
      </w:r>
      <w:r>
        <w:t>rating/fillProRating</w:t>
      </w:r>
    </w:p>
    <w:p w14:paraId="7D621C5C" w14:textId="77777777" w:rsidR="00487D73" w:rsidRDefault="008D0E33">
      <w:pPr>
        <w:pStyle w:val="a0"/>
      </w:pPr>
      <w:r>
        <w:t>请求方式：</w:t>
      </w:r>
      <w:r>
        <w:t>post</w:t>
      </w:r>
    </w:p>
    <w:p w14:paraId="37E6F15B" w14:textId="77777777" w:rsidR="00487D73" w:rsidRDefault="008D0E33">
      <w:pPr>
        <w:pStyle w:val="a0"/>
      </w:pPr>
      <w:r>
        <w:t>参数：</w:t>
      </w:r>
    </w:p>
    <w:p w14:paraId="31C5F45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123AB37A" w14:textId="77777777" w:rsidR="00487D73" w:rsidRDefault="008D0E33">
      <w:pPr>
        <w:pStyle w:val="FirstParagraph"/>
      </w:pPr>
      <w:r>
        <w:t>返回结果</w:t>
      </w:r>
    </w:p>
    <w:p w14:paraId="7103FFF2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17EE2B2" w14:textId="77777777" w:rsidR="00487D73" w:rsidRDefault="00487D73">
      <w:pPr>
        <w:pStyle w:val="SourceCode"/>
        <w:rPr>
          <w:rStyle w:val="FunctionTok"/>
        </w:rPr>
      </w:pPr>
    </w:p>
    <w:p w14:paraId="3BCBA333" w14:textId="77777777" w:rsidR="00487D73" w:rsidRDefault="00487D73">
      <w:pPr>
        <w:pStyle w:val="SourceCode"/>
        <w:rPr>
          <w:rStyle w:val="FunctionTok"/>
        </w:rPr>
      </w:pPr>
    </w:p>
    <w:p w14:paraId="0E40C1E2" w14:textId="77777777" w:rsidR="00487D73" w:rsidRDefault="008D0E33">
      <w:pPr>
        <w:pStyle w:val="3"/>
      </w:pPr>
      <w:r>
        <w:t>填写巡视意见</w:t>
      </w:r>
    </w:p>
    <w:p w14:paraId="655AB339" w14:textId="77777777" w:rsidR="00487D73" w:rsidRDefault="008D0E33">
      <w:pPr>
        <w:pStyle w:val="FirstParagraph"/>
      </w:pPr>
      <w:r>
        <w:t>请求路径：</w:t>
      </w:r>
      <w:r>
        <w:t>patrol/fillPatrol</w:t>
      </w:r>
    </w:p>
    <w:p w14:paraId="639A6D6B" w14:textId="77777777" w:rsidR="00487D73" w:rsidRDefault="008D0E33">
      <w:pPr>
        <w:pStyle w:val="a0"/>
      </w:pPr>
      <w:r>
        <w:t>请求方式：</w:t>
      </w:r>
      <w:r>
        <w:t>post</w:t>
      </w:r>
    </w:p>
    <w:p w14:paraId="3664884D" w14:textId="77777777" w:rsidR="00487D73" w:rsidRDefault="008D0E33">
      <w:pPr>
        <w:pStyle w:val="a0"/>
      </w:pPr>
      <w:r>
        <w:t>参数：</w:t>
      </w:r>
    </w:p>
    <w:p w14:paraId="49CDB11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Cracks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aaSerious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                                                   </w:t>
      </w:r>
    </w:p>
    <w:p w14:paraId="730E8A67" w14:textId="77777777" w:rsidR="00487D73" w:rsidRDefault="008D0E33">
      <w:pPr>
        <w:pStyle w:val="FirstParagraph"/>
      </w:pPr>
      <w:r>
        <w:t>返回值</w:t>
      </w:r>
    </w:p>
    <w:p w14:paraId="0FE0783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170DE47" w14:textId="77777777" w:rsidR="00487D73" w:rsidRDefault="00487D73">
      <w:pPr>
        <w:pStyle w:val="SourceCode"/>
        <w:rPr>
          <w:rStyle w:val="FunctionTok"/>
        </w:rPr>
      </w:pPr>
    </w:p>
    <w:p w14:paraId="520C0CC7" w14:textId="77777777" w:rsidR="00487D73" w:rsidRDefault="00487D73">
      <w:pPr>
        <w:pStyle w:val="SourceCode"/>
        <w:rPr>
          <w:rStyle w:val="FunctionTok"/>
        </w:rPr>
      </w:pPr>
    </w:p>
    <w:p w14:paraId="335316F8" w14:textId="77777777" w:rsidR="00487D73" w:rsidRDefault="008D0E33">
      <w:pPr>
        <w:pStyle w:val="3"/>
      </w:pPr>
      <w:r>
        <w:t>更改项目进度</w:t>
      </w:r>
    </w:p>
    <w:p w14:paraId="15A4F86B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74DAEFEB" w14:textId="77777777" w:rsidR="00487D73" w:rsidRDefault="008D0E33">
      <w:pPr>
        <w:pStyle w:val="a0"/>
      </w:pPr>
      <w:r>
        <w:t>请求方式：</w:t>
      </w:r>
      <w:r>
        <w:t>post</w:t>
      </w:r>
    </w:p>
    <w:p w14:paraId="0E32FC6A" w14:textId="77777777" w:rsidR="00487D73" w:rsidRDefault="008D0E33">
      <w:pPr>
        <w:pStyle w:val="a0"/>
      </w:pPr>
      <w:r>
        <w:t>参数</w:t>
      </w:r>
    </w:p>
    <w:p w14:paraId="550A33A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lastRenderedPageBreak/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036CF3B4" w14:textId="77777777" w:rsidR="00487D73" w:rsidRDefault="008D0E33">
      <w:pPr>
        <w:pStyle w:val="FirstParagraph"/>
      </w:pPr>
      <w:r>
        <w:t>返回结果</w:t>
      </w:r>
    </w:p>
    <w:p w14:paraId="05CDE5E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6FAB560" w14:textId="77777777" w:rsidR="00487D73" w:rsidRDefault="00487D73">
      <w:pPr>
        <w:pStyle w:val="SourceCode"/>
        <w:rPr>
          <w:rStyle w:val="FunctionTok"/>
        </w:rPr>
      </w:pPr>
    </w:p>
    <w:p w14:paraId="1B0CFC85" w14:textId="77777777"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14:paraId="5C402938" w14:textId="77777777" w:rsidR="00487D73" w:rsidRDefault="008D0E33">
      <w:pPr>
        <w:pStyle w:val="FirstParagraph"/>
      </w:pPr>
      <w:r>
        <w:t>请求路径：</w:t>
      </w:r>
      <w:r>
        <w:t>pro/judgeProCode/{code}</w:t>
      </w:r>
    </w:p>
    <w:p w14:paraId="247A3E4F" w14:textId="77777777" w:rsidR="00487D73" w:rsidRDefault="008D0E33">
      <w:pPr>
        <w:pStyle w:val="a0"/>
      </w:pPr>
      <w:r>
        <w:t>请求方式：</w:t>
      </w:r>
      <w:r>
        <w:t>get</w:t>
      </w:r>
    </w:p>
    <w:p w14:paraId="00B524EF" w14:textId="77777777" w:rsidR="00487D73" w:rsidRDefault="008D0E33">
      <w:pPr>
        <w:pStyle w:val="a0"/>
      </w:pPr>
      <w:r>
        <w:t>返回值</w:t>
      </w:r>
    </w:p>
    <w:p w14:paraId="40569C32" w14:textId="77777777"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14:paraId="55B30CEB" w14:textId="77777777" w:rsidR="00487D73" w:rsidRDefault="00487D73">
      <w:pPr>
        <w:pStyle w:val="SourceCode"/>
        <w:rPr>
          <w:rStyle w:val="FunctionTok"/>
        </w:rPr>
      </w:pPr>
    </w:p>
    <w:p w14:paraId="5103881C" w14:textId="77777777" w:rsidR="00487D73" w:rsidRDefault="008D0E33">
      <w:pPr>
        <w:pStyle w:val="3"/>
      </w:pPr>
      <w:r>
        <w:t>成果分析</w:t>
      </w:r>
    </w:p>
    <w:p w14:paraId="0F8973DD" w14:textId="77777777" w:rsidR="00487D73" w:rsidRDefault="008D0E33">
      <w:pPr>
        <w:pStyle w:val="FirstParagraph"/>
      </w:pPr>
      <w:r>
        <w:t>请求路径：</w:t>
      </w:r>
      <w:r>
        <w:t>analysis/analysisOfResult</w:t>
      </w:r>
    </w:p>
    <w:p w14:paraId="272EA906" w14:textId="77777777" w:rsidR="00487D73" w:rsidRDefault="008D0E33">
      <w:pPr>
        <w:pStyle w:val="a0"/>
      </w:pPr>
      <w:r>
        <w:t>请求方式：</w:t>
      </w:r>
      <w:r>
        <w:t>get</w:t>
      </w:r>
    </w:p>
    <w:p w14:paraId="4417067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513"/>
      </w:tblGrid>
      <w:tr w:rsidR="00487D73" w14:paraId="11E74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374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78B68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C09F8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D86E6EC" w14:textId="77777777">
        <w:tc>
          <w:tcPr>
            <w:tcW w:w="0" w:type="auto"/>
          </w:tcPr>
          <w:p w14:paraId="716444CE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EB076B7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72944" w14:textId="77777777" w:rsidR="00487D73" w:rsidRDefault="008D0E33">
            <w:pPr>
              <w:pStyle w:val="Compact"/>
            </w:pPr>
            <w:r>
              <w:t>项目id（必填）</w:t>
            </w:r>
          </w:p>
        </w:tc>
      </w:tr>
      <w:tr w:rsidR="00487D73" w14:paraId="08C75682" w14:textId="77777777">
        <w:tc>
          <w:tcPr>
            <w:tcW w:w="0" w:type="auto"/>
          </w:tcPr>
          <w:p w14:paraId="6B55E80A" w14:textId="77777777"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59B3AEA8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4059F1" w14:textId="77777777" w:rsidR="00487D73" w:rsidRDefault="008D0E33">
            <w:pPr>
              <w:pStyle w:val="Compact"/>
            </w:pPr>
            <w:r>
              <w:t>1:自动化 2：非自动化 （必填）</w:t>
            </w:r>
          </w:p>
        </w:tc>
      </w:tr>
      <w:tr w:rsidR="00487D73" w14:paraId="18177B3B" w14:textId="77777777">
        <w:tc>
          <w:tcPr>
            <w:tcW w:w="0" w:type="auto"/>
          </w:tcPr>
          <w:p w14:paraId="624E788A" w14:textId="77777777"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14:paraId="777332A0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6A24EE" w14:textId="77777777" w:rsidR="00487D73" w:rsidRDefault="008D0E33">
            <w:pPr>
              <w:pStyle w:val="Compact"/>
            </w:pPr>
            <w:r>
              <w:t>测点 （必填）</w:t>
            </w:r>
          </w:p>
        </w:tc>
      </w:tr>
      <w:tr w:rsidR="00487D73" w14:paraId="26383565" w14:textId="77777777">
        <w:tc>
          <w:tcPr>
            <w:tcW w:w="0" w:type="auto"/>
          </w:tcPr>
          <w:p w14:paraId="57DF45D2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2B867CC1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CCE6E" w14:textId="77777777" w:rsidR="00487D73" w:rsidRDefault="008D0E33">
            <w:pPr>
              <w:pStyle w:val="Compact"/>
            </w:pPr>
            <w:r>
              <w:t>开始时间 （eg:2020-10-12）</w:t>
            </w:r>
          </w:p>
        </w:tc>
      </w:tr>
      <w:tr w:rsidR="00487D73" w14:paraId="565B3B4B" w14:textId="77777777">
        <w:tc>
          <w:tcPr>
            <w:tcW w:w="0" w:type="auto"/>
          </w:tcPr>
          <w:p w14:paraId="55651897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226D3BD6" w14:textId="77777777"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14:paraId="539D588F" w14:textId="77777777" w:rsidR="00487D73" w:rsidRDefault="008D0E33">
            <w:pPr>
              <w:pStyle w:val="Compact"/>
            </w:pPr>
            <w:r>
              <w:t>结束时间 （eg:2020-10-14）</w:t>
            </w:r>
          </w:p>
        </w:tc>
      </w:tr>
    </w:tbl>
    <w:p w14:paraId="04FE81D1" w14:textId="77777777" w:rsidR="00487D73" w:rsidRDefault="008D0E33">
      <w:pPr>
        <w:pStyle w:val="a0"/>
      </w:pPr>
      <w:r>
        <w:lastRenderedPageBreak/>
        <w:t>返回值</w:t>
      </w:r>
    </w:p>
    <w:p w14:paraId="32C6F309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14:paraId="15667E62" w14:textId="77777777"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80B2E7A" w14:textId="77777777" w:rsidR="00487D73" w:rsidRDefault="00487D73">
      <w:pPr>
        <w:pStyle w:val="SourceCode"/>
        <w:rPr>
          <w:rStyle w:val="FunctionTok"/>
        </w:rPr>
      </w:pPr>
    </w:p>
    <w:p w14:paraId="0002ACA1" w14:textId="77777777" w:rsidR="00487D73" w:rsidRDefault="00487D73">
      <w:pPr>
        <w:pStyle w:val="SourceCode"/>
        <w:rPr>
          <w:rStyle w:val="FunctionTok"/>
        </w:rPr>
      </w:pPr>
    </w:p>
    <w:p w14:paraId="01A559B5" w14:textId="77777777" w:rsidR="00487D73" w:rsidRDefault="00487D73">
      <w:pPr>
        <w:pStyle w:val="SourceCode"/>
        <w:rPr>
          <w:rStyle w:val="FunctionTok"/>
        </w:rPr>
      </w:pPr>
    </w:p>
    <w:p w14:paraId="3F6F3797" w14:textId="77777777" w:rsidR="00487D73" w:rsidRDefault="00487D73">
      <w:pPr>
        <w:pStyle w:val="FirstParagraph"/>
      </w:pPr>
    </w:p>
    <w:p w14:paraId="28B4846E" w14:textId="77777777" w:rsidR="00487D73" w:rsidRDefault="00487D73">
      <w:pPr>
        <w:pStyle w:val="a0"/>
      </w:pPr>
    </w:p>
    <w:p w14:paraId="30493D70" w14:textId="77777777" w:rsidR="00487D73" w:rsidRDefault="00487D73">
      <w:pPr>
        <w:pStyle w:val="a0"/>
      </w:pPr>
    </w:p>
    <w:p w14:paraId="04C6C47D" w14:textId="77777777" w:rsidR="00487D73" w:rsidRDefault="00487D73">
      <w:pPr>
        <w:pStyle w:val="a0"/>
      </w:pPr>
    </w:p>
    <w:p w14:paraId="586C97DF" w14:textId="77777777" w:rsidR="00487D73" w:rsidRDefault="008D0E33">
      <w:pPr>
        <w:pStyle w:val="2"/>
      </w:pPr>
      <w:bookmarkStart w:id="16" w:name="header-n190"/>
      <w:bookmarkStart w:id="17" w:name="header-n416"/>
      <w:bookmarkStart w:id="18" w:name="header-n186"/>
      <w:bookmarkEnd w:id="2"/>
      <w:bookmarkEnd w:id="14"/>
      <w:r>
        <w:rPr>
          <w:shd w:val="clear" w:color="auto" w:fill="FFFF00"/>
        </w:rPr>
        <w:lastRenderedPageBreak/>
        <w:t>前期资料接口</w:t>
      </w:r>
    </w:p>
    <w:p w14:paraId="590B2325" w14:textId="77777777" w:rsidR="00487D73" w:rsidRDefault="008D0E33">
      <w:pPr>
        <w:pStyle w:val="3"/>
      </w:pPr>
      <w:bookmarkStart w:id="19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14:paraId="1B503A2E" w14:textId="77777777" w:rsidR="00487D73" w:rsidRDefault="008D0E33">
      <w:pPr>
        <w:pStyle w:val="FirstParagraph"/>
      </w:pPr>
      <w:r>
        <w:t>请求路径：</w:t>
      </w:r>
      <w:r>
        <w:t>material/uploadFiles</w:t>
      </w:r>
    </w:p>
    <w:p w14:paraId="6FD4B439" w14:textId="77777777" w:rsidR="00487D73" w:rsidRDefault="008D0E33">
      <w:pPr>
        <w:pStyle w:val="a0"/>
      </w:pPr>
      <w:r>
        <w:t>请求方式：</w:t>
      </w:r>
      <w:r>
        <w:t>post</w:t>
      </w:r>
    </w:p>
    <w:p w14:paraId="4E12F3C7" w14:textId="77777777" w:rsidR="00487D73" w:rsidRDefault="008D0E33">
      <w:pPr>
        <w:pStyle w:val="a0"/>
      </w:pPr>
      <w:r>
        <w:t>参数：</w:t>
      </w:r>
    </w:p>
    <w:p w14:paraId="481F09E9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9CC09B5" w14:textId="77777777"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14:paraId="539D4B54" w14:textId="77777777"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14:paraId="545FC8E7" w14:textId="77777777" w:rsidR="00487D73" w:rsidRDefault="008D0E33">
      <w:pPr>
        <w:pStyle w:val="a0"/>
      </w:pPr>
      <w:r>
        <w:t>返回值</w:t>
      </w:r>
    </w:p>
    <w:p w14:paraId="79AB3BA1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1B770A" w14:textId="77777777" w:rsidR="00487D73" w:rsidRDefault="00487D73">
      <w:pPr>
        <w:pStyle w:val="FirstParagraph"/>
      </w:pPr>
    </w:p>
    <w:p w14:paraId="6DB295AB" w14:textId="77777777" w:rsidR="00487D73" w:rsidRDefault="008D0E33">
      <w:pPr>
        <w:pStyle w:val="3"/>
      </w:pPr>
      <w:bookmarkStart w:id="20" w:name="header-n201"/>
      <w:bookmarkEnd w:id="19"/>
      <w:r>
        <w:t>根据</w:t>
      </w:r>
      <w:r>
        <w:t>id</w:t>
      </w:r>
      <w:r>
        <w:t>删除前期资料</w:t>
      </w:r>
    </w:p>
    <w:p w14:paraId="7724B58E" w14:textId="77777777"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56561347" w14:textId="77777777" w:rsidR="00487D73" w:rsidRDefault="008D0E33">
      <w:pPr>
        <w:pStyle w:val="a0"/>
      </w:pPr>
      <w:r>
        <w:t>请求方式：</w:t>
      </w:r>
      <w:r>
        <w:t>get</w:t>
      </w:r>
    </w:p>
    <w:p w14:paraId="3F2E6D06" w14:textId="77777777" w:rsidR="00487D73" w:rsidRDefault="008D0E33">
      <w:pPr>
        <w:pStyle w:val="a0"/>
      </w:pPr>
      <w:r>
        <w:t>返回值</w:t>
      </w:r>
    </w:p>
    <w:p w14:paraId="73195E0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F397DD3" w14:textId="77777777" w:rsidR="00487D73" w:rsidRDefault="00487D73">
      <w:pPr>
        <w:pStyle w:val="FirstParagraph"/>
      </w:pPr>
    </w:p>
    <w:p w14:paraId="4B9CD98C" w14:textId="77777777" w:rsidR="00487D73" w:rsidRDefault="008D0E33">
      <w:pPr>
        <w:pStyle w:val="3"/>
      </w:pPr>
      <w:bookmarkStart w:id="21" w:name="header-n207"/>
      <w:bookmarkEnd w:id="20"/>
      <w:r>
        <w:lastRenderedPageBreak/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14:paraId="5B52BE27" w14:textId="77777777"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14:paraId="1055C66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D39DD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8DD9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EB7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D8A9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39386DF" w14:textId="77777777">
        <w:tc>
          <w:tcPr>
            <w:tcW w:w="0" w:type="auto"/>
          </w:tcPr>
          <w:p w14:paraId="4FE6F4E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A4D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8294CE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0C791D20" w14:textId="77777777">
        <w:tc>
          <w:tcPr>
            <w:tcW w:w="0" w:type="auto"/>
          </w:tcPr>
          <w:p w14:paraId="4DA9B8EE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3286AD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976E8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500167FA" w14:textId="77777777">
        <w:tc>
          <w:tcPr>
            <w:tcW w:w="0" w:type="auto"/>
          </w:tcPr>
          <w:p w14:paraId="1D5F0F7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2E0527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2C7A492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093C1002" w14:textId="77777777">
        <w:tc>
          <w:tcPr>
            <w:tcW w:w="0" w:type="auto"/>
          </w:tcPr>
          <w:p w14:paraId="60FED41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B1B29E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2381E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603EC4F6" w14:textId="77777777" w:rsidR="00487D73" w:rsidRDefault="008D0E33">
      <w:pPr>
        <w:pStyle w:val="a0"/>
      </w:pPr>
      <w:r>
        <w:t>请求方式：</w:t>
      </w:r>
      <w:r>
        <w:t>get</w:t>
      </w:r>
    </w:p>
    <w:p w14:paraId="6316FFF6" w14:textId="77777777"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4665E1B" w14:textId="77777777" w:rsidR="00487D73" w:rsidRDefault="00487D73">
      <w:pPr>
        <w:pStyle w:val="FirstParagraph"/>
      </w:pPr>
    </w:p>
    <w:p w14:paraId="6634EE33" w14:textId="77777777" w:rsidR="00487D73" w:rsidRDefault="008D0E33">
      <w:pPr>
        <w:pStyle w:val="3"/>
      </w:pPr>
      <w:bookmarkStart w:id="22" w:name="header-n234"/>
      <w:bookmarkEnd w:id="21"/>
      <w:r>
        <w:t>根据前期资料</w:t>
      </w:r>
      <w:r>
        <w:t>id</w:t>
      </w:r>
      <w:r>
        <w:t>下载文件</w:t>
      </w:r>
    </w:p>
    <w:p w14:paraId="17A303CE" w14:textId="77777777"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3D5B12D" w14:textId="77777777" w:rsidR="00487D73" w:rsidRDefault="008D0E33">
      <w:pPr>
        <w:pStyle w:val="a0"/>
      </w:pPr>
      <w:r>
        <w:t>请求方式：</w:t>
      </w:r>
      <w:r>
        <w:t>get</w:t>
      </w:r>
    </w:p>
    <w:p w14:paraId="17FB0628" w14:textId="77777777" w:rsidR="00487D73" w:rsidRDefault="008D0E33">
      <w:pPr>
        <w:pStyle w:val="a0"/>
      </w:pPr>
      <w:r>
        <w:t>返回值：</w:t>
      </w:r>
    </w:p>
    <w:p w14:paraId="1427FB35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CDCEF74" w14:textId="77777777" w:rsidR="00487D73" w:rsidRDefault="00487D73">
      <w:pPr>
        <w:pStyle w:val="SourceCode"/>
        <w:rPr>
          <w:rStyle w:val="FunctionTok"/>
        </w:rPr>
      </w:pPr>
    </w:p>
    <w:p w14:paraId="22DB0EC2" w14:textId="77777777" w:rsidR="00487D73" w:rsidRDefault="008D0E33">
      <w:pPr>
        <w:pStyle w:val="3"/>
      </w:pPr>
      <w:r>
        <w:t>前期资料列表</w:t>
      </w:r>
      <w:r>
        <w:t>--</w:t>
      </w:r>
      <w:r>
        <w:t>分页</w:t>
      </w:r>
    </w:p>
    <w:p w14:paraId="48D1E53E" w14:textId="77777777" w:rsidR="00487D73" w:rsidRDefault="008D0E33">
      <w:pPr>
        <w:pStyle w:val="FirstParagraph"/>
      </w:pPr>
      <w:r>
        <w:t>请求路径：</w:t>
      </w:r>
      <w:r>
        <w:t>material/queryMaterialList</w:t>
      </w:r>
    </w:p>
    <w:p w14:paraId="37546147" w14:textId="77777777" w:rsidR="00487D73" w:rsidRDefault="008D0E33">
      <w:pPr>
        <w:pStyle w:val="a0"/>
      </w:pPr>
      <w:r>
        <w:t>请求方式：</w:t>
      </w:r>
      <w:r>
        <w:t>get</w:t>
      </w:r>
    </w:p>
    <w:p w14:paraId="3B24ADE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ED8D6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0083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5EA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C2E4B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0411A8B" w14:textId="77777777">
        <w:tc>
          <w:tcPr>
            <w:tcW w:w="0" w:type="auto"/>
          </w:tcPr>
          <w:p w14:paraId="7F9F46E2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C6F47D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22A5D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119F1FCD" w14:textId="77777777">
        <w:tc>
          <w:tcPr>
            <w:tcW w:w="0" w:type="auto"/>
          </w:tcPr>
          <w:p w14:paraId="0CA4470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1544924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ABBDDB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7F7FA75E" w14:textId="77777777">
        <w:tc>
          <w:tcPr>
            <w:tcW w:w="0" w:type="auto"/>
          </w:tcPr>
          <w:p w14:paraId="2093B985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5E40D6B7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7A1B8B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D559BCE" w14:textId="77777777">
        <w:tc>
          <w:tcPr>
            <w:tcW w:w="0" w:type="auto"/>
          </w:tcPr>
          <w:p w14:paraId="5F44B55C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9EE802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B67FE6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DD3CC74" w14:textId="77777777">
        <w:tc>
          <w:tcPr>
            <w:tcW w:w="0" w:type="auto"/>
          </w:tcPr>
          <w:p w14:paraId="3847146A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9E6F38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199E1E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470B0686" w14:textId="77777777">
        <w:tc>
          <w:tcPr>
            <w:tcW w:w="0" w:type="auto"/>
          </w:tcPr>
          <w:p w14:paraId="115732AB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93F8A4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7F26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  <w:tr w:rsidR="00487D73" w14:paraId="6CDB16B1" w14:textId="77777777">
        <w:tc>
          <w:tcPr>
            <w:tcW w:w="0" w:type="auto"/>
          </w:tcPr>
          <w:p w14:paraId="0D062A02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408654B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C6C969E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</w:tbl>
    <w:p w14:paraId="2C0288B3" w14:textId="77777777" w:rsidR="00487D73" w:rsidRDefault="008D0E33">
      <w:pPr>
        <w:pStyle w:val="a0"/>
      </w:pPr>
      <w:r>
        <w:t>返回值</w:t>
      </w:r>
    </w:p>
    <w:p w14:paraId="784313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04ADCE8" w14:textId="77777777" w:rsidR="00487D73" w:rsidRDefault="00487D73">
      <w:pPr>
        <w:pStyle w:val="SourceCode"/>
        <w:rPr>
          <w:rStyle w:val="FunctionTok"/>
        </w:rPr>
      </w:pPr>
    </w:p>
    <w:p w14:paraId="13098F85" w14:textId="77777777" w:rsidR="00487D73" w:rsidRDefault="00487D73">
      <w:pPr>
        <w:pStyle w:val="SourceCode"/>
        <w:rPr>
          <w:rStyle w:val="FunctionTok"/>
        </w:rPr>
      </w:pPr>
    </w:p>
    <w:p w14:paraId="70D38F9F" w14:textId="77777777" w:rsidR="00487D73" w:rsidRDefault="00487D73">
      <w:pPr>
        <w:pStyle w:val="SourceCode"/>
        <w:rPr>
          <w:rStyle w:val="FunctionTok"/>
        </w:rPr>
      </w:pPr>
    </w:p>
    <w:p w14:paraId="7F39AA57" w14:textId="77777777" w:rsidR="00487D73" w:rsidRDefault="00487D73">
      <w:pPr>
        <w:pStyle w:val="FirstParagraph"/>
      </w:pPr>
    </w:p>
    <w:bookmarkEnd w:id="16"/>
    <w:bookmarkEnd w:id="22"/>
    <w:p w14:paraId="6248B4E1" w14:textId="77777777" w:rsidR="00487D73" w:rsidRDefault="008D0E33">
      <w:pPr>
        <w:pStyle w:val="2"/>
      </w:pPr>
      <w:r>
        <w:rPr>
          <w:shd w:val="clear" w:color="auto" w:fill="FFFF00"/>
        </w:rPr>
        <w:lastRenderedPageBreak/>
        <w:t>报表报告接口</w:t>
      </w:r>
    </w:p>
    <w:p w14:paraId="1A4FFD86" w14:textId="77777777" w:rsidR="00487D73" w:rsidRDefault="008D0E33">
      <w:pPr>
        <w:pStyle w:val="3"/>
      </w:pPr>
      <w:bookmarkStart w:id="23" w:name="header-n241"/>
      <w:r>
        <w:t>根据项目</w:t>
      </w:r>
      <w:r>
        <w:t>id</w:t>
      </w:r>
      <w:r>
        <w:t>上传阶段报表</w:t>
      </w:r>
    </w:p>
    <w:p w14:paraId="09BDB2BC" w14:textId="77777777" w:rsidR="00487D73" w:rsidRDefault="008D0E33">
      <w:pPr>
        <w:pStyle w:val="FirstParagraph"/>
      </w:pPr>
      <w:r>
        <w:t>请求路径：</w:t>
      </w:r>
      <w:r>
        <w:t>report/uploadFiles</w:t>
      </w:r>
    </w:p>
    <w:p w14:paraId="4D7E7A7D" w14:textId="77777777" w:rsidR="00487D73" w:rsidRDefault="008D0E33">
      <w:pPr>
        <w:pStyle w:val="a0"/>
      </w:pPr>
      <w:r>
        <w:t>请求方式：</w:t>
      </w:r>
      <w:r>
        <w:t>post</w:t>
      </w:r>
    </w:p>
    <w:p w14:paraId="082DDCFD" w14:textId="77777777" w:rsidR="00487D73" w:rsidRDefault="008D0E33">
      <w:pPr>
        <w:pStyle w:val="a0"/>
      </w:pPr>
      <w:r>
        <w:t>参数：</w:t>
      </w:r>
    </w:p>
    <w:p w14:paraId="628385A3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AAAB31A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31A5D413" w14:textId="77777777" w:rsidR="00487D73" w:rsidRDefault="008D0E33">
      <w:pPr>
        <w:pStyle w:val="a0"/>
      </w:pPr>
      <w:r>
        <w:t>返回值</w:t>
      </w:r>
    </w:p>
    <w:p w14:paraId="41C59865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4743D12" w14:textId="77777777" w:rsidR="00487D73" w:rsidRDefault="00487D73">
      <w:pPr>
        <w:pStyle w:val="FirstParagraph"/>
      </w:pPr>
    </w:p>
    <w:p w14:paraId="0A57C857" w14:textId="77777777" w:rsidR="00487D73" w:rsidRDefault="008D0E33">
      <w:pPr>
        <w:pStyle w:val="3"/>
      </w:pPr>
      <w:bookmarkStart w:id="24" w:name="header-n250"/>
      <w:bookmarkEnd w:id="23"/>
      <w:r>
        <w:t>根据项目</w:t>
      </w:r>
      <w:r>
        <w:t>id</w:t>
      </w:r>
      <w:r>
        <w:t>上传日报表</w:t>
      </w:r>
    </w:p>
    <w:p w14:paraId="64AD5B30" w14:textId="77777777" w:rsidR="00487D73" w:rsidRDefault="008D0E33">
      <w:pPr>
        <w:pStyle w:val="FirstParagraph"/>
      </w:pPr>
      <w:r>
        <w:t>请求路径：</w:t>
      </w:r>
      <w:r>
        <w:t>report/uploadDailyReport</w:t>
      </w:r>
    </w:p>
    <w:p w14:paraId="6990395F" w14:textId="77777777" w:rsidR="00487D73" w:rsidRDefault="008D0E33">
      <w:pPr>
        <w:pStyle w:val="a0"/>
      </w:pPr>
      <w:r>
        <w:t>请求方式：</w:t>
      </w:r>
      <w:r>
        <w:t>post</w:t>
      </w:r>
    </w:p>
    <w:p w14:paraId="5CF5D1CB" w14:textId="77777777" w:rsidR="00487D73" w:rsidRDefault="008D0E33">
      <w:pPr>
        <w:pStyle w:val="a0"/>
      </w:pPr>
      <w:r>
        <w:t>参数：</w:t>
      </w:r>
    </w:p>
    <w:p w14:paraId="5D7E423E" w14:textId="77777777"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14:paraId="4FC03B22" w14:textId="77777777" w:rsidR="00487D73" w:rsidRDefault="008D0E33">
      <w:pPr>
        <w:pStyle w:val="a0"/>
      </w:pPr>
      <w:r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14:paraId="1CA975CC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2C18E2E9" w14:textId="77777777" w:rsidR="00487D73" w:rsidRDefault="008D0E33">
      <w:pPr>
        <w:pStyle w:val="a0"/>
      </w:pPr>
      <w:r>
        <w:t>返回值</w:t>
      </w:r>
    </w:p>
    <w:p w14:paraId="51C5C94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C79152" w14:textId="77777777" w:rsidR="00487D73" w:rsidRDefault="00487D73">
      <w:pPr>
        <w:pStyle w:val="FirstParagraph"/>
      </w:pPr>
    </w:p>
    <w:p w14:paraId="221EB92D" w14:textId="77777777" w:rsidR="00487D73" w:rsidRDefault="00487D73">
      <w:pPr>
        <w:pStyle w:val="a0"/>
      </w:pPr>
    </w:p>
    <w:p w14:paraId="0FB2CAA4" w14:textId="77777777" w:rsidR="00487D73" w:rsidRDefault="008D0E33">
      <w:pPr>
        <w:pStyle w:val="3"/>
      </w:pPr>
      <w:bookmarkStart w:id="25" w:name="header-n260"/>
      <w:bookmarkEnd w:id="24"/>
      <w:r>
        <w:t>根据</w:t>
      </w:r>
      <w:r>
        <w:t>id</w:t>
      </w:r>
      <w:r>
        <w:t>删除报表</w:t>
      </w:r>
    </w:p>
    <w:p w14:paraId="5914C081" w14:textId="77777777"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0C2A0748" w14:textId="77777777" w:rsidR="00487D73" w:rsidRDefault="008D0E33">
      <w:pPr>
        <w:pStyle w:val="a0"/>
      </w:pPr>
      <w:r>
        <w:t>请求方式：</w:t>
      </w:r>
      <w:r>
        <w:t>get</w:t>
      </w:r>
    </w:p>
    <w:p w14:paraId="436616A5" w14:textId="77777777" w:rsidR="00487D73" w:rsidRDefault="008D0E33">
      <w:pPr>
        <w:pStyle w:val="a0"/>
      </w:pPr>
      <w:r>
        <w:t>返回值</w:t>
      </w:r>
    </w:p>
    <w:p w14:paraId="3E7F885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D9E47A0" w14:textId="77777777" w:rsidR="00487D73" w:rsidRDefault="00487D73">
      <w:pPr>
        <w:pStyle w:val="FirstParagraph"/>
      </w:pPr>
    </w:p>
    <w:p w14:paraId="7C2E8CAE" w14:textId="77777777" w:rsidR="00487D73" w:rsidRDefault="008D0E33">
      <w:pPr>
        <w:pStyle w:val="3"/>
      </w:pPr>
      <w:bookmarkStart w:id="26" w:name="header-n266"/>
      <w:bookmarkEnd w:id="25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14:paraId="20D7DAF6" w14:textId="77777777"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83"/>
      </w:tblGrid>
      <w:tr w:rsidR="00487D73" w14:paraId="59455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CAA3" w14:textId="77777777" w:rsidR="00487D73" w:rsidRDefault="008D0E33">
            <w:pPr>
              <w:pStyle w:val="Compact"/>
            </w:pPr>
            <w:bookmarkStart w:id="27" w:name="header-n267"/>
            <w:bookmarkEnd w:id="26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9CB1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90519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4C21133" w14:textId="77777777">
        <w:tc>
          <w:tcPr>
            <w:tcW w:w="0" w:type="auto"/>
          </w:tcPr>
          <w:p w14:paraId="5556C76B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7D2D253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FA9F67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146664F0" w14:textId="77777777">
        <w:tc>
          <w:tcPr>
            <w:tcW w:w="0" w:type="auto"/>
          </w:tcPr>
          <w:p w14:paraId="541AC91D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2A2337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DB646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型 1：日报 2：阶段报表 （必填）</w:t>
            </w:r>
          </w:p>
        </w:tc>
      </w:tr>
      <w:tr w:rsidR="00487D73" w14:paraId="1F5168BE" w14:textId="77777777">
        <w:tc>
          <w:tcPr>
            <w:tcW w:w="0" w:type="auto"/>
          </w:tcPr>
          <w:p w14:paraId="373B05EF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E5F64E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E21BE" w14:textId="77777777" w:rsidR="00487D73" w:rsidRDefault="008D0E33">
            <w:pPr>
              <w:pStyle w:val="Compact"/>
            </w:pPr>
            <w:r>
              <w:t>第几页 （必填）</w:t>
            </w:r>
          </w:p>
        </w:tc>
      </w:tr>
      <w:tr w:rsidR="00487D73" w14:paraId="238FBBA2" w14:textId="77777777">
        <w:tc>
          <w:tcPr>
            <w:tcW w:w="0" w:type="auto"/>
          </w:tcPr>
          <w:p w14:paraId="112BF80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ED6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47763C" w14:textId="77777777" w:rsidR="00487D73" w:rsidRDefault="008D0E33">
            <w:pPr>
              <w:pStyle w:val="Compact"/>
            </w:pPr>
            <w:r>
              <w:t>每页记录数 （必填）</w:t>
            </w:r>
          </w:p>
        </w:tc>
      </w:tr>
    </w:tbl>
    <w:p w14:paraId="5C1DF59D" w14:textId="77777777" w:rsidR="00487D73" w:rsidRDefault="008D0E33">
      <w:pPr>
        <w:pStyle w:val="a0"/>
      </w:pPr>
      <w:r>
        <w:t>请求方式：</w:t>
      </w:r>
      <w:r>
        <w:t>get</w:t>
      </w:r>
    </w:p>
    <w:p w14:paraId="046477F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D5B99E6" w14:textId="77777777" w:rsidR="00487D73" w:rsidRDefault="00487D73">
      <w:pPr>
        <w:pStyle w:val="FirstParagraph"/>
      </w:pPr>
    </w:p>
    <w:p w14:paraId="5E2BCB7E" w14:textId="77777777" w:rsidR="00487D73" w:rsidRDefault="008D0E33">
      <w:pPr>
        <w:pStyle w:val="3"/>
      </w:pPr>
      <w:bookmarkStart w:id="28" w:name="header-n292"/>
      <w:bookmarkEnd w:id="27"/>
      <w:r>
        <w:t>根据报表</w:t>
      </w:r>
      <w:r>
        <w:t>id</w:t>
      </w:r>
      <w:r>
        <w:t>下载文件</w:t>
      </w:r>
    </w:p>
    <w:p w14:paraId="512A90CA" w14:textId="77777777"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901846D" w14:textId="77777777" w:rsidR="00487D73" w:rsidRDefault="008D0E33">
      <w:pPr>
        <w:pStyle w:val="a0"/>
      </w:pPr>
      <w:r>
        <w:lastRenderedPageBreak/>
        <w:t>请求方式：</w:t>
      </w:r>
      <w:r>
        <w:t>get</w:t>
      </w:r>
    </w:p>
    <w:p w14:paraId="7A422AC7" w14:textId="77777777" w:rsidR="00487D73" w:rsidRDefault="008D0E33">
      <w:pPr>
        <w:pStyle w:val="a0"/>
      </w:pPr>
      <w:r>
        <w:t>返回值：</w:t>
      </w:r>
    </w:p>
    <w:p w14:paraId="577004A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F709918" w14:textId="77777777" w:rsidR="00487D73" w:rsidRDefault="008D0E33">
      <w:pPr>
        <w:pStyle w:val="3"/>
      </w:pPr>
      <w:r>
        <w:t>下载日报表模板文件</w:t>
      </w:r>
    </w:p>
    <w:p w14:paraId="1DAE20A9" w14:textId="77777777" w:rsidR="00487D73" w:rsidRDefault="008D0E33">
      <w:pPr>
        <w:pStyle w:val="FirstParagraph"/>
      </w:pPr>
      <w:r>
        <w:t>请求路径：</w:t>
      </w:r>
      <w:r>
        <w:t>report/downloadTemplate</w:t>
      </w:r>
    </w:p>
    <w:p w14:paraId="3C27BF73" w14:textId="77777777" w:rsidR="00487D73" w:rsidRDefault="008D0E33">
      <w:pPr>
        <w:pStyle w:val="a0"/>
      </w:pPr>
      <w:r>
        <w:t>请求方式：</w:t>
      </w:r>
      <w:r>
        <w:t>get</w:t>
      </w:r>
    </w:p>
    <w:p w14:paraId="5BE86043" w14:textId="77777777" w:rsidR="00487D73" w:rsidRDefault="008D0E33">
      <w:pPr>
        <w:pStyle w:val="a0"/>
      </w:pPr>
      <w:r>
        <w:t>返回值：</w:t>
      </w:r>
    </w:p>
    <w:p w14:paraId="7CC1E11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E57877" w14:textId="77777777" w:rsidR="00487D73" w:rsidRDefault="00487D73">
      <w:pPr>
        <w:pStyle w:val="SourceCode"/>
        <w:rPr>
          <w:rStyle w:val="FunctionTok"/>
        </w:rPr>
      </w:pPr>
    </w:p>
    <w:p w14:paraId="624B34C9" w14:textId="77777777" w:rsidR="00487D73" w:rsidRDefault="00487D73">
      <w:pPr>
        <w:pStyle w:val="FirstParagraph"/>
      </w:pPr>
    </w:p>
    <w:bookmarkEnd w:id="28"/>
    <w:p w14:paraId="7A34EEC3" w14:textId="77777777" w:rsidR="00487D73" w:rsidRDefault="008D0E33">
      <w:pPr>
        <w:pStyle w:val="3"/>
      </w:pPr>
      <w:r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14:paraId="5BB8B6AF" w14:textId="77777777"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58453D8D" w14:textId="77777777" w:rsidR="00487D73" w:rsidRDefault="008D0E33">
      <w:pPr>
        <w:pStyle w:val="a0"/>
      </w:pPr>
      <w:r>
        <w:t>请求方式：</w:t>
      </w:r>
      <w:r>
        <w:t>get</w:t>
      </w:r>
    </w:p>
    <w:p w14:paraId="73572C3A" w14:textId="77777777" w:rsidR="00487D73" w:rsidRDefault="008D0E33">
      <w:pPr>
        <w:pStyle w:val="a0"/>
      </w:pPr>
      <w:r>
        <w:t>返回值</w:t>
      </w:r>
    </w:p>
    <w:p w14:paraId="72489D63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CAC397" w14:textId="77777777" w:rsidR="00487D73" w:rsidRDefault="00487D73">
      <w:pPr>
        <w:pStyle w:val="SourceCode"/>
        <w:rPr>
          <w:rStyle w:val="FunctionTok"/>
        </w:rPr>
      </w:pPr>
    </w:p>
    <w:p w14:paraId="0BBE75F7" w14:textId="77777777"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14:paraId="24C02CBF" w14:textId="77777777" w:rsidR="00487D73" w:rsidRDefault="008D0E33">
      <w:pPr>
        <w:pStyle w:val="FirstParagraph"/>
      </w:pPr>
      <w:r>
        <w:t>请求路径：</w:t>
      </w:r>
      <w:r>
        <w:t>report/queryReportList</w:t>
      </w:r>
    </w:p>
    <w:p w14:paraId="7B814EB6" w14:textId="77777777" w:rsidR="00487D73" w:rsidRDefault="008D0E33">
      <w:pPr>
        <w:pStyle w:val="a0"/>
      </w:pPr>
      <w:r>
        <w:t>请求方式：</w:t>
      </w:r>
      <w:r>
        <w:t>get</w:t>
      </w:r>
    </w:p>
    <w:p w14:paraId="2AB5863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580"/>
      </w:tblGrid>
      <w:tr w:rsidR="00487D73" w14:paraId="5065B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CD9D" w14:textId="77777777" w:rsidR="00487D73" w:rsidRDefault="008D0E33">
            <w:pPr>
              <w:pStyle w:val="Compact"/>
            </w:pPr>
            <w:r>
              <w:lastRenderedPageBreak/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ECD8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ED6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99C75A3" w14:textId="77777777">
        <w:tc>
          <w:tcPr>
            <w:tcW w:w="0" w:type="auto"/>
          </w:tcPr>
          <w:p w14:paraId="6A2ECB8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0427EB1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20309D1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  <w:tr w:rsidR="00487D73" w14:paraId="23C1E9B3" w14:textId="77777777">
        <w:tc>
          <w:tcPr>
            <w:tcW w:w="0" w:type="auto"/>
          </w:tcPr>
          <w:p w14:paraId="4259B878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706ADA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640EC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日报表2：阶段报表（必填）</w:t>
            </w:r>
          </w:p>
        </w:tc>
      </w:tr>
      <w:tr w:rsidR="00487D73" w14:paraId="484D68A0" w14:textId="77777777">
        <w:tc>
          <w:tcPr>
            <w:tcW w:w="0" w:type="auto"/>
          </w:tcPr>
          <w:p w14:paraId="612F476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6DD2156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8CD17D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6423ACE6" w14:textId="77777777">
        <w:tc>
          <w:tcPr>
            <w:tcW w:w="0" w:type="auto"/>
          </w:tcPr>
          <w:p w14:paraId="5CB38F26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6F879A8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3FA181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6165E8E" w14:textId="77777777">
        <w:tc>
          <w:tcPr>
            <w:tcW w:w="0" w:type="auto"/>
          </w:tcPr>
          <w:p w14:paraId="47ACE7FE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4F4CDF7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5395C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4BBFD66" w14:textId="77777777">
        <w:tc>
          <w:tcPr>
            <w:tcW w:w="0" w:type="auto"/>
          </w:tcPr>
          <w:p w14:paraId="3336492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A10F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D49DF0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3AA385C8" w14:textId="77777777">
        <w:tc>
          <w:tcPr>
            <w:tcW w:w="0" w:type="auto"/>
          </w:tcPr>
          <w:p w14:paraId="3AF4D34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D5903A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ED3F5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2E5024B2" w14:textId="77777777" w:rsidR="00487D73" w:rsidRDefault="008D0E33">
      <w:pPr>
        <w:pStyle w:val="a0"/>
      </w:pPr>
      <w:r>
        <w:t>返回值</w:t>
      </w:r>
    </w:p>
    <w:p w14:paraId="539C8EB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81CCCD7" w14:textId="77777777" w:rsidR="00487D73" w:rsidRDefault="00487D73">
      <w:pPr>
        <w:pStyle w:val="SourceCode"/>
        <w:rPr>
          <w:rStyle w:val="FunctionTok"/>
        </w:rPr>
      </w:pPr>
    </w:p>
    <w:p w14:paraId="43EB2853" w14:textId="77777777" w:rsidR="00487D73" w:rsidRDefault="00487D73">
      <w:pPr>
        <w:pStyle w:val="FirstParagraph"/>
      </w:pPr>
    </w:p>
    <w:p w14:paraId="2F76D849" w14:textId="77777777" w:rsidR="00487D73" w:rsidRDefault="00487D73">
      <w:pPr>
        <w:pStyle w:val="a0"/>
      </w:pPr>
    </w:p>
    <w:p w14:paraId="7D544414" w14:textId="77777777" w:rsidR="00487D73" w:rsidRDefault="00487D73">
      <w:pPr>
        <w:pStyle w:val="a0"/>
      </w:pPr>
    </w:p>
    <w:p w14:paraId="24C4B21F" w14:textId="77777777" w:rsidR="00487D73" w:rsidRDefault="00487D73">
      <w:pPr>
        <w:pStyle w:val="a0"/>
      </w:pPr>
    </w:p>
    <w:p w14:paraId="28F216AC" w14:textId="77777777" w:rsidR="00487D73" w:rsidRDefault="00487D73">
      <w:pPr>
        <w:pStyle w:val="a0"/>
      </w:pPr>
    </w:p>
    <w:p w14:paraId="6A5C7BEE" w14:textId="77777777" w:rsidR="00487D73" w:rsidRDefault="008D0E33">
      <w:pPr>
        <w:pStyle w:val="2"/>
      </w:pPr>
      <w:bookmarkStart w:id="29" w:name="header-n235"/>
      <w:bookmarkEnd w:id="17"/>
      <w:bookmarkEnd w:id="18"/>
      <w:r>
        <w:rPr>
          <w:shd w:val="clear" w:color="auto" w:fill="FFFF00"/>
        </w:rPr>
        <w:t>工程联系单接口</w:t>
      </w:r>
    </w:p>
    <w:p w14:paraId="790B432E" w14:textId="77777777" w:rsidR="008D0E33" w:rsidRDefault="008D0E33" w:rsidP="008D0E33">
      <w:pPr>
        <w:pStyle w:val="3"/>
      </w:pPr>
      <w:bookmarkStart w:id="30" w:name="header-n529"/>
      <w:bookmarkStart w:id="31" w:name="header-n273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14:paraId="401D473A" w14:textId="77777777"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14:paraId="3E425E4D" w14:textId="77777777" w:rsidR="008D0E33" w:rsidRDefault="008D0E33" w:rsidP="008D0E33">
      <w:pPr>
        <w:pStyle w:val="a0"/>
      </w:pPr>
      <w:r>
        <w:t>请求方式：</w:t>
      </w:r>
      <w:r>
        <w:t>post</w:t>
      </w:r>
    </w:p>
    <w:p w14:paraId="13288ED6" w14:textId="77777777" w:rsidR="008D0E33" w:rsidRDefault="008D0E33" w:rsidP="008D0E33">
      <w:pPr>
        <w:pStyle w:val="a0"/>
      </w:pPr>
      <w:r>
        <w:t>参数：</w:t>
      </w:r>
    </w:p>
    <w:p w14:paraId="15FC5993" w14:textId="77777777" w:rsidR="008D0E33" w:rsidRDefault="008D0E33" w:rsidP="008D0E33">
      <w:pPr>
        <w:pStyle w:val="a0"/>
      </w:pPr>
      <w:r>
        <w:lastRenderedPageBreak/>
        <w:t xml:space="preserve"> files :</w:t>
      </w:r>
      <w:r>
        <w:t>文件对象</w:t>
      </w:r>
      <w:r>
        <w:t xml:space="preserve"> </w:t>
      </w:r>
      <w:r>
        <w:t>（必填）</w:t>
      </w:r>
    </w:p>
    <w:p w14:paraId="0D0507DD" w14:textId="77777777"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150B6A40" w14:textId="77777777"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14:paraId="71F7DF3B" w14:textId="77777777" w:rsidR="008D0E33" w:rsidRDefault="008D0E33" w:rsidP="008D0E33">
      <w:pPr>
        <w:pStyle w:val="a0"/>
      </w:pPr>
      <w:r>
        <w:t>返回值</w:t>
      </w:r>
    </w:p>
    <w:p w14:paraId="4D3BCD4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A3FC7FC" w14:textId="77777777" w:rsidR="008D0E33" w:rsidRDefault="008D0E33" w:rsidP="008D0E33">
      <w:pPr>
        <w:pStyle w:val="FirstParagraph"/>
      </w:pPr>
    </w:p>
    <w:p w14:paraId="4BE7CD30" w14:textId="77777777" w:rsidR="008D0E33" w:rsidRDefault="008D0E33" w:rsidP="008D0E33">
      <w:pPr>
        <w:pStyle w:val="3"/>
      </w:pPr>
      <w:bookmarkStart w:id="32" w:name="header-n539"/>
      <w:bookmarkEnd w:id="30"/>
      <w:r>
        <w:t>根据</w:t>
      </w:r>
      <w:r>
        <w:t>id</w:t>
      </w:r>
      <w:r>
        <w:t>删除工程联系单</w:t>
      </w:r>
    </w:p>
    <w:p w14:paraId="16B77E96" w14:textId="77777777"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14:paraId="187FF34C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7FA563ED" w14:textId="77777777" w:rsidR="008D0E33" w:rsidRDefault="008D0E33" w:rsidP="008D0E33">
      <w:pPr>
        <w:pStyle w:val="a0"/>
      </w:pPr>
      <w:r>
        <w:t>返回值</w:t>
      </w:r>
    </w:p>
    <w:p w14:paraId="06F77995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EFFED9E" w14:textId="77777777" w:rsidR="008D0E33" w:rsidRDefault="008D0E33" w:rsidP="008D0E33">
      <w:pPr>
        <w:pStyle w:val="FirstParagraph"/>
      </w:pPr>
    </w:p>
    <w:p w14:paraId="1B4BB1D9" w14:textId="77777777" w:rsidR="008D0E33" w:rsidRDefault="008D0E33" w:rsidP="008D0E33">
      <w:pPr>
        <w:pStyle w:val="3"/>
      </w:pPr>
      <w:bookmarkStart w:id="33" w:name="header-n545"/>
      <w:bookmarkEnd w:id="32"/>
      <w:r>
        <w:t>查询所有工程联系单类型</w:t>
      </w:r>
    </w:p>
    <w:p w14:paraId="41F29771" w14:textId="77777777"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14:paraId="12A89A14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692BA471" w14:textId="77777777" w:rsidR="008D0E33" w:rsidRDefault="008D0E33" w:rsidP="008D0E33">
      <w:pPr>
        <w:pStyle w:val="a0"/>
      </w:pPr>
      <w:r>
        <w:t>返回值：</w:t>
      </w:r>
    </w:p>
    <w:p w14:paraId="4A505F36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861847F" w14:textId="77777777" w:rsidR="008D0E33" w:rsidRDefault="008D0E33" w:rsidP="008D0E33">
      <w:pPr>
        <w:pStyle w:val="FirstParagraph"/>
      </w:pPr>
    </w:p>
    <w:p w14:paraId="2024A281" w14:textId="77777777" w:rsidR="008D0E33" w:rsidRDefault="008D0E33" w:rsidP="008D0E33">
      <w:pPr>
        <w:pStyle w:val="a0"/>
      </w:pPr>
    </w:p>
    <w:p w14:paraId="387AE257" w14:textId="77777777" w:rsidR="008D0E33" w:rsidRDefault="008D0E33" w:rsidP="008D0E33">
      <w:pPr>
        <w:pStyle w:val="a0"/>
      </w:pPr>
    </w:p>
    <w:p w14:paraId="5D49F547" w14:textId="77777777" w:rsidR="008D0E33" w:rsidRDefault="008D0E33" w:rsidP="008D0E33">
      <w:pPr>
        <w:pStyle w:val="3"/>
      </w:pPr>
      <w:bookmarkStart w:id="34" w:name="header-n553"/>
      <w:bookmarkEnd w:id="33"/>
      <w:r>
        <w:t>工程联系单列表</w:t>
      </w:r>
      <w:r>
        <w:t xml:space="preserve"> -- </w:t>
      </w:r>
      <w:r>
        <w:t>分页</w:t>
      </w:r>
    </w:p>
    <w:p w14:paraId="79537E2E" w14:textId="77777777"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27"/>
      </w:tblGrid>
      <w:tr w:rsidR="008D0E33" w14:paraId="72ECD2BD" w14:textId="77777777" w:rsidTr="002A57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C9F4D" w14:textId="77777777" w:rsidR="008D0E33" w:rsidRDefault="008D0E33" w:rsidP="002A57F5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818BA" w14:textId="77777777" w:rsidR="008D0E33" w:rsidRDefault="008D0E33" w:rsidP="002A57F5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9638C" w14:textId="77777777" w:rsidR="008D0E33" w:rsidRDefault="008D0E33" w:rsidP="002A57F5">
            <w:pPr>
              <w:pStyle w:val="Compact"/>
            </w:pPr>
            <w:r>
              <w:t>注释</w:t>
            </w:r>
          </w:p>
        </w:tc>
      </w:tr>
      <w:tr w:rsidR="008D0E33" w14:paraId="408ACC86" w14:textId="77777777" w:rsidTr="002A57F5">
        <w:tc>
          <w:tcPr>
            <w:tcW w:w="0" w:type="auto"/>
          </w:tcPr>
          <w:p w14:paraId="025D978C" w14:textId="77777777" w:rsidR="008D0E33" w:rsidRDefault="008D0E33" w:rsidP="002A57F5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B8B8523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7F8129" w14:textId="77777777" w:rsidR="008D0E33" w:rsidRDefault="008D0E33" w:rsidP="002A57F5">
            <w:pPr>
              <w:pStyle w:val="Compact"/>
            </w:pPr>
            <w:r>
              <w:t>每页记录数 （必填）</w:t>
            </w:r>
          </w:p>
        </w:tc>
      </w:tr>
      <w:tr w:rsidR="008D0E33" w14:paraId="640F8F46" w14:textId="77777777" w:rsidTr="002A57F5">
        <w:tc>
          <w:tcPr>
            <w:tcW w:w="0" w:type="auto"/>
          </w:tcPr>
          <w:p w14:paraId="27D50739" w14:textId="77777777" w:rsidR="008D0E33" w:rsidRDefault="008D0E33" w:rsidP="002A57F5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282E7AE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FECD1C" w14:textId="77777777" w:rsidR="008D0E33" w:rsidRDefault="008D0E33" w:rsidP="002A57F5">
            <w:pPr>
              <w:pStyle w:val="Compact"/>
            </w:pPr>
            <w:r>
              <w:t>第几页 （必填）</w:t>
            </w:r>
          </w:p>
        </w:tc>
      </w:tr>
      <w:tr w:rsidR="008D0E33" w14:paraId="05775CB4" w14:textId="77777777" w:rsidTr="002A57F5">
        <w:tc>
          <w:tcPr>
            <w:tcW w:w="0" w:type="auto"/>
          </w:tcPr>
          <w:p w14:paraId="43F8640B" w14:textId="77777777" w:rsidR="008D0E33" w:rsidRDefault="008D0E33" w:rsidP="002A57F5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B22DE40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B5186F" w14:textId="77777777" w:rsidR="008D0E33" w:rsidRDefault="008D0E33" w:rsidP="002A57F5">
            <w:pPr>
              <w:pStyle w:val="Compact"/>
            </w:pPr>
            <w:r>
              <w:t>项目id (非必填)</w:t>
            </w:r>
          </w:p>
        </w:tc>
      </w:tr>
      <w:tr w:rsidR="008D0E33" w14:paraId="18C9ED9E" w14:textId="77777777" w:rsidTr="002A57F5">
        <w:tc>
          <w:tcPr>
            <w:tcW w:w="0" w:type="auto"/>
          </w:tcPr>
          <w:p w14:paraId="4F2C1AF7" w14:textId="77777777" w:rsidR="008D0E33" w:rsidRDefault="008D0E33" w:rsidP="002A57F5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A134AB2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258E1F" w14:textId="77777777" w:rsidR="008D0E33" w:rsidRDefault="008D0E33" w:rsidP="002A57F5">
            <w:pPr>
              <w:pStyle w:val="Compact"/>
            </w:pPr>
            <w:r>
              <w:t>查询内容（非必填）</w:t>
            </w:r>
          </w:p>
        </w:tc>
      </w:tr>
      <w:tr w:rsidR="008D0E33" w14:paraId="462A21B8" w14:textId="77777777" w:rsidTr="002A57F5">
        <w:tc>
          <w:tcPr>
            <w:tcW w:w="0" w:type="auto"/>
          </w:tcPr>
          <w:p w14:paraId="15AD7C47" w14:textId="77777777" w:rsidR="008D0E33" w:rsidRDefault="008D0E33" w:rsidP="002A57F5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14:paraId="3B855F69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AA1667" w14:textId="77777777" w:rsidR="008D0E33" w:rsidRDefault="008D0E33" w:rsidP="002A57F5">
            <w:pPr>
              <w:pStyle w:val="Compact"/>
            </w:pPr>
            <w:r>
              <w:t>类型id （非必填）</w:t>
            </w:r>
          </w:p>
        </w:tc>
      </w:tr>
      <w:tr w:rsidR="008D0E33" w14:paraId="2BFE8DB7" w14:textId="77777777" w:rsidTr="002A57F5">
        <w:tc>
          <w:tcPr>
            <w:tcW w:w="0" w:type="auto"/>
          </w:tcPr>
          <w:p w14:paraId="595C6170" w14:textId="77777777" w:rsidR="008D0E33" w:rsidRDefault="008D0E33" w:rsidP="002A57F5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4812FE79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B93A4E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 （eg:2020-10-12）（非必填）</w:t>
            </w:r>
          </w:p>
        </w:tc>
      </w:tr>
      <w:tr w:rsidR="008D0E33" w14:paraId="50E58C38" w14:textId="77777777" w:rsidTr="002A57F5">
        <w:tc>
          <w:tcPr>
            <w:tcW w:w="0" w:type="auto"/>
          </w:tcPr>
          <w:p w14:paraId="5F8F74FA" w14:textId="77777777" w:rsidR="008D0E33" w:rsidRDefault="008D0E33" w:rsidP="002A57F5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1D87904F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B7F958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结束时间 （eg:2020-10-13）（非必填）</w:t>
            </w:r>
          </w:p>
        </w:tc>
      </w:tr>
    </w:tbl>
    <w:p w14:paraId="114125E0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0B56BA93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194055B9" w14:textId="77777777" w:rsidR="008D0E33" w:rsidRDefault="008D0E33" w:rsidP="008D0E33">
      <w:pPr>
        <w:pStyle w:val="FirstParagraph"/>
      </w:pPr>
    </w:p>
    <w:p w14:paraId="54255626" w14:textId="77777777" w:rsidR="008D0E33" w:rsidRDefault="008D0E33" w:rsidP="008D0E33">
      <w:pPr>
        <w:pStyle w:val="3"/>
      </w:pPr>
      <w:bookmarkStart w:id="35" w:name="header-n691"/>
      <w:bookmarkEnd w:id="34"/>
      <w:r>
        <w:t>根据项目</w:t>
      </w:r>
      <w:r>
        <w:t>id</w:t>
      </w:r>
      <w:r>
        <w:t>查询工程联系单列表</w:t>
      </w:r>
      <w:r>
        <w:t>-app</w:t>
      </w:r>
    </w:p>
    <w:p w14:paraId="3766D5A2" w14:textId="77777777" w:rsidR="008D0E33" w:rsidRDefault="008D0E33" w:rsidP="008D0E33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14:paraId="7F1E7BEB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4F84DEEE" w14:textId="77777777" w:rsidR="008D0E33" w:rsidRDefault="008D0E33" w:rsidP="008D0E33">
      <w:pPr>
        <w:pStyle w:val="a0"/>
      </w:pPr>
      <w:r>
        <w:t>返回值</w:t>
      </w:r>
    </w:p>
    <w:p w14:paraId="37693457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A09CC50" w14:textId="77777777" w:rsidR="008D0E33" w:rsidRDefault="008D0E33" w:rsidP="008D0E33">
      <w:pPr>
        <w:pStyle w:val="FirstParagraph"/>
      </w:pPr>
    </w:p>
    <w:p w14:paraId="44F009AE" w14:textId="77777777" w:rsidR="008D0E33" w:rsidRDefault="008D0E33" w:rsidP="008D0E33">
      <w:pPr>
        <w:pStyle w:val="a0"/>
      </w:pPr>
    </w:p>
    <w:bookmarkEnd w:id="35"/>
    <w:p w14:paraId="47B03246" w14:textId="77777777"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14:paraId="4D858E02" w14:textId="77777777"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14:paraId="17A5AFC1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4A544E76" w14:textId="77777777" w:rsidR="008D0E33" w:rsidRDefault="008D0E33" w:rsidP="008D0E33">
      <w:pPr>
        <w:pStyle w:val="a0"/>
      </w:pPr>
      <w:r>
        <w:t>返回值：</w:t>
      </w:r>
    </w:p>
    <w:p w14:paraId="1F52EC6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B449FC2" w14:textId="77777777" w:rsidR="00487D73" w:rsidRDefault="00487D73">
      <w:pPr>
        <w:pStyle w:val="FirstParagraph"/>
      </w:pPr>
    </w:p>
    <w:p w14:paraId="22B1BBFB" w14:textId="77777777" w:rsidR="00487D73" w:rsidRDefault="00487D73">
      <w:pPr>
        <w:pStyle w:val="a0"/>
      </w:pPr>
    </w:p>
    <w:p w14:paraId="1785523F" w14:textId="77777777" w:rsidR="00487D73" w:rsidRDefault="008D0E33">
      <w:pPr>
        <w:pStyle w:val="2"/>
      </w:pPr>
      <w:bookmarkStart w:id="36" w:name="header-n280"/>
      <w:bookmarkEnd w:id="29"/>
      <w:bookmarkEnd w:id="31"/>
      <w:r>
        <w:rPr>
          <w:shd w:val="clear" w:color="auto" w:fill="FFFF00"/>
        </w:rPr>
        <w:t>参数（报警值）设置</w:t>
      </w:r>
    </w:p>
    <w:p w14:paraId="70B0E7FE" w14:textId="77777777" w:rsidR="00487D73" w:rsidRDefault="008D0E33">
      <w:pPr>
        <w:pStyle w:val="3"/>
      </w:pPr>
      <w:bookmarkStart w:id="37" w:name="header-n281"/>
      <w:r>
        <w:t>APP--</w:t>
      </w:r>
      <w:r>
        <w:t>查询所有参数</w:t>
      </w:r>
    </w:p>
    <w:p w14:paraId="4DC0E273" w14:textId="77777777" w:rsidR="00487D73" w:rsidRDefault="008D0E33">
      <w:pPr>
        <w:pStyle w:val="FirstParagraph"/>
      </w:pPr>
      <w:r>
        <w:t>请求路径：</w:t>
      </w:r>
      <w:r>
        <w:t>monitor/queryAllMonitors</w:t>
      </w:r>
    </w:p>
    <w:p w14:paraId="7BBC3442" w14:textId="77777777" w:rsidR="00487D73" w:rsidRDefault="008D0E33">
      <w:pPr>
        <w:pStyle w:val="a0"/>
      </w:pPr>
      <w:r>
        <w:t>请求方式：</w:t>
      </w:r>
      <w:r>
        <w:t>get</w:t>
      </w:r>
    </w:p>
    <w:p w14:paraId="7E2DCA0C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11"/>
      </w:tblGrid>
      <w:tr w:rsidR="00487D73" w14:paraId="0FFAB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D3B26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30655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6C971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FE1AA74" w14:textId="77777777">
        <w:tc>
          <w:tcPr>
            <w:tcW w:w="0" w:type="auto"/>
          </w:tcPr>
          <w:p w14:paraId="1F4CE875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47E8FF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65F129" w14:textId="77777777" w:rsidR="00487D73" w:rsidRDefault="008D0E33">
            <w:pPr>
              <w:pStyle w:val="Compact"/>
            </w:pPr>
            <w:r>
              <w:t>项目id （非必填）</w:t>
            </w:r>
          </w:p>
        </w:tc>
      </w:tr>
      <w:tr w:rsidR="00487D73" w14:paraId="49C8F478" w14:textId="77777777">
        <w:tc>
          <w:tcPr>
            <w:tcW w:w="0" w:type="auto"/>
          </w:tcPr>
          <w:p w14:paraId="3F5507F2" w14:textId="77777777"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14:paraId="3C1EA6A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EC4967" w14:textId="77777777"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 w14:paraId="793A9EF8" w14:textId="77777777">
        <w:tc>
          <w:tcPr>
            <w:tcW w:w="0" w:type="auto"/>
          </w:tcPr>
          <w:p w14:paraId="3D5789C5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624D0CCD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F10431" w14:textId="77777777"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 w14:paraId="38B60FA4" w14:textId="77777777">
        <w:tc>
          <w:tcPr>
            <w:tcW w:w="0" w:type="auto"/>
          </w:tcPr>
          <w:p w14:paraId="58F181C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0BDE7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6195A1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1C7C2CB7" w14:textId="77777777">
        <w:tc>
          <w:tcPr>
            <w:tcW w:w="0" w:type="auto"/>
          </w:tcPr>
          <w:p w14:paraId="3B82CB5D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3C07EE3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D084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展示条数 （非必填）</w:t>
            </w:r>
          </w:p>
        </w:tc>
      </w:tr>
    </w:tbl>
    <w:p w14:paraId="62CC2C5D" w14:textId="77777777" w:rsidR="00487D73" w:rsidRDefault="008D0E33">
      <w:pPr>
        <w:pStyle w:val="a0"/>
      </w:pPr>
      <w:r>
        <w:t>返回值</w:t>
      </w:r>
    </w:p>
    <w:p w14:paraId="4DCEDB5A" w14:textId="77777777"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3C1F74C" w14:textId="77777777" w:rsidR="00487D73" w:rsidRDefault="00487D73">
      <w:pPr>
        <w:pStyle w:val="FirstParagraph"/>
      </w:pPr>
    </w:p>
    <w:p w14:paraId="1338CBCB" w14:textId="77777777" w:rsidR="00487D73" w:rsidRDefault="00487D73">
      <w:pPr>
        <w:pStyle w:val="a0"/>
      </w:pPr>
    </w:p>
    <w:p w14:paraId="04EEF288" w14:textId="77777777" w:rsidR="00487D73" w:rsidRDefault="008D0E33">
      <w:pPr>
        <w:pStyle w:val="3"/>
      </w:pPr>
      <w:bookmarkStart w:id="38" w:name="header-n314"/>
      <w:bookmarkEnd w:id="37"/>
      <w:r>
        <w:t>修改参数</w:t>
      </w:r>
    </w:p>
    <w:p w14:paraId="5DDAFF54" w14:textId="77777777" w:rsidR="00487D73" w:rsidRDefault="008D0E33">
      <w:pPr>
        <w:pStyle w:val="FirstParagraph"/>
      </w:pPr>
      <w:r>
        <w:t>请求路径：</w:t>
      </w:r>
      <w:r>
        <w:t>monitor/updateMonitor</w:t>
      </w:r>
    </w:p>
    <w:p w14:paraId="35823500" w14:textId="77777777" w:rsidR="00487D73" w:rsidRDefault="008D0E33">
      <w:pPr>
        <w:pStyle w:val="a0"/>
      </w:pPr>
      <w:r>
        <w:t>请求方式：</w:t>
      </w:r>
      <w:r>
        <w:t>post</w:t>
      </w:r>
    </w:p>
    <w:p w14:paraId="5F3801A9" w14:textId="77777777"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14:paraId="02A4A73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14:paraId="01B05F6C" w14:textId="77777777" w:rsidR="00487D73" w:rsidRDefault="008D0E33">
      <w:pPr>
        <w:pStyle w:val="FirstParagraph"/>
      </w:pPr>
      <w:r>
        <w:t>返回值</w:t>
      </w:r>
    </w:p>
    <w:p w14:paraId="664975A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34243E" w14:textId="77777777" w:rsidR="00487D73" w:rsidRDefault="00487D73">
      <w:pPr>
        <w:pStyle w:val="FirstParagraph"/>
      </w:pPr>
    </w:p>
    <w:p w14:paraId="0A5F2BC7" w14:textId="77777777" w:rsidR="00487D73" w:rsidRDefault="00487D73">
      <w:pPr>
        <w:pStyle w:val="a0"/>
      </w:pPr>
    </w:p>
    <w:p w14:paraId="001F2F30" w14:textId="77777777" w:rsidR="00487D73" w:rsidRDefault="008D0E33">
      <w:pPr>
        <w:pStyle w:val="3"/>
      </w:pPr>
      <w:bookmarkStart w:id="39" w:name="header-n323"/>
      <w:bookmarkEnd w:id="38"/>
      <w:r>
        <w:t>删除参数</w:t>
      </w:r>
    </w:p>
    <w:p w14:paraId="4761F943" w14:textId="77777777"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14:paraId="14A45B5B" w14:textId="77777777" w:rsidR="00487D73" w:rsidRDefault="008D0E33">
      <w:pPr>
        <w:pStyle w:val="a0"/>
      </w:pPr>
      <w:r>
        <w:t>请求方式：</w:t>
      </w:r>
      <w:r>
        <w:t>get</w:t>
      </w:r>
    </w:p>
    <w:p w14:paraId="00517606" w14:textId="77777777" w:rsidR="00487D73" w:rsidRDefault="008D0E33">
      <w:pPr>
        <w:pStyle w:val="a0"/>
      </w:pPr>
      <w:r>
        <w:t>返回值</w:t>
      </w:r>
    </w:p>
    <w:p w14:paraId="50296DF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06D6A63" w14:textId="77777777" w:rsidR="00487D73" w:rsidRDefault="00487D73">
      <w:pPr>
        <w:pStyle w:val="FirstParagraph"/>
      </w:pPr>
    </w:p>
    <w:p w14:paraId="60973A45" w14:textId="77777777" w:rsidR="00487D73" w:rsidRDefault="008D0E33">
      <w:pPr>
        <w:pStyle w:val="3"/>
      </w:pPr>
      <w:bookmarkStart w:id="40" w:name="header-n329"/>
      <w:bookmarkEnd w:id="39"/>
      <w:r>
        <w:t>查询所有监测类型</w:t>
      </w:r>
    </w:p>
    <w:p w14:paraId="24A34EE5" w14:textId="77777777"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14:paraId="28167B43" w14:textId="77777777" w:rsidR="00487D73" w:rsidRDefault="008D0E33">
      <w:pPr>
        <w:pStyle w:val="a0"/>
      </w:pPr>
      <w:r>
        <w:t>请求方式：</w:t>
      </w:r>
      <w:r>
        <w:t>get</w:t>
      </w:r>
    </w:p>
    <w:p w14:paraId="01838B8A" w14:textId="77777777" w:rsidR="00487D73" w:rsidRDefault="008D0E33">
      <w:pPr>
        <w:pStyle w:val="a0"/>
      </w:pPr>
      <w:r>
        <w:t>返回结果</w:t>
      </w:r>
      <w:r>
        <w:t xml:space="preserve"> </w:t>
      </w:r>
    </w:p>
    <w:p w14:paraId="2E8CEA93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F0FE124" w14:textId="77777777" w:rsidR="00487D73" w:rsidRDefault="00487D73">
      <w:pPr>
        <w:pStyle w:val="FirstParagraph"/>
      </w:pPr>
    </w:p>
    <w:p w14:paraId="4F3D2251" w14:textId="77777777" w:rsidR="00487D73" w:rsidRDefault="008D0E33">
      <w:pPr>
        <w:pStyle w:val="2"/>
      </w:pPr>
      <w:bookmarkStart w:id="41" w:name="header-n335"/>
      <w:bookmarkEnd w:id="36"/>
      <w:bookmarkEnd w:id="40"/>
      <w:r>
        <w:rPr>
          <w:shd w:val="clear" w:color="auto" w:fill="FFFF00"/>
        </w:rPr>
        <w:t>可视化测点图</w:t>
      </w:r>
    </w:p>
    <w:p w14:paraId="775A65CC" w14:textId="77777777" w:rsidR="00487D73" w:rsidRDefault="008D0E33">
      <w:pPr>
        <w:pStyle w:val="3"/>
      </w:pPr>
      <w:bookmarkStart w:id="42" w:name="header-n336"/>
      <w:r>
        <w:t>创建可视化测点图</w:t>
      </w:r>
    </w:p>
    <w:p w14:paraId="62004449" w14:textId="77777777" w:rsidR="00487D73" w:rsidRDefault="008D0E33">
      <w:pPr>
        <w:pStyle w:val="FirstParagraph"/>
      </w:pPr>
      <w:r>
        <w:t>请求路径：</w:t>
      </w:r>
      <w:r>
        <w:t>pointFigure/createPointFigure</w:t>
      </w:r>
    </w:p>
    <w:p w14:paraId="3F48840E" w14:textId="77777777" w:rsidR="00487D73" w:rsidRDefault="008D0E33">
      <w:pPr>
        <w:pStyle w:val="a0"/>
      </w:pPr>
      <w:r>
        <w:t>请求方式：</w:t>
      </w:r>
      <w:r>
        <w:t>post</w:t>
      </w:r>
    </w:p>
    <w:p w14:paraId="5BFED743" w14:textId="77777777" w:rsidR="00487D73" w:rsidRDefault="008D0E33">
      <w:pPr>
        <w:pStyle w:val="a0"/>
      </w:pPr>
      <w:r>
        <w:t>参数：</w:t>
      </w:r>
      <w:r>
        <w:t>json</w:t>
      </w:r>
    </w:p>
    <w:p w14:paraId="5A951EC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25CB62CF" w14:textId="77777777" w:rsidR="00487D73" w:rsidRDefault="008D0E33">
      <w:pPr>
        <w:pStyle w:val="FirstParagraph"/>
      </w:pPr>
      <w:r>
        <w:t>返回结果</w:t>
      </w:r>
    </w:p>
    <w:p w14:paraId="069A6BD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D285D10" w14:textId="77777777" w:rsidR="00487D73" w:rsidRDefault="00487D73">
      <w:pPr>
        <w:pStyle w:val="FirstParagraph"/>
      </w:pPr>
    </w:p>
    <w:p w14:paraId="40872AF8" w14:textId="77777777" w:rsidR="00487D73" w:rsidRDefault="00487D73">
      <w:pPr>
        <w:pStyle w:val="a0"/>
      </w:pPr>
    </w:p>
    <w:p w14:paraId="1C884530" w14:textId="77777777" w:rsidR="00487D73" w:rsidRDefault="008D0E33">
      <w:pPr>
        <w:pStyle w:val="3"/>
      </w:pPr>
      <w:bookmarkStart w:id="43" w:name="header-n345"/>
      <w:bookmarkEnd w:id="42"/>
      <w:r>
        <w:t>修改可视化测点图</w:t>
      </w:r>
    </w:p>
    <w:p w14:paraId="32D2F4CA" w14:textId="77777777" w:rsidR="00487D73" w:rsidRDefault="008D0E33">
      <w:pPr>
        <w:pStyle w:val="FirstParagraph"/>
      </w:pPr>
      <w:r>
        <w:t>请求路径：</w:t>
      </w:r>
      <w:r>
        <w:t>pointFigure/updatePointFigure</w:t>
      </w:r>
    </w:p>
    <w:p w14:paraId="6205C59E" w14:textId="77777777" w:rsidR="00487D73" w:rsidRDefault="008D0E33">
      <w:pPr>
        <w:pStyle w:val="a0"/>
      </w:pPr>
      <w:r>
        <w:t>请求方式：</w:t>
      </w:r>
      <w:r>
        <w:t>post</w:t>
      </w:r>
    </w:p>
    <w:p w14:paraId="127B2F3E" w14:textId="77777777" w:rsidR="00487D73" w:rsidRDefault="008D0E33">
      <w:pPr>
        <w:pStyle w:val="a0"/>
      </w:pPr>
      <w:r>
        <w:t>参数：</w:t>
      </w:r>
      <w:r>
        <w:t>json</w:t>
      </w:r>
    </w:p>
    <w:p w14:paraId="1AD026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E539A34" w14:textId="77777777" w:rsidR="00487D73" w:rsidRDefault="008D0E33">
      <w:pPr>
        <w:pStyle w:val="FirstParagraph"/>
      </w:pPr>
      <w:r>
        <w:t>返回结果</w:t>
      </w:r>
    </w:p>
    <w:p w14:paraId="284F8B0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95E9C9" w14:textId="77777777" w:rsidR="00487D73" w:rsidRDefault="00487D73">
      <w:pPr>
        <w:pStyle w:val="FirstParagraph"/>
      </w:pPr>
    </w:p>
    <w:p w14:paraId="28366DC2" w14:textId="77777777" w:rsidR="00487D73" w:rsidRDefault="008D0E33">
      <w:pPr>
        <w:pStyle w:val="3"/>
      </w:pPr>
      <w:bookmarkStart w:id="44" w:name="header-n353"/>
      <w:bookmarkEnd w:id="43"/>
      <w:r>
        <w:lastRenderedPageBreak/>
        <w:t>根据</w:t>
      </w:r>
      <w:r>
        <w:t>id</w:t>
      </w:r>
      <w:r>
        <w:t>删除可视化测点图</w:t>
      </w:r>
    </w:p>
    <w:p w14:paraId="4B1D659F" w14:textId="77777777"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14:paraId="41D05CCD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71850EB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1892986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AEDDFD1" w14:textId="77777777" w:rsidR="00487D73" w:rsidRDefault="00487D73">
      <w:pPr>
        <w:pStyle w:val="FirstParagraph"/>
      </w:pPr>
    </w:p>
    <w:p w14:paraId="22B02F71" w14:textId="77777777" w:rsidR="00487D73" w:rsidRDefault="008D0E33">
      <w:pPr>
        <w:pStyle w:val="3"/>
      </w:pPr>
      <w:bookmarkStart w:id="45" w:name="header-n359"/>
      <w:bookmarkEnd w:id="44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14:paraId="5C18C5B6" w14:textId="77777777"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14:paraId="3D65B1C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01621742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2B22EB09" w14:textId="77777777"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759F8A9D" w14:textId="77777777"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14:paraId="0495A648" w14:textId="77777777" w:rsidR="00487D73" w:rsidRDefault="00487D73">
      <w:pPr>
        <w:pStyle w:val="FirstParagraph"/>
      </w:pPr>
    </w:p>
    <w:bookmarkEnd w:id="41"/>
    <w:bookmarkEnd w:id="45"/>
    <w:p w14:paraId="7C18CFF9" w14:textId="77777777" w:rsidR="00487D73" w:rsidRDefault="00487D73">
      <w:pPr>
        <w:pStyle w:val="a0"/>
        <w:rPr>
          <w:lang w:eastAsia="zh-CN"/>
        </w:rPr>
      </w:pPr>
    </w:p>
    <w:p w14:paraId="5EEF9005" w14:textId="77777777" w:rsidR="00487D73" w:rsidRDefault="00487D73">
      <w:pPr>
        <w:pStyle w:val="a0"/>
      </w:pPr>
    </w:p>
    <w:p w14:paraId="277506BB" w14:textId="77777777" w:rsidR="00487D73" w:rsidRDefault="00487D73">
      <w:pPr>
        <w:pStyle w:val="a0"/>
      </w:pPr>
    </w:p>
    <w:p w14:paraId="4F8FF186" w14:textId="77777777" w:rsidR="00487D73" w:rsidRDefault="00487D73">
      <w:pPr>
        <w:pStyle w:val="a0"/>
      </w:pPr>
      <w:bookmarkStart w:id="46" w:name="header-n370"/>
      <w:bookmarkStart w:id="47" w:name="header-n271"/>
      <w:bookmarkEnd w:id="46"/>
      <w:bookmarkEnd w:id="47"/>
    </w:p>
    <w:p w14:paraId="6031875B" w14:textId="77777777" w:rsidR="00487D73" w:rsidRDefault="00487D73"/>
    <w:p w14:paraId="67229A8D" w14:textId="77777777"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62818" w14:textId="77777777" w:rsidR="00A56EAD" w:rsidRDefault="00A56EAD" w:rsidP="001B4DA9">
      <w:r>
        <w:separator/>
      </w:r>
    </w:p>
  </w:endnote>
  <w:endnote w:type="continuationSeparator" w:id="0">
    <w:p w14:paraId="6960042B" w14:textId="77777777" w:rsidR="00A56EAD" w:rsidRDefault="00A56EAD" w:rsidP="001B4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64F0A9" w14:textId="77777777" w:rsidR="00A56EAD" w:rsidRDefault="00A56EAD" w:rsidP="001B4DA9">
      <w:r>
        <w:separator/>
      </w:r>
    </w:p>
  </w:footnote>
  <w:footnote w:type="continuationSeparator" w:id="0">
    <w:p w14:paraId="5AC21C17" w14:textId="77777777" w:rsidR="00A56EAD" w:rsidRDefault="00A56EAD" w:rsidP="001B4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FA858EC"/>
    <w:multiLevelType w:val="hybridMultilevel"/>
    <w:tmpl w:val="DE20EF0E"/>
    <w:lvl w:ilvl="0" w:tplc="9E6C206A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F2724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B4DA9"/>
    <w:rsid w:val="001C3B7C"/>
    <w:rsid w:val="002032B0"/>
    <w:rsid w:val="00203972"/>
    <w:rsid w:val="002405A8"/>
    <w:rsid w:val="00240907"/>
    <w:rsid w:val="002534E1"/>
    <w:rsid w:val="00262C88"/>
    <w:rsid w:val="0026443F"/>
    <w:rsid w:val="0027375B"/>
    <w:rsid w:val="002804FC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D03A0"/>
    <w:rsid w:val="003E3E4E"/>
    <w:rsid w:val="003F504F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624ABC"/>
    <w:rsid w:val="0063274F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56EAD"/>
    <w:rsid w:val="00A649A7"/>
    <w:rsid w:val="00A671AD"/>
    <w:rsid w:val="00A84EE1"/>
    <w:rsid w:val="00A90FD8"/>
    <w:rsid w:val="00AC5A12"/>
    <w:rsid w:val="00B26416"/>
    <w:rsid w:val="00B2727D"/>
    <w:rsid w:val="00B30EFD"/>
    <w:rsid w:val="00B34060"/>
    <w:rsid w:val="00B347CB"/>
    <w:rsid w:val="00B3523A"/>
    <w:rsid w:val="00B650F0"/>
    <w:rsid w:val="00B9015C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6BBA"/>
    <w:rsid w:val="00E63118"/>
    <w:rsid w:val="00E9542B"/>
    <w:rsid w:val="00ED7FB1"/>
    <w:rsid w:val="00EE4BEC"/>
    <w:rsid w:val="00EE6B7F"/>
    <w:rsid w:val="00F34957"/>
    <w:rsid w:val="00F41510"/>
    <w:rsid w:val="00F97BE7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5D0D3B"/>
  <w15:docId w15:val="{35275871-A0B9-43CF-9910-C989383C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a5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link w:val="a8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link w:val="ab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link w:val="ac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d">
    <w:name w:val="footnote text"/>
    <w:basedOn w:val="a"/>
    <w:link w:val="ae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1">
    <w:name w:val="Hyperlink"/>
    <w:basedOn w:val="a1"/>
    <w:qFormat/>
    <w:rPr>
      <w:color w:val="0563C1" w:themeColor="hyperlink"/>
      <w:u w:val="single"/>
    </w:rPr>
  </w:style>
  <w:style w:type="character" w:styleId="af2">
    <w:name w:val="footnote reference"/>
    <w:basedOn w:val="a5"/>
    <w:unhideWhenUsed/>
    <w:qFormat/>
    <w:rPr>
      <w:i w:val="0"/>
      <w:vertAlign w:val="superscript"/>
    </w:rPr>
  </w:style>
  <w:style w:type="character" w:customStyle="1" w:styleId="a5">
    <w:name w:val="题注 字符"/>
    <w:basedOn w:val="a1"/>
    <w:link w:val="a4"/>
    <w:semiHidden/>
    <w:qFormat/>
    <w:locked/>
    <w:rPr>
      <w:i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f3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e">
    <w:name w:val="脚注文本 字符"/>
    <w:basedOn w:val="a1"/>
    <w:link w:val="ad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c">
    <w:name w:val="标题 字符"/>
    <w:basedOn w:val="a1"/>
    <w:link w:val="aa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ab">
    <w:name w:val="副标题 字符"/>
    <w:basedOn w:val="a1"/>
    <w:link w:val="a9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a8">
    <w:name w:val="日期 字符"/>
    <w:basedOn w:val="a1"/>
    <w:link w:val="a7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3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11"/>
    <w:link w:val="SourceCode"/>
    <w:qFormat/>
    <w:locked/>
    <w:rPr>
      <w:rFonts w:ascii="Consolas" w:hAnsi="Consolas"/>
      <w:i/>
      <w:sz w:val="22"/>
    </w:rPr>
  </w:style>
  <w:style w:type="character" w:customStyle="1" w:styleId="11">
    <w:name w:val="正文文本 字符1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a5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paragraph" w:styleId="af5">
    <w:name w:val="header"/>
    <w:basedOn w:val="a"/>
    <w:link w:val="af6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uiPriority w:val="99"/>
    <w:rsid w:val="00F97BE7"/>
    <w:rPr>
      <w:kern w:val="2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F97B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9A6AE1-194D-491C-8009-F22E0C60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58</Words>
  <Characters>38523</Characters>
  <Application>Microsoft Office Word</Application>
  <DocSecurity>0</DocSecurity>
  <Lines>321</Lines>
  <Paragraphs>90</Paragraphs>
  <ScaleCrop>false</ScaleCrop>
  <Company/>
  <LinksUpToDate>false</LinksUpToDate>
  <CharactersWithSpaces>4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688</dc:creator>
  <cp:lastModifiedBy>admin</cp:lastModifiedBy>
  <cp:revision>94</cp:revision>
  <dcterms:created xsi:type="dcterms:W3CDTF">2020-08-28T02:07:00Z</dcterms:created>
  <dcterms:modified xsi:type="dcterms:W3CDTF">2020-10-2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